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33EE9" w:rsidP="00133EE9" w:rsidRDefault="00133EE9" w14:paraId="4447DFA9" w14:textId="7DDC3AF5">
      <w:pPr>
        <w:spacing w:after="0" w:line="24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4CEB8BA" wp14:editId="09916475">
            <wp:extent cx="1470212" cy="403522"/>
            <wp:effectExtent l="0" t="0" r="3175" b="3175"/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rawing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3236" cy="489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B05" w:rsidP="00D83B05" w:rsidRDefault="00D83B05" w14:paraId="50BD433C" w14:textId="3C6DE6B1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U.S. Small Business Administration (SBA)</w:t>
      </w:r>
    </w:p>
    <w:p w:rsidR="00D83B05" w:rsidP="00D83B05" w:rsidRDefault="009D7DE7" w14:paraId="07C93010" w14:textId="367778BA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 xml:space="preserve">Targeted </w:t>
      </w:r>
      <w:r w:rsidR="00D83B05">
        <w:rPr>
          <w:b/>
          <w:bCs/>
        </w:rPr>
        <w:t>Hispanic Research Services</w:t>
      </w:r>
    </w:p>
    <w:p w:rsidR="00D83B05" w:rsidP="003D23F1" w:rsidRDefault="009D7DE7" w14:paraId="7C8D70A2" w14:textId="5E29C685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DYADS/TRIADS WITH SPANISH-SPEAKING</w:t>
      </w:r>
      <w:r w:rsidR="003D23F1">
        <w:rPr>
          <w:b/>
          <w:bCs/>
        </w:rPr>
        <w:t xml:space="preserve"> </w:t>
      </w:r>
      <w:r w:rsidR="000964BE">
        <w:rPr>
          <w:b/>
          <w:bCs/>
        </w:rPr>
        <w:t>HISPANIC BUSINESS OWNERS AND ENTREPRENEURS</w:t>
      </w:r>
    </w:p>
    <w:p w:rsidR="009D7DE7" w:rsidP="003D23F1" w:rsidRDefault="009D7DE7" w14:paraId="7255D0D6" w14:textId="6139A7F0">
      <w:pPr>
        <w:spacing w:after="0" w:line="240" w:lineRule="auto"/>
        <w:jc w:val="center"/>
        <w:rPr>
          <w:b/>
          <w:bCs/>
        </w:rPr>
      </w:pPr>
    </w:p>
    <w:p w:rsidRPr="00133EE9" w:rsidR="009D7DE7" w:rsidP="00133EE9" w:rsidRDefault="009D7DE7" w14:paraId="0B67EF98" w14:textId="0752678E">
      <w:pPr>
        <w:spacing w:after="0" w:line="240" w:lineRule="auto"/>
        <w:jc w:val="center"/>
        <w:rPr>
          <w:b/>
          <w:bCs/>
          <w:sz w:val="36"/>
          <w:szCs w:val="36"/>
        </w:rPr>
      </w:pPr>
      <w:r w:rsidRPr="00661347">
        <w:rPr>
          <w:b/>
          <w:bCs/>
          <w:sz w:val="36"/>
          <w:szCs w:val="36"/>
        </w:rPr>
        <w:t>PARTICIPANT RECRUITMENT SCREENER</w:t>
      </w:r>
    </w:p>
    <w:p w:rsidR="00D83B05" w:rsidP="00D83B05" w:rsidRDefault="00A23201" w14:paraId="5926F2C8" w14:textId="4407C5F2">
      <w:pPr>
        <w:spacing w:after="0" w:line="240" w:lineRule="auto"/>
        <w:jc w:val="center"/>
        <w:rPr>
          <w:b/>
          <w:bCs/>
        </w:rPr>
      </w:pPr>
      <w:r>
        <w:rPr>
          <w:b/>
          <w:bCs/>
          <w:highlight w:val="yellow"/>
        </w:rPr>
        <w:t>A</w:t>
      </w:r>
      <w:r w:rsidR="009D7DE7">
        <w:rPr>
          <w:b/>
          <w:bCs/>
          <w:highlight w:val="yellow"/>
        </w:rPr>
        <w:t xml:space="preserve">s of </w:t>
      </w:r>
      <w:r w:rsidR="00C52F21">
        <w:rPr>
          <w:b/>
          <w:bCs/>
          <w:highlight w:val="yellow"/>
        </w:rPr>
        <w:t>J</w:t>
      </w:r>
      <w:r w:rsidR="00934DFE">
        <w:rPr>
          <w:b/>
          <w:bCs/>
          <w:highlight w:val="yellow"/>
        </w:rPr>
        <w:t>uly</w:t>
      </w:r>
      <w:r w:rsidR="00C52F21">
        <w:rPr>
          <w:b/>
          <w:bCs/>
          <w:highlight w:val="yellow"/>
        </w:rPr>
        <w:t xml:space="preserve"> </w:t>
      </w:r>
      <w:r w:rsidR="006F752C">
        <w:rPr>
          <w:b/>
          <w:bCs/>
          <w:highlight w:val="yellow"/>
        </w:rPr>
        <w:t>2</w:t>
      </w:r>
      <w:r>
        <w:rPr>
          <w:b/>
          <w:bCs/>
          <w:highlight w:val="yellow"/>
        </w:rPr>
        <w:t>9</w:t>
      </w:r>
      <w:r w:rsidR="00C52F21">
        <w:rPr>
          <w:b/>
          <w:bCs/>
          <w:highlight w:val="yellow"/>
        </w:rPr>
        <w:t>, 2020</w:t>
      </w:r>
    </w:p>
    <w:p w:rsidR="00D83B05" w:rsidP="00D83B05" w:rsidRDefault="00D83B05" w14:paraId="463CCD47" w14:textId="77777777">
      <w:pPr>
        <w:spacing w:after="0" w:line="240" w:lineRule="auto"/>
        <w:ind w:left="720" w:hanging="720"/>
        <w:rPr>
          <w:b/>
          <w:bCs/>
          <w:sz w:val="32"/>
          <w:szCs w:val="32"/>
        </w:rPr>
      </w:pPr>
    </w:p>
    <w:p w:rsidR="006E7671" w:rsidP="00D83B05" w:rsidRDefault="00D83B05" w14:paraId="77967E13" w14:textId="2F004ADC">
      <w:pPr>
        <w:rPr>
          <w:bCs/>
        </w:rPr>
      </w:pPr>
      <w:r>
        <w:rPr>
          <w:b/>
        </w:rPr>
        <w:t>Purpose of the</w:t>
      </w:r>
      <w:r w:rsidR="009D7DE7">
        <w:rPr>
          <w:b/>
        </w:rPr>
        <w:t xml:space="preserve"> dyads/triads </w:t>
      </w:r>
      <w:r w:rsidRPr="00661347" w:rsidR="009D7DE7">
        <w:rPr>
          <w:bCs/>
        </w:rPr>
        <w:t>(henceforth referred to as</w:t>
      </w:r>
      <w:r w:rsidRPr="00661347">
        <w:rPr>
          <w:bCs/>
        </w:rPr>
        <w:t xml:space="preserve"> </w:t>
      </w:r>
      <w:r w:rsidRPr="00661347" w:rsidR="009D7DE7">
        <w:rPr>
          <w:bCs/>
        </w:rPr>
        <w:t>“</w:t>
      </w:r>
      <w:r w:rsidRPr="00661347">
        <w:rPr>
          <w:bCs/>
        </w:rPr>
        <w:t>interviews</w:t>
      </w:r>
      <w:r w:rsidRPr="00661347" w:rsidR="009D7DE7">
        <w:rPr>
          <w:bCs/>
        </w:rPr>
        <w:t>” in this document)</w:t>
      </w:r>
      <w:r>
        <w:rPr>
          <w:b/>
        </w:rPr>
        <w:t xml:space="preserve">: </w:t>
      </w:r>
    </w:p>
    <w:p w:rsidR="006E7671" w:rsidP="006E7671" w:rsidRDefault="00A46100" w14:paraId="21E721C0" w14:textId="05095555">
      <w:pPr>
        <w:pStyle w:val="ListParagraph"/>
        <w:numPr>
          <w:ilvl w:val="0"/>
          <w:numId w:val="29"/>
        </w:numPr>
        <w:rPr>
          <w:bCs/>
        </w:rPr>
      </w:pPr>
      <w:r>
        <w:rPr>
          <w:bCs/>
        </w:rPr>
        <w:t>To explore how</w:t>
      </w:r>
      <w:r w:rsidR="009D7DE7">
        <w:rPr>
          <w:bCs/>
        </w:rPr>
        <w:t xml:space="preserve"> Spanish-speaking Hispanic/Latino</w:t>
      </w:r>
      <w:r>
        <w:rPr>
          <w:bCs/>
        </w:rPr>
        <w:t xml:space="preserve"> business owners and entrepreneurs</w:t>
      </w:r>
      <w:r w:rsidR="002166CD">
        <w:rPr>
          <w:bCs/>
        </w:rPr>
        <w:t xml:space="preserve"> (the target audience)</w:t>
      </w:r>
      <w:r>
        <w:rPr>
          <w:bCs/>
        </w:rPr>
        <w:t xml:space="preserve"> </w:t>
      </w:r>
      <w:r w:rsidR="00F36119">
        <w:rPr>
          <w:bCs/>
        </w:rPr>
        <w:t>seek assistance from</w:t>
      </w:r>
      <w:r w:rsidR="00AB1819">
        <w:rPr>
          <w:bCs/>
        </w:rPr>
        <w:t>, and engage with,</w:t>
      </w:r>
      <w:r w:rsidRPr="006E7671" w:rsidR="006E7671">
        <w:rPr>
          <w:bCs/>
        </w:rPr>
        <w:t xml:space="preserve"> the </w:t>
      </w:r>
      <w:r w:rsidRPr="006E7671" w:rsidR="00D83B05">
        <w:rPr>
          <w:bCs/>
        </w:rPr>
        <w:t>U.S. Small Business Administration (SBA)</w:t>
      </w:r>
      <w:r w:rsidR="00AB1819">
        <w:rPr>
          <w:bCs/>
        </w:rPr>
        <w:t>.</w:t>
      </w:r>
    </w:p>
    <w:p w:rsidR="00AC2AD9" w:rsidP="006E7671" w:rsidRDefault="00A46100" w14:paraId="39B8A90F" w14:textId="5E8B7BD1">
      <w:pPr>
        <w:pStyle w:val="ListParagraph"/>
        <w:numPr>
          <w:ilvl w:val="0"/>
          <w:numId w:val="29"/>
        </w:numPr>
        <w:rPr>
          <w:bCs/>
        </w:rPr>
      </w:pPr>
      <w:r>
        <w:rPr>
          <w:bCs/>
        </w:rPr>
        <w:t>To d</w:t>
      </w:r>
      <w:r w:rsidR="00AC2AD9">
        <w:rPr>
          <w:bCs/>
        </w:rPr>
        <w:t xml:space="preserve">etermine what information </w:t>
      </w:r>
      <w:r w:rsidR="002166CD">
        <w:rPr>
          <w:bCs/>
        </w:rPr>
        <w:t>the target audience is</w:t>
      </w:r>
      <w:r w:rsidR="00AC2AD9">
        <w:rPr>
          <w:bCs/>
        </w:rPr>
        <w:t xml:space="preserve"> seeking when </w:t>
      </w:r>
      <w:r w:rsidR="002166CD">
        <w:rPr>
          <w:bCs/>
        </w:rPr>
        <w:t xml:space="preserve">it </w:t>
      </w:r>
      <w:r w:rsidR="00AC2AD9">
        <w:rPr>
          <w:bCs/>
        </w:rPr>
        <w:t>reach</w:t>
      </w:r>
      <w:r w:rsidR="002166CD">
        <w:rPr>
          <w:bCs/>
        </w:rPr>
        <w:t>es</w:t>
      </w:r>
      <w:r w:rsidR="00AC2AD9">
        <w:rPr>
          <w:bCs/>
        </w:rPr>
        <w:t xml:space="preserve"> out to the </w:t>
      </w:r>
      <w:r w:rsidR="00AB1819">
        <w:rPr>
          <w:bCs/>
        </w:rPr>
        <w:t>SBA</w:t>
      </w:r>
      <w:r w:rsidR="002166CD">
        <w:rPr>
          <w:bCs/>
        </w:rPr>
        <w:t>.</w:t>
      </w:r>
    </w:p>
    <w:p w:rsidR="00AC2AD9" w:rsidP="006E7671" w:rsidRDefault="00A46100" w14:paraId="2017C25F" w14:textId="3B4DDFD3">
      <w:pPr>
        <w:pStyle w:val="ListParagraph"/>
        <w:numPr>
          <w:ilvl w:val="0"/>
          <w:numId w:val="29"/>
        </w:numPr>
        <w:rPr>
          <w:bCs/>
        </w:rPr>
      </w:pPr>
      <w:r>
        <w:rPr>
          <w:bCs/>
        </w:rPr>
        <w:t>To a</w:t>
      </w:r>
      <w:r w:rsidR="00AC2AD9">
        <w:rPr>
          <w:bCs/>
        </w:rPr>
        <w:t xml:space="preserve">scertain </w:t>
      </w:r>
      <w:r w:rsidR="00F93E01">
        <w:rPr>
          <w:bCs/>
        </w:rPr>
        <w:t xml:space="preserve">how well </w:t>
      </w:r>
      <w:r w:rsidR="00AB1819">
        <w:rPr>
          <w:bCs/>
        </w:rPr>
        <w:t xml:space="preserve">the SBA is providing </w:t>
      </w:r>
      <w:r w:rsidR="002166CD">
        <w:rPr>
          <w:bCs/>
        </w:rPr>
        <w:t xml:space="preserve">this target audience </w:t>
      </w:r>
      <w:r w:rsidR="00AB1819">
        <w:rPr>
          <w:bCs/>
        </w:rPr>
        <w:t xml:space="preserve">with the information and services </w:t>
      </w:r>
      <w:r w:rsidR="002166CD">
        <w:rPr>
          <w:bCs/>
        </w:rPr>
        <w:t xml:space="preserve">it </w:t>
      </w:r>
      <w:r w:rsidR="00AB1819">
        <w:rPr>
          <w:bCs/>
        </w:rPr>
        <w:t>need</w:t>
      </w:r>
      <w:r w:rsidR="002166CD">
        <w:rPr>
          <w:bCs/>
        </w:rPr>
        <w:t>s</w:t>
      </w:r>
      <w:r w:rsidR="00F93E01">
        <w:rPr>
          <w:bCs/>
        </w:rPr>
        <w:t xml:space="preserve"> and identify areas for improvement.</w:t>
      </w:r>
    </w:p>
    <w:p w:rsidR="00934DFE" w:rsidP="00934DFE" w:rsidRDefault="00D228C4" w14:paraId="0DA91360" w14:textId="78D31DD8">
      <w:pPr>
        <w:pStyle w:val="ListParagraph"/>
        <w:numPr>
          <w:ilvl w:val="0"/>
          <w:numId w:val="29"/>
        </w:numPr>
        <w:rPr>
          <w:bCs/>
        </w:rPr>
      </w:pPr>
      <w:r>
        <w:rPr>
          <w:bCs/>
        </w:rPr>
        <w:t xml:space="preserve">To </w:t>
      </w:r>
      <w:r w:rsidR="002166CD">
        <w:rPr>
          <w:bCs/>
        </w:rPr>
        <w:t>identify ways</w:t>
      </w:r>
      <w:r>
        <w:rPr>
          <w:bCs/>
        </w:rPr>
        <w:t xml:space="preserve"> to </w:t>
      </w:r>
      <w:r w:rsidR="002166CD">
        <w:rPr>
          <w:bCs/>
        </w:rPr>
        <w:t xml:space="preserve">most effectively </w:t>
      </w:r>
      <w:r>
        <w:rPr>
          <w:bCs/>
        </w:rPr>
        <w:t xml:space="preserve">facilitate communications between the SBA and </w:t>
      </w:r>
      <w:r w:rsidR="002166CD">
        <w:rPr>
          <w:bCs/>
        </w:rPr>
        <w:t>this target audience</w:t>
      </w:r>
      <w:r>
        <w:rPr>
          <w:bCs/>
        </w:rPr>
        <w:t>.</w:t>
      </w:r>
    </w:p>
    <w:p w:rsidRPr="00934DFE" w:rsidR="00934DFE" w:rsidP="00934DFE" w:rsidRDefault="00934DFE" w14:paraId="562CEEDD" w14:textId="77777777">
      <w:pPr>
        <w:pStyle w:val="ListParagraph"/>
        <w:rPr>
          <w:bCs/>
        </w:rPr>
      </w:pPr>
    </w:p>
    <w:p w:rsidRPr="00661347" w:rsidR="00F93E01" w:rsidP="00661347" w:rsidRDefault="00F93E01" w14:paraId="5FCF08AB" w14:textId="21E3C98C">
      <w:pPr>
        <w:spacing w:after="0" w:line="240" w:lineRule="auto"/>
        <w:rPr>
          <w:b/>
        </w:rPr>
      </w:pPr>
      <w:r w:rsidRPr="00661347">
        <w:rPr>
          <w:b/>
        </w:rPr>
        <w:t>Dyad/Triad Segmentation Matrix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3955"/>
        <w:gridCol w:w="2610"/>
        <w:gridCol w:w="3600"/>
      </w:tblGrid>
      <w:tr w:rsidRPr="00CB3892" w:rsidR="0073190C" w:rsidTr="00F93E01" w14:paraId="4BA32E0B" w14:textId="77777777">
        <w:tc>
          <w:tcPr>
            <w:tcW w:w="3955" w:type="dxa"/>
            <w:tcBorders>
              <w:bottom w:val="single" w:color="auto" w:sz="4" w:space="0"/>
            </w:tcBorders>
            <w:shd w:val="pct25" w:color="auto" w:fill="auto"/>
          </w:tcPr>
          <w:p w:rsidRPr="00661347" w:rsidR="0073190C" w:rsidP="00F93E01" w:rsidRDefault="0073190C" w14:paraId="16E875DA" w14:textId="77777777">
            <w:pPr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Stage in the Business Cycle 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sym w:font="Symbol" w:char="F0AE"/>
            </w:r>
          </w:p>
          <w:p w:rsidRPr="00661347" w:rsidR="0073190C" w:rsidP="00F93E01" w:rsidRDefault="0073190C" w14:paraId="6EFDEDAE" w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:rsidRPr="00661347" w:rsidR="0073190C" w:rsidP="00F93E01" w:rsidRDefault="0073190C" w14:paraId="1E9422FA" w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:rsidRPr="00661347" w:rsidR="0073190C" w:rsidP="00F93E01" w:rsidRDefault="00F93E01" w14:paraId="340E808D" w14:textId="26317801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U.S. </w:t>
            </w:r>
            <w:r w:rsidRPr="00661347" w:rsidR="0073190C">
              <w:rPr>
                <w:rFonts w:cstheme="minorHAnsi"/>
                <w:b/>
                <w:bCs/>
                <w:sz w:val="20"/>
                <w:szCs w:val="20"/>
              </w:rPr>
              <w:t>Geographic Region</w:t>
            </w:r>
            <w:r w:rsidR="00714BCB">
              <w:rPr>
                <w:rFonts w:cstheme="minorHAnsi"/>
                <w:b/>
                <w:bCs/>
                <w:sz w:val="20"/>
                <w:szCs w:val="20"/>
              </w:rPr>
              <w:t>/Markets</w:t>
            </w:r>
            <w:r w:rsidR="00140651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661347" w:rsidR="0073190C">
              <w:rPr>
                <w:rFonts w:cstheme="minorHAnsi"/>
                <w:b/>
                <w:bCs/>
                <w:sz w:val="20"/>
                <w:szCs w:val="20"/>
              </w:rPr>
              <w:sym w:font="Symbol" w:char="F0AF"/>
            </w:r>
          </w:p>
        </w:tc>
        <w:tc>
          <w:tcPr>
            <w:tcW w:w="2610" w:type="dxa"/>
            <w:shd w:val="pct25" w:color="auto" w:fill="auto"/>
          </w:tcPr>
          <w:p w:rsidRPr="00661347" w:rsidR="0073190C" w:rsidP="00F93E01" w:rsidRDefault="0073190C" w14:paraId="2B666FC0" w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>Very Early Start Up</w:t>
            </w:r>
          </w:p>
          <w:p w:rsidRPr="00661347" w:rsidR="0073190C" w:rsidP="00F93E01" w:rsidRDefault="0073190C" w14:paraId="13D9DA04" w14:textId="77777777">
            <w:pPr>
              <w:rPr>
                <w:rFonts w:cstheme="minorHAnsi"/>
                <w:sz w:val="20"/>
                <w:szCs w:val="20"/>
              </w:rPr>
            </w:pPr>
            <w:r w:rsidRPr="00661347">
              <w:rPr>
                <w:rFonts w:cstheme="minorHAnsi"/>
                <w:sz w:val="20"/>
                <w:szCs w:val="20"/>
              </w:rPr>
              <w:t>(1-2 years in business)</w:t>
            </w:r>
          </w:p>
        </w:tc>
        <w:tc>
          <w:tcPr>
            <w:tcW w:w="3600" w:type="dxa"/>
            <w:shd w:val="pct25" w:color="auto" w:fill="auto"/>
          </w:tcPr>
          <w:p w:rsidRPr="00661347" w:rsidR="0073190C" w:rsidP="00F93E01" w:rsidRDefault="0073190C" w14:paraId="278D86F3" w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>Established and Looking to Expand (growth, exporting, etc.,)</w:t>
            </w:r>
          </w:p>
          <w:p w:rsidRPr="00661347" w:rsidR="0073190C" w:rsidP="00F93E01" w:rsidRDefault="0073190C" w14:paraId="7B7ED44B" w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sz w:val="20"/>
                <w:szCs w:val="20"/>
              </w:rPr>
              <w:t>(5+ years in business)</w:t>
            </w:r>
          </w:p>
        </w:tc>
      </w:tr>
      <w:tr w:rsidRPr="00CB3892" w:rsidR="0073190C" w:rsidTr="00F93E01" w14:paraId="52B27479" w14:textId="77777777">
        <w:tc>
          <w:tcPr>
            <w:tcW w:w="3955" w:type="dxa"/>
            <w:shd w:val="pct15" w:color="auto" w:fill="auto"/>
          </w:tcPr>
          <w:p w:rsidR="0073190C" w:rsidP="00F93E01" w:rsidRDefault="0073190C" w14:paraId="7F62B1D3" w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>California</w:t>
            </w:r>
          </w:p>
          <w:p w:rsidR="008641DC" w:rsidP="008641DC" w:rsidRDefault="008641DC" w14:paraId="2BC16EC8" w14:textId="45D200FE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Fresno</w:t>
            </w:r>
          </w:p>
          <w:p w:rsidR="008641DC" w:rsidP="008641DC" w:rsidRDefault="008641DC" w14:paraId="38B81999" w14:textId="77777777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Los Angeles</w:t>
            </w:r>
          </w:p>
          <w:p w:rsidRPr="00981444" w:rsidR="008641DC" w:rsidP="00981444" w:rsidRDefault="008641DC" w14:paraId="4E2A2BF2" w14:textId="271E586C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Sacramento</w:t>
            </w:r>
          </w:p>
        </w:tc>
        <w:tc>
          <w:tcPr>
            <w:tcW w:w="2610" w:type="dxa"/>
          </w:tcPr>
          <w:p w:rsidR="0073190C" w:rsidP="00F93E01" w:rsidRDefault="00981444" w14:paraId="42E4B57C" w14:textId="0C2DDABB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3</w:t>
            </w:r>
            <w:r w:rsidR="008641DC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7C6E2A">
              <w:rPr>
                <w:rFonts w:cstheme="minorHAnsi"/>
                <w:b/>
                <w:bCs/>
                <w:sz w:val="20"/>
                <w:szCs w:val="20"/>
                <w:shd w:val="clear" w:color="auto" w:fill="D9D9D9" w:themeFill="background1" w:themeFillShade="D9"/>
              </w:rPr>
              <w:t>triads</w:t>
            </w:r>
            <w:r w:rsidRPr="00661347" w:rsidR="0073190C">
              <w:rPr>
                <w:rFonts w:cstheme="minorHAnsi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cstheme="minorHAnsi"/>
                <w:b/>
                <w:bCs/>
                <w:sz w:val="20"/>
                <w:szCs w:val="20"/>
              </w:rPr>
              <w:t>9</w:t>
            </w:r>
            <w:r w:rsidR="005A5136">
              <w:rPr>
                <w:rFonts w:cstheme="minorHAnsi"/>
                <w:b/>
                <w:bCs/>
                <w:sz w:val="20"/>
                <w:szCs w:val="20"/>
              </w:rPr>
              <w:t xml:space="preserve"> total</w:t>
            </w:r>
            <w:r w:rsidRPr="00661347" w:rsidR="0073190C">
              <w:rPr>
                <w:rFonts w:cstheme="minorHAnsi"/>
                <w:b/>
                <w:bCs/>
                <w:sz w:val="20"/>
                <w:szCs w:val="20"/>
              </w:rPr>
              <w:t xml:space="preserve"> participants)</w:t>
            </w:r>
          </w:p>
          <w:p w:rsidRPr="008641DC" w:rsidR="008641DC" w:rsidP="008641DC" w:rsidRDefault="008641DC" w14:paraId="4971331C" w14:textId="7483795E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1</w:t>
            </w:r>
            <w:r w:rsidRPr="007C6E2A">
              <w:rPr>
                <w:rFonts w:cstheme="minorHAnsi"/>
                <w:b/>
                <w:bCs/>
                <w:sz w:val="20"/>
                <w:szCs w:val="20"/>
                <w:shd w:val="clear" w:color="auto" w:fill="D9D9D9" w:themeFill="background1" w:themeFillShade="D9"/>
              </w:rPr>
              <w:t xml:space="preserve"> </w:t>
            </w:r>
            <w:r w:rsidRPr="007C6E2A" w:rsidR="00981444">
              <w:rPr>
                <w:rFonts w:cstheme="minorHAnsi"/>
                <w:b/>
                <w:bCs/>
                <w:sz w:val="20"/>
                <w:szCs w:val="20"/>
                <w:shd w:val="clear" w:color="auto" w:fill="D9D9D9" w:themeFill="background1" w:themeFillShade="D9"/>
              </w:rPr>
              <w:t>triad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per market</w:t>
            </w:r>
          </w:p>
          <w:p w:rsidRPr="00661347" w:rsidR="0073190C" w:rsidP="00F93E01" w:rsidRDefault="0073190C" w14:paraId="5B133654" w14:textId="7777777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</w:tcPr>
          <w:p w:rsidR="0073190C" w:rsidP="00F93E01" w:rsidRDefault="00981444" w14:paraId="0B181E05" w14:textId="293C9D9E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3</w:t>
            </w:r>
            <w:r w:rsidR="008641DC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7C6E2A" w:rsidR="007C6E2A">
              <w:rPr>
                <w:rFonts w:cstheme="minorHAnsi"/>
                <w:b/>
                <w:bCs/>
                <w:sz w:val="20"/>
                <w:szCs w:val="20"/>
                <w:shd w:val="clear" w:color="auto" w:fill="D9D9D9" w:themeFill="background1" w:themeFillShade="D9"/>
              </w:rPr>
              <w:t>triad</w:t>
            </w:r>
            <w:r w:rsidRPr="007C6E2A" w:rsidR="008641DC">
              <w:rPr>
                <w:rFonts w:cstheme="minorHAnsi"/>
                <w:b/>
                <w:bCs/>
                <w:sz w:val="20"/>
                <w:szCs w:val="20"/>
                <w:shd w:val="clear" w:color="auto" w:fill="D9D9D9" w:themeFill="background1" w:themeFillShade="D9"/>
              </w:rPr>
              <w:t>s</w:t>
            </w:r>
            <w:r w:rsidR="008641DC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661347" w:rsidR="0073190C">
              <w:rPr>
                <w:rFonts w:cstheme="minorHAnsi"/>
                <w:b/>
                <w:bCs/>
                <w:sz w:val="20"/>
                <w:szCs w:val="20"/>
              </w:rPr>
              <w:t>(</w:t>
            </w:r>
            <w:r>
              <w:rPr>
                <w:rFonts w:cstheme="minorHAnsi"/>
                <w:b/>
                <w:bCs/>
                <w:sz w:val="20"/>
                <w:szCs w:val="20"/>
              </w:rPr>
              <w:t>9</w:t>
            </w:r>
            <w:r w:rsidRPr="00661347" w:rsidR="0073190C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5A5136">
              <w:rPr>
                <w:rFonts w:cstheme="minorHAnsi"/>
                <w:b/>
                <w:bCs/>
                <w:sz w:val="20"/>
                <w:szCs w:val="20"/>
              </w:rPr>
              <w:t xml:space="preserve">total </w:t>
            </w:r>
            <w:r w:rsidRPr="00661347" w:rsidR="0073190C">
              <w:rPr>
                <w:rFonts w:cstheme="minorHAnsi"/>
                <w:b/>
                <w:bCs/>
                <w:sz w:val="20"/>
                <w:szCs w:val="20"/>
              </w:rPr>
              <w:t>participants)</w:t>
            </w:r>
          </w:p>
          <w:p w:rsidRPr="008641DC" w:rsidR="008641DC" w:rsidP="008641DC" w:rsidRDefault="008641DC" w14:paraId="037EA9E6" w14:textId="4C373648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1 </w:t>
            </w:r>
            <w:r w:rsidRPr="007C6E2A" w:rsidR="00981444">
              <w:rPr>
                <w:rFonts w:cstheme="minorHAnsi"/>
                <w:b/>
                <w:bCs/>
                <w:sz w:val="20"/>
                <w:szCs w:val="20"/>
                <w:shd w:val="clear" w:color="auto" w:fill="D9D9D9" w:themeFill="background1" w:themeFillShade="D9"/>
              </w:rPr>
              <w:t>triad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per market</w:t>
            </w:r>
          </w:p>
          <w:p w:rsidRPr="00661347" w:rsidR="0073190C" w:rsidP="00F93E01" w:rsidRDefault="0073190C" w14:paraId="37444FB4" w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Pr="00CB3892" w:rsidR="007C6E2A" w:rsidTr="00F93E01" w14:paraId="7B9D9067" w14:textId="77777777">
        <w:tc>
          <w:tcPr>
            <w:tcW w:w="3955" w:type="dxa"/>
            <w:shd w:val="pct15" w:color="auto" w:fill="auto"/>
          </w:tcPr>
          <w:p w:rsidR="007C6E2A" w:rsidP="007C6E2A" w:rsidRDefault="007C6E2A" w14:paraId="33EB5BBB" w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Florida </w:t>
            </w:r>
          </w:p>
          <w:p w:rsidR="007C6E2A" w:rsidP="007C6E2A" w:rsidRDefault="007C6E2A" w14:paraId="0176363F" w14:textId="77777777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Miami</w:t>
            </w:r>
          </w:p>
          <w:p w:rsidRPr="007C6E2A" w:rsidR="007C6E2A" w:rsidP="007C6E2A" w:rsidRDefault="007C6E2A" w14:paraId="544D18D6" w14:textId="633849D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 w:rsidRPr="007C6E2A">
              <w:rPr>
                <w:rFonts w:cstheme="minorHAnsi"/>
                <w:b/>
                <w:bCs/>
                <w:sz w:val="20"/>
                <w:szCs w:val="20"/>
              </w:rPr>
              <w:t>Orlando</w:t>
            </w:r>
          </w:p>
        </w:tc>
        <w:tc>
          <w:tcPr>
            <w:tcW w:w="2610" w:type="dxa"/>
          </w:tcPr>
          <w:p w:rsidR="007C6E2A" w:rsidP="007C6E2A" w:rsidRDefault="007C6E2A" w14:paraId="6153D460" w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2 </w:t>
            </w:r>
            <w:r w:rsidRPr="00661347">
              <w:rPr>
                <w:rFonts w:cstheme="minorHAnsi"/>
                <w:b/>
                <w:bCs/>
                <w:sz w:val="20"/>
                <w:szCs w:val="20"/>
                <w:highlight w:val="lightGray"/>
              </w:rPr>
              <w:t>triads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 (6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total 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>participants)</w:t>
            </w:r>
          </w:p>
          <w:p w:rsidRPr="007C6E2A" w:rsidR="007C6E2A" w:rsidP="007C6E2A" w:rsidRDefault="007C6E2A" w14:paraId="2CBEBA83" w14:textId="4B3175C0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1 triad per market</w:t>
            </w:r>
          </w:p>
        </w:tc>
        <w:tc>
          <w:tcPr>
            <w:tcW w:w="3600" w:type="dxa"/>
          </w:tcPr>
          <w:p w:rsidR="007C6E2A" w:rsidP="007C6E2A" w:rsidRDefault="007C6E2A" w14:paraId="7B5475A9" w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2 </w:t>
            </w:r>
            <w:r w:rsidRPr="00661347">
              <w:rPr>
                <w:rFonts w:cstheme="minorHAnsi"/>
                <w:b/>
                <w:bCs/>
                <w:sz w:val="20"/>
                <w:szCs w:val="20"/>
                <w:highlight w:val="lightGray"/>
              </w:rPr>
              <w:t>triads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 (6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total 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>participants)</w:t>
            </w:r>
          </w:p>
          <w:p w:rsidRPr="007C6E2A" w:rsidR="007C6E2A" w:rsidP="007C6E2A" w:rsidRDefault="007C6E2A" w14:paraId="2C05F53B" w14:textId="187BD69C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 w:rsidRPr="007C6E2A">
              <w:rPr>
                <w:rFonts w:cstheme="minorHAnsi"/>
                <w:b/>
                <w:bCs/>
                <w:sz w:val="20"/>
                <w:szCs w:val="20"/>
              </w:rPr>
              <w:t>1 triad per market</w:t>
            </w:r>
          </w:p>
        </w:tc>
      </w:tr>
      <w:tr w:rsidRPr="00CB3892" w:rsidR="007C6E2A" w:rsidTr="00F93E01" w14:paraId="1AC32F67" w14:textId="77777777">
        <w:tc>
          <w:tcPr>
            <w:tcW w:w="3955" w:type="dxa"/>
            <w:shd w:val="pct15" w:color="auto" w:fill="auto"/>
          </w:tcPr>
          <w:p w:rsidR="007C6E2A" w:rsidP="007C6E2A" w:rsidRDefault="007C6E2A" w14:paraId="36DB64CF" w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>Texas</w:t>
            </w:r>
          </w:p>
          <w:p w:rsidR="007C6E2A" w:rsidP="007C6E2A" w:rsidRDefault="007C6E2A" w14:paraId="13086302" w14:textId="77777777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El Paso</w:t>
            </w:r>
          </w:p>
          <w:p w:rsidRPr="005C6112" w:rsidR="007C6E2A" w:rsidP="007C6E2A" w:rsidRDefault="007C6E2A" w14:paraId="232B15C2" w14:textId="40FF9E1A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Houston</w:t>
            </w:r>
          </w:p>
        </w:tc>
        <w:tc>
          <w:tcPr>
            <w:tcW w:w="2610" w:type="dxa"/>
          </w:tcPr>
          <w:p w:rsidRPr="00661347" w:rsidR="007C6E2A" w:rsidP="007C6E2A" w:rsidRDefault="007C6E2A" w14:paraId="46EE781C" w14:textId="3E5ABF97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>2 dyads (4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total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 participants)</w:t>
            </w:r>
          </w:p>
          <w:p w:rsidRPr="005C6112" w:rsidR="007C6E2A" w:rsidP="007C6E2A" w:rsidRDefault="007C6E2A" w14:paraId="4582B2B2" w14:textId="051A5011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1 dyad per market</w:t>
            </w:r>
          </w:p>
        </w:tc>
        <w:tc>
          <w:tcPr>
            <w:tcW w:w="3600" w:type="dxa"/>
          </w:tcPr>
          <w:p w:rsidR="007C6E2A" w:rsidP="007C6E2A" w:rsidRDefault="007C6E2A" w14:paraId="420E3F6A" w14:textId="1BEB024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2 dyads (4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total 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>participants)</w:t>
            </w:r>
          </w:p>
          <w:p w:rsidRPr="005C6112" w:rsidR="007C6E2A" w:rsidP="007C6E2A" w:rsidRDefault="007C6E2A" w14:paraId="5207883C" w14:textId="58FF6C9A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1 dyad per market</w:t>
            </w:r>
          </w:p>
          <w:p w:rsidRPr="00661347" w:rsidR="007C6E2A" w:rsidP="007C6E2A" w:rsidRDefault="007C6E2A" w14:paraId="37A39CCD" w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Pr="00CB3892" w:rsidR="007C6E2A" w:rsidTr="00F93E01" w14:paraId="52C4F394" w14:textId="77777777">
        <w:tc>
          <w:tcPr>
            <w:tcW w:w="3955" w:type="dxa"/>
            <w:shd w:val="pct15" w:color="auto" w:fill="auto"/>
          </w:tcPr>
          <w:p w:rsidR="007C6E2A" w:rsidP="007C6E2A" w:rsidRDefault="007C6E2A" w14:paraId="158F80F3" w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>Southwest (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AZ, 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>NM, NV)</w:t>
            </w:r>
          </w:p>
          <w:p w:rsidR="007C6E2A" w:rsidP="007C6E2A" w:rsidRDefault="007C6E2A" w14:paraId="639627CD" w14:textId="3E1F0A04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Las Vegas, NV</w:t>
            </w:r>
          </w:p>
          <w:p w:rsidRPr="00633105" w:rsidR="007C6E2A" w:rsidP="007C6E2A" w:rsidRDefault="007C6E2A" w14:paraId="4CFE4E78" w14:textId="672990B2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Tucson, AZ </w:t>
            </w:r>
          </w:p>
        </w:tc>
        <w:tc>
          <w:tcPr>
            <w:tcW w:w="2610" w:type="dxa"/>
          </w:tcPr>
          <w:p w:rsidR="007C6E2A" w:rsidP="007C6E2A" w:rsidRDefault="007C6E2A" w14:paraId="7B11A251" w14:textId="0AA2F6E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2 dyads (4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total 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>participants)</w:t>
            </w:r>
          </w:p>
          <w:p w:rsidRPr="00633105" w:rsidR="007C6E2A" w:rsidP="007C6E2A" w:rsidRDefault="007C6E2A" w14:paraId="53153972" w14:textId="4046837F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1 dyad per market</w:t>
            </w:r>
          </w:p>
        </w:tc>
        <w:tc>
          <w:tcPr>
            <w:tcW w:w="3600" w:type="dxa"/>
          </w:tcPr>
          <w:p w:rsidR="007C6E2A" w:rsidP="007C6E2A" w:rsidRDefault="007C6E2A" w14:paraId="760FABAB" w14:textId="644C23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2 dyads (4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total 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>participants)</w:t>
            </w:r>
          </w:p>
          <w:p w:rsidRPr="00633105" w:rsidR="007C6E2A" w:rsidP="007C6E2A" w:rsidRDefault="007C6E2A" w14:paraId="70499ACF" w14:textId="7372FFFA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1 dyad per market</w:t>
            </w:r>
          </w:p>
        </w:tc>
      </w:tr>
      <w:tr w:rsidRPr="00CB3892" w:rsidR="007C6E2A" w:rsidTr="00F93E01" w14:paraId="4DF67C83" w14:textId="77777777">
        <w:tc>
          <w:tcPr>
            <w:tcW w:w="3955" w:type="dxa"/>
            <w:shd w:val="pct15" w:color="auto" w:fill="auto"/>
          </w:tcPr>
          <w:p w:rsidR="007C6E2A" w:rsidP="007C6E2A" w:rsidRDefault="007C6E2A" w14:paraId="34B60064" w14:textId="20DFF02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>Midwest</w:t>
            </w:r>
            <w:r>
              <w:rPr>
                <w:rFonts w:cstheme="minorHAnsi"/>
                <w:b/>
                <w:bCs/>
                <w:sz w:val="20"/>
                <w:szCs w:val="20"/>
              </w:rPr>
              <w:t>/Mountain West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 (e.g., Chicago)</w:t>
            </w:r>
          </w:p>
          <w:p w:rsidR="007C6E2A" w:rsidP="007C6E2A" w:rsidRDefault="007C6E2A" w14:paraId="0BA3F360" w14:textId="77777777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Chicago, IL</w:t>
            </w:r>
          </w:p>
          <w:p w:rsidRPr="00D41D83" w:rsidR="007C6E2A" w:rsidP="007C6E2A" w:rsidRDefault="007C6E2A" w14:paraId="06074F23" w14:textId="22155B57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Denver/Aurora, CO</w:t>
            </w:r>
          </w:p>
        </w:tc>
        <w:tc>
          <w:tcPr>
            <w:tcW w:w="2610" w:type="dxa"/>
          </w:tcPr>
          <w:p w:rsidR="007C6E2A" w:rsidP="007C6E2A" w:rsidRDefault="007C6E2A" w14:paraId="347DEBC4" w14:textId="3192C3E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2 dyads (4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total 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>participants)</w:t>
            </w:r>
          </w:p>
          <w:p w:rsidRPr="00D41D83" w:rsidR="007C6E2A" w:rsidP="007C6E2A" w:rsidRDefault="007C6E2A" w14:paraId="6173996D" w14:textId="6D461FB1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1 dyad per market</w:t>
            </w:r>
          </w:p>
        </w:tc>
        <w:tc>
          <w:tcPr>
            <w:tcW w:w="3600" w:type="dxa"/>
          </w:tcPr>
          <w:p w:rsidR="007C6E2A" w:rsidP="007C6E2A" w:rsidRDefault="007C6E2A" w14:paraId="063D639D" w14:textId="08259A37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2 dyads (4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total 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>participants)</w:t>
            </w:r>
          </w:p>
          <w:p w:rsidRPr="00D41D83" w:rsidR="007C6E2A" w:rsidP="007C6E2A" w:rsidRDefault="007C6E2A" w14:paraId="2AD1CEC7" w14:textId="13F824F3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1 dyad per market</w:t>
            </w:r>
          </w:p>
        </w:tc>
      </w:tr>
      <w:tr w:rsidRPr="00CB3892" w:rsidR="007C6E2A" w:rsidTr="00F93E01" w14:paraId="091121DC" w14:textId="77777777">
        <w:tc>
          <w:tcPr>
            <w:tcW w:w="3955" w:type="dxa"/>
            <w:shd w:val="pct15" w:color="auto" w:fill="auto"/>
          </w:tcPr>
          <w:p w:rsidR="007C6E2A" w:rsidP="007C6E2A" w:rsidRDefault="007C6E2A" w14:paraId="059A498D" w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>Northeast (e.g., NY, NJ, CT, RI, MA)</w:t>
            </w:r>
          </w:p>
          <w:p w:rsidR="007C6E2A" w:rsidP="007C6E2A" w:rsidRDefault="007C6E2A" w14:paraId="2C8B7986" w14:textId="3C049FEF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Hartford, CT</w:t>
            </w:r>
          </w:p>
          <w:p w:rsidRPr="00D41D83" w:rsidR="007C6E2A" w:rsidP="007C6E2A" w:rsidRDefault="007C6E2A" w14:paraId="04138DBA" w14:textId="034071C7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New York City, NY</w:t>
            </w:r>
          </w:p>
        </w:tc>
        <w:tc>
          <w:tcPr>
            <w:tcW w:w="2610" w:type="dxa"/>
          </w:tcPr>
          <w:p w:rsidR="007C6E2A" w:rsidP="007C6E2A" w:rsidRDefault="007C6E2A" w14:paraId="4F6DC0D7" w14:textId="05556D3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2 dyads (4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total 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>participants)</w:t>
            </w:r>
          </w:p>
          <w:p w:rsidRPr="00D41D83" w:rsidR="007C6E2A" w:rsidP="007C6E2A" w:rsidRDefault="007C6E2A" w14:paraId="7D30CDC4" w14:textId="54CC0EE3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1 dyad per market</w:t>
            </w:r>
          </w:p>
        </w:tc>
        <w:tc>
          <w:tcPr>
            <w:tcW w:w="3600" w:type="dxa"/>
          </w:tcPr>
          <w:p w:rsidR="007C6E2A" w:rsidP="007C6E2A" w:rsidRDefault="007C6E2A" w14:paraId="1B5B54A0" w14:textId="3184E859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2 dyads (4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total 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>participants)</w:t>
            </w:r>
          </w:p>
          <w:p w:rsidRPr="00D41D83" w:rsidR="007C6E2A" w:rsidP="007C6E2A" w:rsidRDefault="007C6E2A" w14:paraId="5452D70E" w14:textId="4327F662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1 dyad per market</w:t>
            </w:r>
          </w:p>
        </w:tc>
      </w:tr>
      <w:tr w:rsidRPr="00CB3892" w:rsidR="007C6E2A" w:rsidTr="00F93E01" w14:paraId="331DB036" w14:textId="77777777">
        <w:tc>
          <w:tcPr>
            <w:tcW w:w="3955" w:type="dxa"/>
            <w:shd w:val="pct15" w:color="auto" w:fill="auto"/>
          </w:tcPr>
          <w:p w:rsidR="007C6E2A" w:rsidP="007C6E2A" w:rsidRDefault="007C6E2A" w14:paraId="4D05C7A8" w14:textId="77777777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>Puerto Rico</w:t>
            </w:r>
          </w:p>
          <w:p w:rsidRPr="00D41D83" w:rsidR="007C6E2A" w:rsidP="007C6E2A" w:rsidRDefault="007C6E2A" w14:paraId="714CAC5E" w14:textId="280C0C6A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San Juan</w:t>
            </w:r>
          </w:p>
        </w:tc>
        <w:tc>
          <w:tcPr>
            <w:tcW w:w="2610" w:type="dxa"/>
          </w:tcPr>
          <w:p w:rsidR="007C6E2A" w:rsidP="007C6E2A" w:rsidRDefault="007C6E2A" w14:paraId="1F60EB8F" w14:textId="357275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2 dyads (4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total 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>participants)</w:t>
            </w:r>
          </w:p>
          <w:p w:rsidRPr="0076002F" w:rsidR="007C6E2A" w:rsidP="007C6E2A" w:rsidRDefault="007C6E2A" w14:paraId="257D7BE0" w14:textId="20FCB3D9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2 dyads per market</w:t>
            </w:r>
          </w:p>
        </w:tc>
        <w:tc>
          <w:tcPr>
            <w:tcW w:w="3600" w:type="dxa"/>
          </w:tcPr>
          <w:p w:rsidR="007C6E2A" w:rsidP="007C6E2A" w:rsidRDefault="007C6E2A" w14:paraId="396A7190" w14:textId="5ECC24C3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2 dyads (4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total 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>participants)</w:t>
            </w:r>
          </w:p>
          <w:p w:rsidRPr="0076002F" w:rsidR="007C6E2A" w:rsidP="007C6E2A" w:rsidRDefault="007C6E2A" w14:paraId="5A05FF3D" w14:textId="5E6F0635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2 dyads per market</w:t>
            </w:r>
          </w:p>
        </w:tc>
      </w:tr>
      <w:tr w:rsidRPr="00CB3892" w:rsidR="007C6E2A" w:rsidTr="00F93E01" w14:paraId="28D6879B" w14:textId="77777777">
        <w:tc>
          <w:tcPr>
            <w:tcW w:w="3955" w:type="dxa"/>
            <w:shd w:val="pct15" w:color="auto" w:fill="auto"/>
          </w:tcPr>
          <w:p w:rsidR="007C6E2A" w:rsidP="007C6E2A" w:rsidRDefault="007C6E2A" w14:paraId="7E00BD3E" w14:textId="0B0C7580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lastRenderedPageBreak/>
              <w:t xml:space="preserve">Mid-Atlantic </w:t>
            </w:r>
          </w:p>
          <w:p w:rsidR="007C6E2A" w:rsidP="007C6E2A" w:rsidRDefault="007C6E2A" w14:paraId="5C056CF4" w14:textId="45C8039A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Baltimore, MD</w:t>
            </w:r>
          </w:p>
          <w:p w:rsidRPr="00ED7202" w:rsidR="007C6E2A" w:rsidP="007C6E2A" w:rsidRDefault="007C6E2A" w14:paraId="14FDD46C" w14:textId="122C7151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Washington, DC </w:t>
            </w:r>
          </w:p>
        </w:tc>
        <w:tc>
          <w:tcPr>
            <w:tcW w:w="2610" w:type="dxa"/>
          </w:tcPr>
          <w:p w:rsidR="007C6E2A" w:rsidP="007C6E2A" w:rsidRDefault="007C6E2A" w14:paraId="22844F6A" w14:textId="4470BF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2 dyads (4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total 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>participants)</w:t>
            </w:r>
          </w:p>
          <w:p w:rsidRPr="0076002F" w:rsidR="007C6E2A" w:rsidP="007C6E2A" w:rsidRDefault="007C6E2A" w14:paraId="68CAEDAD" w14:textId="7A197301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1 dyad per market</w:t>
            </w:r>
          </w:p>
        </w:tc>
        <w:tc>
          <w:tcPr>
            <w:tcW w:w="3600" w:type="dxa"/>
          </w:tcPr>
          <w:p w:rsidR="007C6E2A" w:rsidP="007C6E2A" w:rsidRDefault="007C6E2A" w14:paraId="5938B0EF" w14:textId="6B44FD7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61347">
              <w:rPr>
                <w:rFonts w:cstheme="minorHAnsi"/>
                <w:b/>
                <w:bCs/>
                <w:sz w:val="20"/>
                <w:szCs w:val="20"/>
              </w:rPr>
              <w:t xml:space="preserve">2 dyads (4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total </w:t>
            </w:r>
            <w:r w:rsidRPr="00661347">
              <w:rPr>
                <w:rFonts w:cstheme="minorHAnsi"/>
                <w:b/>
                <w:bCs/>
                <w:sz w:val="20"/>
                <w:szCs w:val="20"/>
              </w:rPr>
              <w:t>participants)</w:t>
            </w:r>
          </w:p>
          <w:p w:rsidRPr="0076002F" w:rsidR="007C6E2A" w:rsidP="007C6E2A" w:rsidRDefault="007C6E2A" w14:paraId="4C0CF9C3" w14:textId="5CE187CF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1 dyad per market</w:t>
            </w:r>
          </w:p>
        </w:tc>
      </w:tr>
    </w:tbl>
    <w:p w:rsidRPr="00661347" w:rsidR="00CB3892" w:rsidP="00661347" w:rsidRDefault="00CB3892" w14:paraId="2E21F8F3" w14:textId="400D8721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efinitions: T</w:t>
      </w:r>
      <w:r w:rsidRPr="00661347">
        <w:rPr>
          <w:sz w:val="20"/>
          <w:szCs w:val="20"/>
        </w:rPr>
        <w:t>riad</w:t>
      </w:r>
      <w:r>
        <w:rPr>
          <w:sz w:val="20"/>
          <w:szCs w:val="20"/>
        </w:rPr>
        <w:t>=</w:t>
      </w:r>
      <w:r w:rsidRPr="00661347">
        <w:rPr>
          <w:sz w:val="20"/>
          <w:szCs w:val="20"/>
        </w:rPr>
        <w:t>3 interviewees scheduled</w:t>
      </w:r>
      <w:r w:rsidR="00F93E01">
        <w:rPr>
          <w:sz w:val="20"/>
          <w:szCs w:val="20"/>
        </w:rPr>
        <w:t xml:space="preserve"> in one interview</w:t>
      </w:r>
      <w:r w:rsidRPr="00661347">
        <w:rPr>
          <w:sz w:val="20"/>
          <w:szCs w:val="20"/>
        </w:rPr>
        <w:t>; Dyad</w:t>
      </w:r>
      <w:r>
        <w:rPr>
          <w:sz w:val="20"/>
          <w:szCs w:val="20"/>
        </w:rPr>
        <w:t>=</w:t>
      </w:r>
      <w:r w:rsidRPr="00661347">
        <w:rPr>
          <w:sz w:val="20"/>
          <w:szCs w:val="20"/>
        </w:rPr>
        <w:t>2 interviewees scheduled</w:t>
      </w:r>
      <w:r w:rsidR="00F93E01">
        <w:rPr>
          <w:sz w:val="20"/>
          <w:szCs w:val="20"/>
        </w:rPr>
        <w:t xml:space="preserve"> in one interview</w:t>
      </w:r>
      <w:r w:rsidRPr="00661347">
        <w:rPr>
          <w:sz w:val="20"/>
          <w:szCs w:val="20"/>
        </w:rPr>
        <w:t>.</w:t>
      </w:r>
    </w:p>
    <w:p w:rsidR="001A2F11" w:rsidP="00661347" w:rsidRDefault="001A2F11" w14:paraId="27E0F80E" w14:textId="77777777">
      <w:pPr>
        <w:spacing w:after="0" w:line="240" w:lineRule="auto"/>
        <w:rPr>
          <w:b/>
          <w:bCs/>
          <w:sz w:val="32"/>
          <w:szCs w:val="32"/>
        </w:rPr>
      </w:pPr>
    </w:p>
    <w:p w:rsidR="00D83B05" w:rsidP="00661347" w:rsidRDefault="009C765A" w14:paraId="6E0BF718" w14:textId="57E283A3">
      <w:p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CREENER QUESTIONNAIRE</w:t>
      </w:r>
    </w:p>
    <w:p w:rsidR="005767EF" w:rsidP="00B46E4F" w:rsidRDefault="005767EF" w14:paraId="19FBEAFB" w14:textId="495F8677">
      <w:pPr>
        <w:spacing w:after="0" w:line="240" w:lineRule="auto"/>
      </w:pPr>
    </w:p>
    <w:p w:rsidR="00FD052C" w:rsidP="00B46E4F" w:rsidRDefault="00FD052C" w14:paraId="1E28F835" w14:textId="20130008">
      <w:pPr>
        <w:spacing w:after="0" w:line="240" w:lineRule="auto"/>
      </w:pPr>
      <w:r>
        <w:t xml:space="preserve">NOTE: THIS ENTIRE SCREENER QUESTIONNAIRE WILL BE ADMINISTERED IN </w:t>
      </w:r>
      <w:r w:rsidRPr="00661347">
        <w:rPr>
          <w:b/>
          <w:bCs/>
        </w:rPr>
        <w:t>SPANISH</w:t>
      </w:r>
      <w:r>
        <w:t>.</w:t>
      </w:r>
    </w:p>
    <w:p w:rsidR="00FD052C" w:rsidP="00D83B05" w:rsidRDefault="00FD052C" w14:paraId="6CE4AF89" w14:textId="77777777"/>
    <w:p w:rsidRPr="00661347" w:rsidR="006C5435" w:rsidP="00D83B05" w:rsidRDefault="00D25E82" w14:paraId="18D6FAC2" w14:textId="51B18150">
      <w:r>
        <w:rPr>
          <w:bCs/>
        </w:rPr>
        <w:t xml:space="preserve">Hi, my name is </w:t>
      </w:r>
      <w:r w:rsidR="003B2E57">
        <w:rPr>
          <w:bCs/>
        </w:rPr>
        <w:t>XXXX</w:t>
      </w:r>
      <w:r>
        <w:rPr>
          <w:bCs/>
        </w:rPr>
        <w:t xml:space="preserve">, and </w:t>
      </w:r>
      <w:r w:rsidRPr="00661347" w:rsidR="006C5435">
        <w:rPr>
          <w:bCs/>
        </w:rPr>
        <w:t xml:space="preserve">I am contacting you on behalf of the </w:t>
      </w:r>
      <w:r w:rsidR="006C5435">
        <w:rPr>
          <w:bCs/>
        </w:rPr>
        <w:t xml:space="preserve">U.S. </w:t>
      </w:r>
      <w:r w:rsidRPr="00661347" w:rsidR="006C5435">
        <w:rPr>
          <w:bCs/>
        </w:rPr>
        <w:t>Small Business Administration (SBA).</w:t>
      </w:r>
      <w:r w:rsidR="006C5435">
        <w:t xml:space="preserve"> SBA is </w:t>
      </w:r>
      <w:r w:rsidR="00F66E17">
        <w:t>sponsoring</w:t>
      </w:r>
      <w:r w:rsidR="006C5435">
        <w:t xml:space="preserve"> a study</w:t>
      </w:r>
      <w:r>
        <w:t xml:space="preserve"> of Spanish</w:t>
      </w:r>
      <w:r w:rsidR="00C67360">
        <w:t>-</w:t>
      </w:r>
      <w:r>
        <w:t>speaking small business owners, and my company, The Hannon Group, has been hired to conduct the study.</w:t>
      </w:r>
    </w:p>
    <w:p w:rsidR="00002F60" w:rsidP="00D83B05" w:rsidRDefault="00B8133B" w14:paraId="49CCD0DF" w14:textId="77FC3CBB">
      <w:r>
        <w:t>We are seeking</w:t>
      </w:r>
      <w:r w:rsidR="00BA73D2">
        <w:t xml:space="preserve"> </w:t>
      </w:r>
      <w:r w:rsidRPr="00661347" w:rsidR="00BA73D2">
        <w:rPr>
          <w:i/>
          <w:iCs/>
          <w:u w:val="single"/>
        </w:rPr>
        <w:t>Spanish-speaking</w:t>
      </w:r>
      <w:r>
        <w:t xml:space="preserve"> Hispanic/Latino </w:t>
      </w:r>
      <w:r w:rsidRPr="00661347">
        <w:rPr>
          <w:i/>
          <w:iCs/>
        </w:rPr>
        <w:t>small</w:t>
      </w:r>
      <w:r w:rsidR="00BA73D2">
        <w:t xml:space="preserve"> business owners and entrepreneurs who</w:t>
      </w:r>
      <w:r w:rsidR="00F93E01">
        <w:t xml:space="preserve"> have</w:t>
      </w:r>
      <w:r w:rsidR="00BA73D2">
        <w:t xml:space="preserve"> </w:t>
      </w:r>
      <w:r w:rsidR="002205BE">
        <w:t>request</w:t>
      </w:r>
      <w:r w:rsidR="00F93E01">
        <w:t>ed</w:t>
      </w:r>
      <w:r w:rsidR="002205BE">
        <w:t xml:space="preserve"> assistance from the</w:t>
      </w:r>
      <w:r w:rsidR="00F93E01">
        <w:t xml:space="preserve"> Small Business Administration</w:t>
      </w:r>
      <w:r w:rsidR="002205BE">
        <w:t xml:space="preserve"> </w:t>
      </w:r>
      <w:r w:rsidR="00F93E01">
        <w:t>(</w:t>
      </w:r>
      <w:r w:rsidR="002205BE">
        <w:t>SBA</w:t>
      </w:r>
      <w:r w:rsidR="00F93E01">
        <w:t>)</w:t>
      </w:r>
      <w:r>
        <w:t xml:space="preserve"> to participate in a 45-minute interview</w:t>
      </w:r>
      <w:r w:rsidR="002205BE">
        <w:t>.</w:t>
      </w:r>
      <w:r w:rsidR="00645E4C">
        <w:t xml:space="preserve"> While the SBA supports </w:t>
      </w:r>
      <w:r w:rsidRPr="00661347" w:rsidR="00645E4C">
        <w:rPr>
          <w:i/>
          <w:iCs/>
        </w:rPr>
        <w:t>all</w:t>
      </w:r>
      <w:r w:rsidR="00645E4C">
        <w:t xml:space="preserve"> small businesses, t</w:t>
      </w:r>
      <w:r>
        <w:t xml:space="preserve">he purpose of these interviews is to understand how the Small Business Administration (SBA) can best support </w:t>
      </w:r>
      <w:r w:rsidRPr="00661347">
        <w:rPr>
          <w:i/>
          <w:iCs/>
          <w:u w:val="single"/>
        </w:rPr>
        <w:t>Spanish-speaking</w:t>
      </w:r>
      <w:r>
        <w:t xml:space="preserve"> business owners and entrepreneurs. Each interview will be confidential</w:t>
      </w:r>
      <w:r w:rsidR="00645E4C">
        <w:t xml:space="preserve"> (only first names will be used, no last names)</w:t>
      </w:r>
      <w:r>
        <w:t xml:space="preserve"> and </w:t>
      </w:r>
      <w:r w:rsidRPr="00B46E4F">
        <w:rPr>
          <w:b/>
          <w:bCs/>
          <w:u w:val="single"/>
        </w:rPr>
        <w:t>include two or three total Spanish-speaking business owners and one interviewer</w:t>
      </w:r>
      <w:r>
        <w:t>.</w:t>
      </w:r>
    </w:p>
    <w:p w:rsidR="002205BE" w:rsidP="00D83B05" w:rsidRDefault="002205BE" w14:paraId="032D683F" w14:textId="77273AFD">
      <w:r>
        <w:t xml:space="preserve">Before we set up a </w:t>
      </w:r>
      <w:r w:rsidR="00974055">
        <w:t>date/</w:t>
      </w:r>
      <w:r>
        <w:t>time for an interview, we want to be certain that your background reflects our research needs</w:t>
      </w:r>
      <w:r w:rsidR="00974055">
        <w:t>. Because we are aiming to speak with individuals representing a variety of backgrounds, not everyone who expresses interest in participating in an interview will be able to participate</w:t>
      </w:r>
      <w:r w:rsidR="00E84815">
        <w:t>.</w:t>
      </w:r>
      <w:r>
        <w:t xml:space="preserve"> </w:t>
      </w:r>
    </w:p>
    <w:p w:rsidR="00E54131" w:rsidP="00E84815" w:rsidRDefault="00E84815" w14:paraId="1494ECDE" w14:textId="07A13A1B">
      <w:r>
        <w:t xml:space="preserve">The purpose of these questions is also to summarize </w:t>
      </w:r>
      <w:r w:rsidR="00974055">
        <w:t xml:space="preserve">the </w:t>
      </w:r>
      <w:r>
        <w:t>demographic characteristics</w:t>
      </w:r>
      <w:r w:rsidR="00974055">
        <w:t xml:space="preserve"> of all of our interviewees</w:t>
      </w:r>
      <w:r>
        <w:t xml:space="preserve"> for our</w:t>
      </w:r>
      <w:r w:rsidR="00645E4C">
        <w:t xml:space="preserve"> </w:t>
      </w:r>
      <w:r>
        <w:t xml:space="preserve">report. It is important for </w:t>
      </w:r>
      <w:r w:rsidR="005A5136">
        <w:t>me to reiterate again</w:t>
      </w:r>
      <w:r>
        <w:t xml:space="preserve"> that all</w:t>
      </w:r>
      <w:r w:rsidR="00974055">
        <w:t xml:space="preserve"> of this</w:t>
      </w:r>
      <w:r>
        <w:t xml:space="preserve"> information will be kept strictly confidential and will </w:t>
      </w:r>
      <w:r w:rsidR="00B8133B">
        <w:t xml:space="preserve">never </w:t>
      </w:r>
      <w:r>
        <w:t>be attached to an</w:t>
      </w:r>
      <w:r w:rsidR="00974055">
        <w:t>y</w:t>
      </w:r>
      <w:r>
        <w:t xml:space="preserve"> individual interviewee’s name. </w:t>
      </w:r>
      <w:r w:rsidR="00B8133B">
        <w:t>All of the information that we collect will be reported in summary form.</w:t>
      </w:r>
      <w:r w:rsidR="00E54131">
        <w:t xml:space="preserve">  And please know that your answers to these questions is voluntary and your participation in an interview, if you are selected to participate, will also be voluntary.</w:t>
      </w:r>
    </w:p>
    <w:p w:rsidR="00D83B05" w:rsidP="00E84815" w:rsidRDefault="00E54131" w14:paraId="1F53E358" w14:textId="2FC0DAC1">
      <w:r>
        <w:t xml:space="preserve"> </w:t>
      </w:r>
    </w:p>
    <w:p w:rsidRPr="00661347" w:rsidR="000D7170" w:rsidP="000D7170" w:rsidRDefault="000D7170" w14:paraId="4063819C" w14:textId="77777777">
      <w:pPr>
        <w:pStyle w:val="ListParagraph"/>
        <w:numPr>
          <w:ilvl w:val="0"/>
          <w:numId w:val="42"/>
        </w:numPr>
        <w:tabs>
          <w:tab w:val="left" w:pos="720"/>
        </w:tabs>
        <w:spacing w:after="0" w:line="240" w:lineRule="auto"/>
        <w:rPr>
          <w:b/>
          <w:bCs/>
        </w:rPr>
      </w:pPr>
      <w:r w:rsidRPr="00661347">
        <w:rPr>
          <w:b/>
          <w:bCs/>
        </w:rPr>
        <w:t>With respect to fluency in Spanish, are you…?</w:t>
      </w:r>
    </w:p>
    <w:p w:rsidR="000D7170" w:rsidP="000D7170" w:rsidRDefault="000D7170" w14:paraId="44701E08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>Fluent (e.g., native speaker / Spanish is first language/mother tongue, learned in school)</w:t>
      </w:r>
    </w:p>
    <w:p w:rsidR="000D7170" w:rsidP="000D7170" w:rsidRDefault="000D7170" w14:paraId="1C3CE303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>Proficient [Thank and Terminate]</w:t>
      </w:r>
    </w:p>
    <w:p w:rsidR="000D7170" w:rsidP="000D7170" w:rsidRDefault="000D7170" w14:paraId="66DDB637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>Beginner [Thank and Terminate]</w:t>
      </w:r>
    </w:p>
    <w:p w:rsidR="000D7170" w:rsidP="000D7170" w:rsidRDefault="000D7170" w14:paraId="62A44ACC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>Non-Spanish speaker [Thank and Terminate]</w:t>
      </w:r>
    </w:p>
    <w:p w:rsidR="007B49B6" w:rsidP="00DB5CA8" w:rsidRDefault="007B49B6" w14:paraId="78EA00F7" w14:textId="77777777">
      <w:pPr>
        <w:spacing w:after="0"/>
      </w:pPr>
    </w:p>
    <w:p w:rsidRPr="00A505FD" w:rsidR="00A60FBF" w:rsidP="00A60FBF" w:rsidRDefault="00C06C04" w14:paraId="4DFFB1EE" w14:textId="39689D1F">
      <w:pPr>
        <w:pStyle w:val="ListParagraph"/>
        <w:numPr>
          <w:ilvl w:val="0"/>
          <w:numId w:val="42"/>
        </w:numPr>
        <w:spacing w:after="0"/>
        <w:rPr>
          <w:b/>
          <w:bCs/>
        </w:rPr>
      </w:pPr>
      <w:r>
        <w:rPr>
          <w:b/>
          <w:bCs/>
        </w:rPr>
        <w:t xml:space="preserve">Do you prefer to </w:t>
      </w:r>
      <w:r w:rsidRPr="00A505FD" w:rsidR="00A60FBF">
        <w:rPr>
          <w:b/>
          <w:bCs/>
        </w:rPr>
        <w:t xml:space="preserve">read </w:t>
      </w:r>
      <w:r w:rsidRPr="00A505FD" w:rsidR="00A505FD">
        <w:rPr>
          <w:b/>
          <w:bCs/>
        </w:rPr>
        <w:t>books, newspapers,</w:t>
      </w:r>
      <w:r>
        <w:rPr>
          <w:b/>
          <w:bCs/>
        </w:rPr>
        <w:t xml:space="preserve"> magazines,</w:t>
      </w:r>
      <w:r w:rsidRPr="00A505FD" w:rsidR="00A505FD">
        <w:rPr>
          <w:b/>
          <w:bCs/>
        </w:rPr>
        <w:t xml:space="preserve"> websites, </w:t>
      </w:r>
      <w:r w:rsidR="002E6B43">
        <w:rPr>
          <w:b/>
          <w:bCs/>
        </w:rPr>
        <w:t xml:space="preserve">and </w:t>
      </w:r>
      <w:r w:rsidRPr="00A505FD" w:rsidR="00A505FD">
        <w:rPr>
          <w:b/>
          <w:bCs/>
        </w:rPr>
        <w:t>social media</w:t>
      </w:r>
      <w:r>
        <w:rPr>
          <w:b/>
          <w:bCs/>
        </w:rPr>
        <w:t xml:space="preserve">; </w:t>
      </w:r>
      <w:r w:rsidRPr="00A505FD" w:rsidR="00A505FD">
        <w:rPr>
          <w:b/>
          <w:bCs/>
        </w:rPr>
        <w:t xml:space="preserve">watch movies </w:t>
      </w:r>
      <w:r>
        <w:rPr>
          <w:b/>
          <w:bCs/>
        </w:rPr>
        <w:t>and</w:t>
      </w:r>
      <w:r w:rsidRPr="00A505FD">
        <w:rPr>
          <w:b/>
          <w:bCs/>
        </w:rPr>
        <w:t xml:space="preserve"> </w:t>
      </w:r>
      <w:r w:rsidRPr="00A505FD" w:rsidR="00A505FD">
        <w:rPr>
          <w:b/>
          <w:bCs/>
        </w:rPr>
        <w:t>television</w:t>
      </w:r>
      <w:r w:rsidR="00606399">
        <w:rPr>
          <w:b/>
          <w:bCs/>
        </w:rPr>
        <w:t>/news</w:t>
      </w:r>
      <w:r w:rsidRPr="00A505FD" w:rsidR="00A505FD">
        <w:rPr>
          <w:b/>
          <w:bCs/>
        </w:rPr>
        <w:t xml:space="preserve"> shows</w:t>
      </w:r>
      <w:r>
        <w:rPr>
          <w:b/>
          <w:bCs/>
        </w:rPr>
        <w:t>;</w:t>
      </w:r>
      <w:r w:rsidR="002A3BAC">
        <w:rPr>
          <w:b/>
          <w:bCs/>
        </w:rPr>
        <w:t xml:space="preserve"> and listen to</w:t>
      </w:r>
      <w:r>
        <w:rPr>
          <w:b/>
          <w:bCs/>
        </w:rPr>
        <w:t xml:space="preserve"> the</w:t>
      </w:r>
      <w:r w:rsidR="002A3BAC">
        <w:rPr>
          <w:b/>
          <w:bCs/>
        </w:rPr>
        <w:t xml:space="preserve"> radio</w:t>
      </w:r>
      <w:r w:rsidRPr="00A505FD" w:rsidR="00A505FD">
        <w:rPr>
          <w:b/>
          <w:bCs/>
        </w:rPr>
        <w:t xml:space="preserve"> in …?</w:t>
      </w:r>
    </w:p>
    <w:p w:rsidR="00A60FBF" w:rsidP="00A505FD" w:rsidRDefault="00C06C04" w14:paraId="437714DC" w14:textId="4A5C6123">
      <w:pPr>
        <w:pStyle w:val="ListParagraph"/>
        <w:numPr>
          <w:ilvl w:val="1"/>
          <w:numId w:val="42"/>
        </w:numPr>
        <w:spacing w:after="0"/>
        <w:ind w:left="1080"/>
      </w:pPr>
      <w:r>
        <w:t>Spanish</w:t>
      </w:r>
    </w:p>
    <w:p w:rsidR="00A505FD" w:rsidP="00A505FD" w:rsidRDefault="00C06C04" w14:paraId="5FF37384" w14:textId="18219AF7">
      <w:pPr>
        <w:pStyle w:val="ListParagraph"/>
        <w:numPr>
          <w:ilvl w:val="1"/>
          <w:numId w:val="42"/>
        </w:numPr>
        <w:spacing w:after="0"/>
        <w:ind w:left="1080"/>
      </w:pPr>
      <w:r>
        <w:t>English [Thank and Terminate]</w:t>
      </w:r>
    </w:p>
    <w:p w:rsidR="00A505FD" w:rsidP="00A505FD" w:rsidRDefault="00C06C04" w14:paraId="5F24DA08" w14:textId="0B88E0EE">
      <w:pPr>
        <w:pStyle w:val="ListParagraph"/>
        <w:numPr>
          <w:ilvl w:val="1"/>
          <w:numId w:val="42"/>
        </w:numPr>
        <w:spacing w:after="0"/>
        <w:ind w:left="1080"/>
      </w:pPr>
      <w:r>
        <w:t>Equally in Spanish and English</w:t>
      </w:r>
      <w:r w:rsidR="00396586">
        <w:t xml:space="preserve"> [Thank and Terminate]</w:t>
      </w:r>
    </w:p>
    <w:p w:rsidR="00A505FD" w:rsidP="00A505FD" w:rsidRDefault="00C06C04" w14:paraId="19B191A6" w14:textId="7B29E3ED">
      <w:pPr>
        <w:pStyle w:val="ListParagraph"/>
        <w:numPr>
          <w:ilvl w:val="1"/>
          <w:numId w:val="42"/>
        </w:numPr>
        <w:spacing w:after="0"/>
        <w:ind w:left="1080"/>
      </w:pPr>
      <w:r>
        <w:t>No preference</w:t>
      </w:r>
      <w:r w:rsidR="00A505FD">
        <w:t xml:space="preserve"> [Thank and Terminate]</w:t>
      </w:r>
    </w:p>
    <w:p w:rsidR="00934DFE" w:rsidP="00934DFE" w:rsidRDefault="00934DFE" w14:paraId="1119F0F7" w14:textId="77777777">
      <w:pPr>
        <w:pStyle w:val="ListParagraph"/>
        <w:spacing w:after="0"/>
        <w:ind w:left="1080"/>
      </w:pPr>
    </w:p>
    <w:p w:rsidR="00E402DD" w:rsidP="00DB5CA8" w:rsidRDefault="00E402DD" w14:paraId="02931336" w14:textId="77777777">
      <w:pPr>
        <w:spacing w:after="0"/>
      </w:pPr>
    </w:p>
    <w:p w:rsidRPr="00661347" w:rsidR="00EB0D38" w:rsidP="00EB0D38" w:rsidRDefault="00EB0D38" w14:paraId="365F6DF8" w14:textId="51CBEB48">
      <w:pPr>
        <w:pStyle w:val="ListParagraph"/>
        <w:numPr>
          <w:ilvl w:val="0"/>
          <w:numId w:val="42"/>
        </w:numPr>
        <w:spacing w:after="0"/>
        <w:rPr>
          <w:b/>
          <w:bCs/>
        </w:rPr>
      </w:pPr>
      <w:r w:rsidRPr="00661347">
        <w:rPr>
          <w:b/>
          <w:bCs/>
        </w:rPr>
        <w:lastRenderedPageBreak/>
        <w:t>Are you a</w:t>
      </w:r>
      <w:r w:rsidRPr="00661347" w:rsidR="00A50681">
        <w:rPr>
          <w:b/>
          <w:bCs/>
        </w:rPr>
        <w:t xml:space="preserve"> </w:t>
      </w:r>
      <w:r w:rsidRPr="00661347" w:rsidR="00A50681">
        <w:rPr>
          <w:b/>
          <w:bCs/>
          <w:i/>
          <w:iCs/>
        </w:rPr>
        <w:t>small</w:t>
      </w:r>
      <w:r w:rsidRPr="00661347">
        <w:rPr>
          <w:b/>
          <w:bCs/>
        </w:rPr>
        <w:t xml:space="preserve"> business owner or entrepreneur?</w:t>
      </w:r>
    </w:p>
    <w:p w:rsidR="001C4EB6" w:rsidP="00661347" w:rsidRDefault="00B8133B" w14:paraId="4D5E05E5" w14:textId="226098B5">
      <w:pPr>
        <w:pStyle w:val="ListParagraph"/>
        <w:spacing w:after="0"/>
      </w:pPr>
      <w:r>
        <w:t>[</w:t>
      </w:r>
      <w:r w:rsidR="00A50681">
        <w:t xml:space="preserve">A small business is defined as a </w:t>
      </w:r>
      <w:r w:rsidR="00645E4C">
        <w:t>maximum</w:t>
      </w:r>
      <w:r w:rsidR="00A50681">
        <w:t xml:space="preserve"> of 250 employees or a maximum of 1,500 employees</w:t>
      </w:r>
      <w:r w:rsidR="00645E4C">
        <w:t>, depending on the industry</w:t>
      </w:r>
      <w:r w:rsidR="00A50681">
        <w:t xml:space="preserve"> [maximum of $750,000 or $38.5 million in average annual receipts</w:t>
      </w:r>
      <w:r w:rsidR="00645E4C">
        <w:t>, depending on the industry]</w:t>
      </w:r>
      <w:r w:rsidR="00A50681">
        <w:t>. The</w:t>
      </w:r>
      <w:r w:rsidR="00645E4C">
        <w:t xml:space="preserve"> small</w:t>
      </w:r>
      <w:r w:rsidR="00A50681">
        <w:t xml:space="preserve"> business is for-profit, independently owned and operated, </w:t>
      </w:r>
      <w:r w:rsidR="00645E4C">
        <w:t xml:space="preserve">and </w:t>
      </w:r>
      <w:r w:rsidR="00A50681">
        <w:t>physically located and operated in the U.S. or its territories.]</w:t>
      </w:r>
    </w:p>
    <w:p w:rsidR="002865DF" w:rsidP="00EB0D38" w:rsidRDefault="00EB0D38" w14:paraId="5D23A67B" w14:textId="6B7F98BD">
      <w:pPr>
        <w:pStyle w:val="ListParagraph"/>
        <w:numPr>
          <w:ilvl w:val="0"/>
          <w:numId w:val="43"/>
        </w:numPr>
        <w:spacing w:after="0"/>
      </w:pPr>
      <w:r>
        <w:t>Yes</w:t>
      </w:r>
    </w:p>
    <w:p w:rsidR="00EB0D38" w:rsidP="00EB0D38" w:rsidRDefault="00EB0D38" w14:paraId="191382EC" w14:textId="15850B2E">
      <w:pPr>
        <w:pStyle w:val="ListParagraph"/>
        <w:numPr>
          <w:ilvl w:val="0"/>
          <w:numId w:val="43"/>
        </w:numPr>
        <w:spacing w:after="0"/>
      </w:pPr>
      <w:r>
        <w:t>No [Thank and Terminate)</w:t>
      </w:r>
    </w:p>
    <w:p w:rsidRPr="00E86D62" w:rsidR="00553E27" w:rsidP="00553E27" w:rsidRDefault="00553E27" w14:paraId="2C0AB396" w14:textId="5B933C5F">
      <w:pPr>
        <w:spacing w:after="0"/>
        <w:rPr>
          <w:b/>
          <w:bCs/>
        </w:rPr>
      </w:pPr>
    </w:p>
    <w:p w:rsidRPr="00E86D62" w:rsidR="000D7170" w:rsidP="000D7170" w:rsidRDefault="000D7170" w14:paraId="58B675DF" w14:textId="233A31B6">
      <w:pPr>
        <w:pStyle w:val="ListParagraph"/>
        <w:numPr>
          <w:ilvl w:val="0"/>
          <w:numId w:val="42"/>
        </w:numPr>
        <w:spacing w:after="0" w:line="240" w:lineRule="auto"/>
        <w:rPr>
          <w:b/>
          <w:bCs/>
        </w:rPr>
      </w:pPr>
      <w:r w:rsidRPr="00E86D62">
        <w:rPr>
          <w:b/>
          <w:bCs/>
        </w:rPr>
        <w:t xml:space="preserve">What is your professional title (role) at your small business_________________________? </w:t>
      </w:r>
      <w:r w:rsidRPr="00E86D62" w:rsidR="00B8133B">
        <w:rPr>
          <w:b/>
          <w:bCs/>
        </w:rPr>
        <w:t>[</w:t>
      </w:r>
      <w:r w:rsidRPr="00E86D62">
        <w:rPr>
          <w:b/>
          <w:bCs/>
        </w:rPr>
        <w:t>SPECIFY</w:t>
      </w:r>
      <w:r w:rsidRPr="00E86D62" w:rsidR="00B8133B">
        <w:rPr>
          <w:b/>
          <w:bCs/>
        </w:rPr>
        <w:t>]</w:t>
      </w:r>
      <w:r w:rsidR="00B854E1">
        <w:rPr>
          <w:b/>
          <w:bCs/>
        </w:rPr>
        <w:t xml:space="preserve"> </w:t>
      </w:r>
      <w:r w:rsidR="009A635F">
        <w:rPr>
          <w:b/>
          <w:bCs/>
        </w:rPr>
        <w:t>(</w:t>
      </w:r>
      <w:r w:rsidR="003B2E57">
        <w:rPr>
          <w:b/>
          <w:bCs/>
        </w:rPr>
        <w:t>e.g., owner, co-owner</w:t>
      </w:r>
      <w:r w:rsidR="00E402DD">
        <w:rPr>
          <w:b/>
          <w:bCs/>
        </w:rPr>
        <w:t>, President, CEO or similar owner-equivalent title</w:t>
      </w:r>
      <w:r w:rsidR="009A635F">
        <w:rPr>
          <w:b/>
          <w:bCs/>
        </w:rPr>
        <w:t xml:space="preserve">) </w:t>
      </w:r>
      <w:r w:rsidR="007F6956">
        <w:rPr>
          <w:b/>
          <w:bCs/>
        </w:rPr>
        <w:t>[PARTICIPANT MUST BE AN OWNER OR CO-OWNER.]</w:t>
      </w:r>
    </w:p>
    <w:p w:rsidRPr="00E86D62" w:rsidR="000D7170" w:rsidP="00553E27" w:rsidRDefault="000D7170" w14:paraId="3A7FED11" w14:textId="77777777">
      <w:pPr>
        <w:spacing w:after="0"/>
        <w:rPr>
          <w:b/>
          <w:bCs/>
        </w:rPr>
      </w:pPr>
    </w:p>
    <w:p w:rsidRPr="00661347" w:rsidR="00A50681" w:rsidP="00A50681" w:rsidRDefault="00A50681" w14:paraId="690FE52A" w14:textId="64E05138">
      <w:pPr>
        <w:pStyle w:val="ListParagraph"/>
        <w:numPr>
          <w:ilvl w:val="0"/>
          <w:numId w:val="42"/>
        </w:numPr>
        <w:spacing w:after="0" w:line="240" w:lineRule="auto"/>
        <w:rPr>
          <w:b/>
          <w:bCs/>
        </w:rPr>
      </w:pPr>
      <w:r w:rsidRPr="00661347">
        <w:rPr>
          <w:b/>
          <w:bCs/>
        </w:rPr>
        <w:t xml:space="preserve">In what industry </w:t>
      </w:r>
      <w:r w:rsidR="00645E4C">
        <w:rPr>
          <w:b/>
          <w:bCs/>
        </w:rPr>
        <w:t>is your small business</w:t>
      </w:r>
      <w:r w:rsidRPr="00661347">
        <w:rPr>
          <w:b/>
          <w:bCs/>
        </w:rPr>
        <w:t>? [RECRUIT A MIX]</w:t>
      </w:r>
    </w:p>
    <w:p w:rsidR="00A50681" w:rsidP="009D2B15" w:rsidRDefault="00A50681" w14:paraId="21D77A5D" w14:textId="77777777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Agriculture</w:t>
      </w:r>
    </w:p>
    <w:p w:rsidR="00A50681" w:rsidP="009D2B15" w:rsidRDefault="005767EF" w14:paraId="627E1029" w14:textId="258A6A1F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Childcare</w:t>
      </w:r>
    </w:p>
    <w:p w:rsidR="00A50681" w:rsidP="009D2B15" w:rsidRDefault="00A50681" w14:paraId="193ECE96" w14:textId="6D3005F5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Communications/</w:t>
      </w:r>
      <w:r w:rsidR="00645E4C">
        <w:t>public relations</w:t>
      </w:r>
      <w:r>
        <w:t>/</w:t>
      </w:r>
      <w:r w:rsidR="00645E4C">
        <w:t>m</w:t>
      </w:r>
      <w:r>
        <w:t>arketing</w:t>
      </w:r>
    </w:p>
    <w:p w:rsidR="00A50681" w:rsidP="009D2B15" w:rsidRDefault="00A50681" w14:paraId="1988143B" w14:textId="77777777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Computer/Information Technology</w:t>
      </w:r>
    </w:p>
    <w:p w:rsidR="009A635F" w:rsidP="009D2B15" w:rsidRDefault="009A635F" w14:paraId="18F1DF10" w14:textId="1C23250A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Consulting</w:t>
      </w:r>
    </w:p>
    <w:p w:rsidR="00A50681" w:rsidP="009D2B15" w:rsidRDefault="00A50681" w14:paraId="147CD6B4" w14:textId="0A91DDAD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Construction</w:t>
      </w:r>
    </w:p>
    <w:p w:rsidR="00A50681" w:rsidP="009D2B15" w:rsidRDefault="00A50681" w14:paraId="144584DF" w14:textId="77777777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Education</w:t>
      </w:r>
    </w:p>
    <w:p w:rsidR="00A50681" w:rsidP="009D2B15" w:rsidRDefault="00A50681" w14:paraId="17ED9436" w14:textId="4DF822EC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Finance and insurance</w:t>
      </w:r>
    </w:p>
    <w:p w:rsidR="00A50681" w:rsidP="009D2B15" w:rsidRDefault="00A50681" w14:paraId="4A070B72" w14:textId="594EB14B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Health care and social assistance</w:t>
      </w:r>
    </w:p>
    <w:p w:rsidR="00A50681" w:rsidP="009D2B15" w:rsidRDefault="00A50681" w14:paraId="0B4EE33E" w14:textId="2C19C6AD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Hospitality/hotels/food and beverage/restaurants</w:t>
      </w:r>
      <w:r w:rsidR="00645E4C">
        <w:t>/catering/food services</w:t>
      </w:r>
    </w:p>
    <w:p w:rsidR="00A50681" w:rsidP="009D2B15" w:rsidRDefault="00A50681" w14:paraId="7DE075C7" w14:textId="1F297712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Information</w:t>
      </w:r>
    </w:p>
    <w:p w:rsidR="00A50681" w:rsidP="009D2B15" w:rsidRDefault="00A50681" w14:paraId="6C70784B" w14:textId="2EE40D56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Insurance</w:t>
      </w:r>
    </w:p>
    <w:p w:rsidR="00A50681" w:rsidP="009D2B15" w:rsidRDefault="00A50681" w14:paraId="31C3CCFC" w14:textId="73E79A16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 xml:space="preserve">Janitorial/cleaning </w:t>
      </w:r>
    </w:p>
    <w:p w:rsidR="00A50681" w:rsidP="009D2B15" w:rsidRDefault="00A50681" w14:paraId="3F9B9D37" w14:textId="77777777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Manufacturing</w:t>
      </w:r>
    </w:p>
    <w:p w:rsidR="00A50681" w:rsidP="009D2B15" w:rsidRDefault="00A50681" w14:paraId="65DAA220" w14:textId="6D79DF0D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Mining</w:t>
      </w:r>
    </w:p>
    <w:p w:rsidR="00A50681" w:rsidP="009D2B15" w:rsidRDefault="00A50681" w14:paraId="4FEB0D43" w14:textId="170F2386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Professional, scientific, and technical Services</w:t>
      </w:r>
    </w:p>
    <w:p w:rsidR="00A50681" w:rsidP="009D2B15" w:rsidRDefault="00A50681" w14:paraId="4C35EB0C" w14:textId="17F042B4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Real estate, rental, and leasing</w:t>
      </w:r>
    </w:p>
    <w:p w:rsidR="00A50681" w:rsidP="009D2B15" w:rsidRDefault="00A50681" w14:paraId="0768ABB8" w14:textId="461BA8B8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Retail trade</w:t>
      </w:r>
    </w:p>
    <w:p w:rsidR="00A50681" w:rsidP="009D2B15" w:rsidRDefault="00A50681" w14:paraId="5590664B" w14:textId="458C470B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Transportation and warehousing</w:t>
      </w:r>
    </w:p>
    <w:p w:rsidR="00A50681" w:rsidP="009D2B15" w:rsidRDefault="00A50681" w14:paraId="73CF7A05" w14:textId="4E0087A4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Utilities</w:t>
      </w:r>
    </w:p>
    <w:p w:rsidR="00A50681" w:rsidP="009D2B15" w:rsidRDefault="00A50681" w14:paraId="056086BB" w14:textId="396F95B6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Wholesale trade</w:t>
      </w:r>
    </w:p>
    <w:p w:rsidR="00A50681" w:rsidP="009D2B15" w:rsidRDefault="00A50681" w14:paraId="1FB12AC8" w14:textId="391CEAED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 xml:space="preserve">Other________________________ </w:t>
      </w:r>
      <w:r w:rsidR="00645E4C">
        <w:t>[</w:t>
      </w:r>
      <w:r>
        <w:t>SPECIFY</w:t>
      </w:r>
      <w:r w:rsidR="00645E4C">
        <w:t>]</w:t>
      </w:r>
    </w:p>
    <w:p w:rsidR="00A50681" w:rsidP="00661347" w:rsidRDefault="00A50681" w14:paraId="77A0A611" w14:textId="4433E969">
      <w:pPr>
        <w:pStyle w:val="ListParagraph"/>
        <w:spacing w:after="0"/>
        <w:rPr>
          <w:b/>
          <w:bCs/>
        </w:rPr>
      </w:pPr>
    </w:p>
    <w:p w:rsidRPr="00A8517B" w:rsidR="00A50681" w:rsidP="00A8517B" w:rsidRDefault="00A50681" w14:paraId="2E82AAF9" w14:textId="0B50C0E2">
      <w:pPr>
        <w:pStyle w:val="ListParagraph"/>
        <w:numPr>
          <w:ilvl w:val="0"/>
          <w:numId w:val="42"/>
        </w:numPr>
        <w:spacing w:after="0"/>
        <w:rPr>
          <w:b/>
          <w:bCs/>
        </w:rPr>
      </w:pPr>
      <w:r w:rsidRPr="00A8517B">
        <w:rPr>
          <w:b/>
          <w:bCs/>
        </w:rPr>
        <w:t>How many employees does your small business have</w:t>
      </w:r>
      <w:r w:rsidR="009A635F">
        <w:rPr>
          <w:b/>
          <w:bCs/>
        </w:rPr>
        <w:t>,</w:t>
      </w:r>
      <w:r w:rsidR="003B2E57">
        <w:rPr>
          <w:b/>
          <w:bCs/>
        </w:rPr>
        <w:t xml:space="preserve"> including you</w:t>
      </w:r>
      <w:r w:rsidRPr="00A8517B">
        <w:rPr>
          <w:b/>
          <w:bCs/>
        </w:rPr>
        <w:t>? _____ [count all individuals employed on a full-time, part-time, or other basis.]</w:t>
      </w:r>
    </w:p>
    <w:p w:rsidRPr="00076B13" w:rsidR="00A50681" w:rsidP="00661347" w:rsidRDefault="00A50681" w14:paraId="14B5CFE9" w14:textId="77777777">
      <w:pPr>
        <w:spacing w:after="0"/>
        <w:ind w:left="360"/>
        <w:rPr>
          <w:b/>
          <w:bCs/>
        </w:rPr>
      </w:pPr>
    </w:p>
    <w:p w:rsidRPr="00076B13" w:rsidR="00553E27" w:rsidP="00553E27" w:rsidRDefault="00A50681" w14:paraId="23AB6634" w14:textId="2F243FD8">
      <w:pPr>
        <w:pStyle w:val="ListParagraph"/>
        <w:numPr>
          <w:ilvl w:val="0"/>
          <w:numId w:val="42"/>
        </w:numPr>
        <w:spacing w:after="0"/>
        <w:rPr>
          <w:b/>
          <w:bCs/>
        </w:rPr>
      </w:pPr>
      <w:r w:rsidRPr="00076B13">
        <w:rPr>
          <w:b/>
          <w:bCs/>
        </w:rPr>
        <w:t xml:space="preserve">How long has your small business been in operation? </w:t>
      </w:r>
      <w:r w:rsidRPr="00076B13" w:rsidR="00D94E6B">
        <w:rPr>
          <w:b/>
          <w:bCs/>
        </w:rPr>
        <w:t xml:space="preserve">[If multiple </w:t>
      </w:r>
      <w:r w:rsidRPr="00076B13" w:rsidR="00645E4C">
        <w:rPr>
          <w:b/>
          <w:bCs/>
        </w:rPr>
        <w:t>businesses</w:t>
      </w:r>
      <w:r w:rsidRPr="00076B13" w:rsidR="00D94E6B">
        <w:rPr>
          <w:b/>
          <w:bCs/>
        </w:rPr>
        <w:t xml:space="preserve">, </w:t>
      </w:r>
      <w:r w:rsidRPr="00076B13">
        <w:rPr>
          <w:b/>
          <w:bCs/>
        </w:rPr>
        <w:t xml:space="preserve">ask the respondent to </w:t>
      </w:r>
      <w:r w:rsidRPr="00076B13" w:rsidR="00D94E6B">
        <w:rPr>
          <w:b/>
          <w:bCs/>
        </w:rPr>
        <w:t xml:space="preserve">select the business they spend the most time on – this applies </w:t>
      </w:r>
      <w:r w:rsidRPr="00076B13">
        <w:rPr>
          <w:b/>
          <w:bCs/>
        </w:rPr>
        <w:t xml:space="preserve">to </w:t>
      </w:r>
      <w:r w:rsidRPr="00076B13" w:rsidR="00D94E6B">
        <w:rPr>
          <w:b/>
          <w:bCs/>
        </w:rPr>
        <w:t>all relevant questions</w:t>
      </w:r>
      <w:r w:rsidRPr="00076B13">
        <w:rPr>
          <w:b/>
          <w:bCs/>
        </w:rPr>
        <w:t>.</w:t>
      </w:r>
      <w:r w:rsidRPr="00076B13" w:rsidR="00D94E6B">
        <w:rPr>
          <w:b/>
          <w:bCs/>
        </w:rPr>
        <w:t>]</w:t>
      </w:r>
    </w:p>
    <w:p w:rsidR="00553E27" w:rsidP="00553E27" w:rsidRDefault="00553E27" w14:paraId="1A47AB7C" w14:textId="1CB22101">
      <w:pPr>
        <w:pStyle w:val="ListParagraph"/>
        <w:numPr>
          <w:ilvl w:val="0"/>
          <w:numId w:val="44"/>
        </w:numPr>
        <w:spacing w:after="0"/>
      </w:pPr>
      <w:bookmarkStart w:name="_Hlk40862902" w:id="0"/>
      <w:r>
        <w:t xml:space="preserve">Less than </w:t>
      </w:r>
      <w:r w:rsidR="000D7170">
        <w:t xml:space="preserve">1 </w:t>
      </w:r>
      <w:r>
        <w:t>year</w:t>
      </w:r>
      <w:r w:rsidR="0073190C">
        <w:t xml:space="preserve"> (very early start-up)</w:t>
      </w:r>
    </w:p>
    <w:p w:rsidR="00553E27" w:rsidP="00553E27" w:rsidRDefault="000B0B3D" w14:paraId="6BED97FD" w14:textId="6B6C6A56">
      <w:pPr>
        <w:pStyle w:val="ListParagraph"/>
        <w:numPr>
          <w:ilvl w:val="0"/>
          <w:numId w:val="44"/>
        </w:numPr>
        <w:spacing w:after="0"/>
      </w:pPr>
      <w:r>
        <w:t>1 – 2 years</w:t>
      </w:r>
      <w:r w:rsidR="0073190C">
        <w:t xml:space="preserve"> (very early start-up)</w:t>
      </w:r>
    </w:p>
    <w:p w:rsidR="000B0B3D" w:rsidP="00553E27" w:rsidRDefault="000B0B3D" w14:paraId="3FECFEBA" w14:textId="03ADC098">
      <w:pPr>
        <w:pStyle w:val="ListParagraph"/>
        <w:numPr>
          <w:ilvl w:val="0"/>
          <w:numId w:val="44"/>
        </w:numPr>
        <w:spacing w:after="0"/>
      </w:pPr>
      <w:r>
        <w:t xml:space="preserve">3 – 4 years </w:t>
      </w:r>
      <w:r w:rsidR="000D7170">
        <w:t>[</w:t>
      </w:r>
      <w:r>
        <w:t xml:space="preserve">Thank and </w:t>
      </w:r>
      <w:r w:rsidR="00D94E6B">
        <w:t>T</w:t>
      </w:r>
      <w:r>
        <w:t>erminate</w:t>
      </w:r>
      <w:r w:rsidR="000D7170">
        <w:t>]</w:t>
      </w:r>
    </w:p>
    <w:p w:rsidR="000B0B3D" w:rsidP="00553E27" w:rsidRDefault="000B0B3D" w14:paraId="20D5DFA7" w14:textId="3BC24BA1">
      <w:pPr>
        <w:pStyle w:val="ListParagraph"/>
        <w:numPr>
          <w:ilvl w:val="0"/>
          <w:numId w:val="44"/>
        </w:numPr>
        <w:spacing w:after="0"/>
      </w:pPr>
      <w:r>
        <w:t>5 – 9 years</w:t>
      </w:r>
      <w:r w:rsidR="0073190C">
        <w:t xml:space="preserve"> (established/looking to expand)</w:t>
      </w:r>
    </w:p>
    <w:p w:rsidR="000B0B3D" w:rsidP="00553E27" w:rsidRDefault="000B0B3D" w14:paraId="4A41697E" w14:textId="2BB72CD8">
      <w:pPr>
        <w:pStyle w:val="ListParagraph"/>
        <w:numPr>
          <w:ilvl w:val="0"/>
          <w:numId w:val="44"/>
        </w:numPr>
        <w:spacing w:after="0"/>
      </w:pPr>
      <w:r>
        <w:lastRenderedPageBreak/>
        <w:t>10 – 19 years</w:t>
      </w:r>
      <w:r w:rsidR="0073190C">
        <w:t xml:space="preserve"> (established/looking to expand)</w:t>
      </w:r>
    </w:p>
    <w:p w:rsidR="000B0B3D" w:rsidP="00553E27" w:rsidRDefault="000B0B3D" w14:paraId="4F06F518" w14:textId="2DBFA585">
      <w:pPr>
        <w:pStyle w:val="ListParagraph"/>
        <w:numPr>
          <w:ilvl w:val="0"/>
          <w:numId w:val="44"/>
        </w:numPr>
        <w:spacing w:after="0"/>
      </w:pPr>
      <w:r>
        <w:t>20 years or longer</w:t>
      </w:r>
      <w:r w:rsidR="0073190C">
        <w:t xml:space="preserve"> (established/looking to expand)</w:t>
      </w:r>
      <w:r w:rsidR="008B2E02">
        <w:t xml:space="preserve"> [Thank and Terminate]</w:t>
      </w:r>
    </w:p>
    <w:bookmarkEnd w:id="0"/>
    <w:p w:rsidRPr="000D7170" w:rsidR="00F147C4" w:rsidP="00DB5CA8" w:rsidRDefault="00F147C4" w14:paraId="299DD525" w14:textId="77777777">
      <w:pPr>
        <w:spacing w:after="0"/>
      </w:pPr>
    </w:p>
    <w:p w:rsidR="002865DF" w:rsidP="00094D16" w:rsidRDefault="002865DF" w14:paraId="338DDF76" w14:textId="6EF0B119">
      <w:pPr>
        <w:pStyle w:val="ListParagraph"/>
        <w:numPr>
          <w:ilvl w:val="0"/>
          <w:numId w:val="42"/>
        </w:numPr>
        <w:spacing w:after="0"/>
        <w:rPr>
          <w:b/>
          <w:bCs/>
        </w:rPr>
      </w:pPr>
      <w:r w:rsidRPr="00661347">
        <w:rPr>
          <w:b/>
          <w:bCs/>
        </w:rPr>
        <w:t xml:space="preserve">Before today, </w:t>
      </w:r>
      <w:r w:rsidRPr="00661347" w:rsidR="000D7170">
        <w:rPr>
          <w:b/>
          <w:bCs/>
        </w:rPr>
        <w:t xml:space="preserve">had </w:t>
      </w:r>
      <w:r w:rsidRPr="00661347">
        <w:rPr>
          <w:b/>
          <w:bCs/>
        </w:rPr>
        <w:t>you</w:t>
      </w:r>
      <w:r w:rsidRPr="00661347" w:rsidR="000D7170">
        <w:rPr>
          <w:b/>
          <w:bCs/>
        </w:rPr>
        <w:t xml:space="preserve"> ever</w:t>
      </w:r>
      <w:r w:rsidRPr="00661347">
        <w:rPr>
          <w:b/>
          <w:bCs/>
        </w:rPr>
        <w:t xml:space="preserve"> contacted the U.S. Small Business Administration</w:t>
      </w:r>
      <w:r w:rsidRPr="00661347" w:rsidR="00AA451C">
        <w:rPr>
          <w:b/>
          <w:bCs/>
        </w:rPr>
        <w:t xml:space="preserve"> (SBA)</w:t>
      </w:r>
      <w:r w:rsidRPr="00661347">
        <w:rPr>
          <w:b/>
          <w:bCs/>
        </w:rPr>
        <w:t>?</w:t>
      </w:r>
    </w:p>
    <w:p w:rsidRPr="00645E4C" w:rsidR="00645E4C" w:rsidP="00661347" w:rsidRDefault="00645E4C" w14:paraId="371E0D77" w14:textId="64A2621F">
      <w:pPr>
        <w:pStyle w:val="ListParagraph"/>
        <w:spacing w:after="0"/>
      </w:pPr>
      <w:r w:rsidRPr="00661347">
        <w:t xml:space="preserve">[IF NEEDED: Created in 1953, the U.S. Small Business Administration (SBA) provides small businesses with counseling, </w:t>
      </w:r>
      <w:r w:rsidR="00570839">
        <w:t xml:space="preserve">access to </w:t>
      </w:r>
      <w:r w:rsidRPr="00661347">
        <w:t>capital, and contracting</w:t>
      </w:r>
      <w:r w:rsidR="00366FD1">
        <w:t xml:space="preserve"> assistance or support</w:t>
      </w:r>
      <w:r w:rsidRPr="00661347">
        <w:t>.</w:t>
      </w:r>
      <w:r>
        <w:t xml:space="preserve"> The SBA helps small businesses start, grow, expand, or recover.</w:t>
      </w:r>
      <w:r w:rsidRPr="00661347">
        <w:t>]</w:t>
      </w:r>
    </w:p>
    <w:p w:rsidR="002865DF" w:rsidP="002865DF" w:rsidRDefault="002865DF" w14:paraId="0023AEB5" w14:textId="418AFAA2">
      <w:pPr>
        <w:pStyle w:val="ListParagraph"/>
        <w:numPr>
          <w:ilvl w:val="0"/>
          <w:numId w:val="41"/>
        </w:numPr>
        <w:spacing w:after="0"/>
      </w:pPr>
      <w:r>
        <w:t>Yes</w:t>
      </w:r>
    </w:p>
    <w:p w:rsidR="002865DF" w:rsidP="002865DF" w:rsidRDefault="002865DF" w14:paraId="0BBDFBAF" w14:textId="4B798C70">
      <w:pPr>
        <w:pStyle w:val="ListParagraph"/>
        <w:numPr>
          <w:ilvl w:val="0"/>
          <w:numId w:val="41"/>
        </w:numPr>
        <w:spacing w:after="0"/>
      </w:pPr>
      <w:r>
        <w:t>No</w:t>
      </w:r>
      <w:r w:rsidR="00EB0D38">
        <w:t xml:space="preserve"> [Thank and Terminate]</w:t>
      </w:r>
    </w:p>
    <w:p w:rsidR="009641C6" w:rsidP="009641C6" w:rsidRDefault="009641C6" w14:paraId="3842730B" w14:textId="31E04697">
      <w:pPr>
        <w:spacing w:after="0"/>
      </w:pPr>
    </w:p>
    <w:p w:rsidRPr="009641C6" w:rsidR="009641C6" w:rsidP="009641C6" w:rsidRDefault="009641C6" w14:paraId="1C58E8B2" w14:textId="4C3C34BF">
      <w:pPr>
        <w:pStyle w:val="ListParagraph"/>
        <w:numPr>
          <w:ilvl w:val="0"/>
          <w:numId w:val="42"/>
        </w:numPr>
        <w:spacing w:after="0"/>
        <w:rPr>
          <w:b/>
          <w:bCs/>
        </w:rPr>
      </w:pPr>
      <w:r w:rsidRPr="009641C6">
        <w:rPr>
          <w:b/>
          <w:bCs/>
        </w:rPr>
        <w:t xml:space="preserve">Were you aware of the SBA </w:t>
      </w:r>
      <w:r w:rsidRPr="00B46E4F" w:rsidR="009A635F">
        <w:rPr>
          <w:b/>
          <w:bCs/>
          <w:i/>
          <w:iCs/>
        </w:rPr>
        <w:t>before</w:t>
      </w:r>
      <w:r w:rsidRPr="009641C6">
        <w:rPr>
          <w:b/>
          <w:bCs/>
        </w:rPr>
        <w:t xml:space="preserve"> the COVID-19 </w:t>
      </w:r>
      <w:r w:rsidR="009A635F">
        <w:rPr>
          <w:b/>
          <w:bCs/>
        </w:rPr>
        <w:t>pandemic</w:t>
      </w:r>
      <w:r w:rsidRPr="009641C6" w:rsidR="009A635F">
        <w:rPr>
          <w:b/>
          <w:bCs/>
        </w:rPr>
        <w:t xml:space="preserve"> </w:t>
      </w:r>
      <w:r w:rsidRPr="009641C6">
        <w:rPr>
          <w:b/>
          <w:bCs/>
        </w:rPr>
        <w:t>in the United States</w:t>
      </w:r>
      <w:r w:rsidR="008B0C49">
        <w:rPr>
          <w:b/>
          <w:bCs/>
        </w:rPr>
        <w:t>, which occurred</w:t>
      </w:r>
      <w:r w:rsidRPr="009641C6">
        <w:rPr>
          <w:b/>
          <w:bCs/>
        </w:rPr>
        <w:t xml:space="preserve"> </w:t>
      </w:r>
      <w:r w:rsidR="008B0C49">
        <w:rPr>
          <w:b/>
          <w:bCs/>
        </w:rPr>
        <w:t xml:space="preserve">in the first </w:t>
      </w:r>
      <w:r w:rsidR="009A635F">
        <w:rPr>
          <w:b/>
          <w:bCs/>
        </w:rPr>
        <w:t>several</w:t>
      </w:r>
      <w:r w:rsidR="008B0C49">
        <w:rPr>
          <w:b/>
          <w:bCs/>
        </w:rPr>
        <w:t xml:space="preserve"> months </w:t>
      </w:r>
      <w:r w:rsidR="009A635F">
        <w:rPr>
          <w:b/>
          <w:bCs/>
        </w:rPr>
        <w:t xml:space="preserve">of </w:t>
      </w:r>
      <w:r w:rsidR="008B0C49">
        <w:rPr>
          <w:b/>
          <w:bCs/>
        </w:rPr>
        <w:t>2020</w:t>
      </w:r>
      <w:r w:rsidRPr="009641C6">
        <w:rPr>
          <w:b/>
          <w:bCs/>
        </w:rPr>
        <w:t>?</w:t>
      </w:r>
    </w:p>
    <w:p w:rsidR="009641C6" w:rsidP="008B0C49" w:rsidRDefault="009641C6" w14:paraId="53661C7B" w14:textId="37A000F5">
      <w:pPr>
        <w:pStyle w:val="ListParagraph"/>
        <w:numPr>
          <w:ilvl w:val="1"/>
          <w:numId w:val="42"/>
        </w:numPr>
        <w:spacing w:after="0"/>
        <w:ind w:left="1080"/>
      </w:pPr>
      <w:r>
        <w:t>Yes</w:t>
      </w:r>
    </w:p>
    <w:p w:rsidR="009641C6" w:rsidP="008B0C49" w:rsidRDefault="009641C6" w14:paraId="10518CE0" w14:textId="7E2B9BE3">
      <w:pPr>
        <w:pStyle w:val="ListParagraph"/>
        <w:numPr>
          <w:ilvl w:val="1"/>
          <w:numId w:val="42"/>
        </w:numPr>
        <w:spacing w:after="0"/>
        <w:ind w:left="1080"/>
      </w:pPr>
      <w:r>
        <w:t>No [Thank and Terminate]</w:t>
      </w:r>
    </w:p>
    <w:p w:rsidR="009641C6" w:rsidP="002865DF" w:rsidRDefault="009641C6" w14:paraId="25CC1466" w14:textId="77777777">
      <w:pPr>
        <w:spacing w:after="0"/>
      </w:pPr>
    </w:p>
    <w:p w:rsidRPr="00661347" w:rsidR="002865DF" w:rsidP="00094D16" w:rsidRDefault="00B8133B" w14:paraId="55E3D7A0" w14:textId="22C6EE64">
      <w:pPr>
        <w:pStyle w:val="ListParagraph"/>
        <w:numPr>
          <w:ilvl w:val="0"/>
          <w:numId w:val="42"/>
        </w:numPr>
        <w:spacing w:after="0"/>
        <w:rPr>
          <w:b/>
          <w:bCs/>
        </w:rPr>
      </w:pPr>
      <w:r>
        <w:rPr>
          <w:b/>
          <w:bCs/>
        </w:rPr>
        <w:t>When</w:t>
      </w:r>
      <w:r w:rsidRPr="00661347" w:rsidR="008F72FF">
        <w:rPr>
          <w:b/>
          <w:bCs/>
        </w:rPr>
        <w:t xml:space="preserve"> </w:t>
      </w:r>
      <w:r w:rsidRPr="00661347" w:rsidR="00FB5189">
        <w:rPr>
          <w:b/>
          <w:bCs/>
        </w:rPr>
        <w:t xml:space="preserve">did </w:t>
      </w:r>
      <w:r w:rsidRPr="00661347" w:rsidR="00AA451C">
        <w:rPr>
          <w:b/>
          <w:bCs/>
        </w:rPr>
        <w:t xml:space="preserve">you </w:t>
      </w:r>
      <w:r w:rsidRPr="00B46E4F" w:rsidR="00AA451C">
        <w:rPr>
          <w:b/>
          <w:bCs/>
          <w:i/>
          <w:iCs/>
        </w:rPr>
        <w:t>first</w:t>
      </w:r>
      <w:r w:rsidRPr="00661347" w:rsidR="00AA451C">
        <w:rPr>
          <w:b/>
          <w:bCs/>
        </w:rPr>
        <w:t xml:space="preserve"> contact the SBA?</w:t>
      </w:r>
    </w:p>
    <w:p w:rsidR="0049245C" w:rsidP="0049245C" w:rsidRDefault="0049245C" w14:paraId="3E70FA21" w14:textId="5BF1B9E2">
      <w:pPr>
        <w:pStyle w:val="ListParagraph"/>
        <w:numPr>
          <w:ilvl w:val="1"/>
          <w:numId w:val="42"/>
        </w:numPr>
        <w:spacing w:after="0"/>
        <w:ind w:left="1080"/>
      </w:pPr>
      <w:r>
        <w:t xml:space="preserve">Less than </w:t>
      </w:r>
      <w:r w:rsidR="004734CA">
        <w:t>one</w:t>
      </w:r>
      <w:r w:rsidR="000D7170">
        <w:t xml:space="preserve"> </w:t>
      </w:r>
      <w:r>
        <w:t>year ago</w:t>
      </w:r>
    </w:p>
    <w:p w:rsidR="0049245C" w:rsidP="0049245C" w:rsidRDefault="0049245C" w14:paraId="0F38A8EC" w14:textId="4AFA98D4">
      <w:pPr>
        <w:pStyle w:val="ListParagraph"/>
        <w:numPr>
          <w:ilvl w:val="1"/>
          <w:numId w:val="42"/>
        </w:numPr>
        <w:spacing w:after="0"/>
        <w:ind w:left="1080"/>
      </w:pPr>
      <w:r>
        <w:t>1 – 2 years ago</w:t>
      </w:r>
    </w:p>
    <w:p w:rsidR="0049245C" w:rsidP="0049245C" w:rsidRDefault="0049245C" w14:paraId="0BB50C8D" w14:textId="5D05B406">
      <w:pPr>
        <w:pStyle w:val="ListParagraph"/>
        <w:numPr>
          <w:ilvl w:val="1"/>
          <w:numId w:val="42"/>
        </w:numPr>
        <w:spacing w:after="0"/>
        <w:ind w:left="1080"/>
      </w:pPr>
      <w:r>
        <w:t xml:space="preserve">3 – </w:t>
      </w:r>
      <w:r w:rsidR="004734CA">
        <w:t>5</w:t>
      </w:r>
      <w:r w:rsidR="00C06C04">
        <w:t xml:space="preserve"> </w:t>
      </w:r>
      <w:r>
        <w:t>years ago</w:t>
      </w:r>
    </w:p>
    <w:p w:rsidR="00C06C04" w:rsidP="0049245C" w:rsidRDefault="004734CA" w14:paraId="6D8092B6" w14:textId="042CEE07">
      <w:pPr>
        <w:pStyle w:val="ListParagraph"/>
        <w:numPr>
          <w:ilvl w:val="1"/>
          <w:numId w:val="42"/>
        </w:numPr>
        <w:spacing w:after="0"/>
        <w:ind w:left="1080"/>
      </w:pPr>
      <w:r>
        <w:t>6</w:t>
      </w:r>
      <w:r w:rsidR="0049245C">
        <w:t xml:space="preserve"> – </w:t>
      </w:r>
      <w:r w:rsidR="00A979A3">
        <w:t>9</w:t>
      </w:r>
      <w:r w:rsidR="0049245C">
        <w:t xml:space="preserve"> years ago</w:t>
      </w:r>
    </w:p>
    <w:p w:rsidR="0049245C" w:rsidP="0049245C" w:rsidRDefault="00C06C04" w14:paraId="3BAF3425" w14:textId="112E460E">
      <w:pPr>
        <w:pStyle w:val="ListParagraph"/>
        <w:numPr>
          <w:ilvl w:val="1"/>
          <w:numId w:val="42"/>
        </w:numPr>
        <w:spacing w:after="0"/>
        <w:ind w:left="1080"/>
      </w:pPr>
      <w:r>
        <w:t xml:space="preserve">10 </w:t>
      </w:r>
      <w:r w:rsidRPr="007860AE">
        <w:rPr>
          <w:rStyle w:val="CommentReference"/>
          <w:sz w:val="22"/>
          <w:szCs w:val="22"/>
        </w:rPr>
        <w:t>– 19 years ago</w:t>
      </w:r>
    </w:p>
    <w:p w:rsidR="0049245C" w:rsidP="0049245C" w:rsidRDefault="00C06C04" w14:paraId="4B704EC0" w14:textId="39BA39A7">
      <w:pPr>
        <w:pStyle w:val="ListParagraph"/>
        <w:numPr>
          <w:ilvl w:val="1"/>
          <w:numId w:val="42"/>
        </w:numPr>
        <w:spacing w:after="0"/>
        <w:ind w:left="1080"/>
      </w:pPr>
      <w:r>
        <w:t>20 years or longer</w:t>
      </w:r>
      <w:r w:rsidR="00B8133B">
        <w:t xml:space="preserve"> </w:t>
      </w:r>
      <w:r w:rsidRPr="00822239" w:rsidR="00B8133B">
        <w:t>[Thank and Terminate]</w:t>
      </w:r>
    </w:p>
    <w:p w:rsidR="00056612" w:rsidP="008F72FF" w:rsidRDefault="000D7170" w14:paraId="76C3EC94" w14:textId="4468F2BF">
      <w:pPr>
        <w:pStyle w:val="ListParagraph"/>
        <w:numPr>
          <w:ilvl w:val="1"/>
          <w:numId w:val="42"/>
        </w:numPr>
        <w:spacing w:after="0"/>
        <w:ind w:left="1080"/>
      </w:pPr>
      <w:r>
        <w:t>Don’t know/don’t remember</w:t>
      </w:r>
    </w:p>
    <w:p w:rsidR="00056612" w:rsidP="008F72FF" w:rsidRDefault="00056612" w14:paraId="26DD5642" w14:textId="77777777">
      <w:pPr>
        <w:spacing w:after="0"/>
      </w:pPr>
    </w:p>
    <w:p w:rsidRPr="00661347" w:rsidR="008F72FF" w:rsidP="008F72FF" w:rsidRDefault="008F72FF" w14:paraId="18633968" w14:textId="6E7CA1BD">
      <w:pPr>
        <w:pStyle w:val="ListParagraph"/>
        <w:numPr>
          <w:ilvl w:val="0"/>
          <w:numId w:val="42"/>
        </w:numPr>
        <w:spacing w:after="0"/>
        <w:rPr>
          <w:b/>
          <w:bCs/>
        </w:rPr>
      </w:pPr>
      <w:r w:rsidRPr="00661347">
        <w:rPr>
          <w:b/>
          <w:bCs/>
        </w:rPr>
        <w:t>When was your last</w:t>
      </w:r>
      <w:r w:rsidRPr="00661347" w:rsidR="000D7170">
        <w:rPr>
          <w:b/>
          <w:bCs/>
        </w:rPr>
        <w:t xml:space="preserve"> (most recent)</w:t>
      </w:r>
      <w:r w:rsidRPr="00661347">
        <w:rPr>
          <w:b/>
          <w:bCs/>
        </w:rPr>
        <w:t xml:space="preserve"> contact with the SBA?</w:t>
      </w:r>
      <w:r w:rsidR="00366FD1">
        <w:rPr>
          <w:b/>
          <w:bCs/>
        </w:rPr>
        <w:t xml:space="preserve"> [Note: </w:t>
      </w:r>
      <w:r w:rsidR="00C06C04">
        <w:rPr>
          <w:b/>
          <w:bCs/>
        </w:rPr>
        <w:t>We will aim to recruit the m</w:t>
      </w:r>
      <w:r w:rsidR="00366FD1">
        <w:rPr>
          <w:b/>
          <w:bCs/>
        </w:rPr>
        <w:t xml:space="preserve">ajority of participants for each market </w:t>
      </w:r>
      <w:r w:rsidR="00C06C04">
        <w:rPr>
          <w:b/>
          <w:bCs/>
        </w:rPr>
        <w:t>who fall in</w:t>
      </w:r>
      <w:r w:rsidR="00366FD1">
        <w:rPr>
          <w:b/>
          <w:bCs/>
        </w:rPr>
        <w:t xml:space="preserve"> options a, b, or c</w:t>
      </w:r>
      <w:r w:rsidR="00C06C04">
        <w:rPr>
          <w:b/>
          <w:bCs/>
        </w:rPr>
        <w:t>.</w:t>
      </w:r>
      <w:r w:rsidR="00366FD1">
        <w:rPr>
          <w:b/>
          <w:bCs/>
        </w:rPr>
        <w:t>]</w:t>
      </w:r>
    </w:p>
    <w:p w:rsidR="0049245C" w:rsidP="0049245C" w:rsidRDefault="0049245C" w14:paraId="5068E8A4" w14:textId="77777777">
      <w:pPr>
        <w:pStyle w:val="ListParagraph"/>
        <w:numPr>
          <w:ilvl w:val="1"/>
          <w:numId w:val="42"/>
        </w:numPr>
        <w:spacing w:after="0"/>
        <w:ind w:left="1080"/>
      </w:pPr>
      <w:r>
        <w:t>Less than one year ago</w:t>
      </w:r>
    </w:p>
    <w:p w:rsidR="0049245C" w:rsidP="0049245C" w:rsidRDefault="0049245C" w14:paraId="63B1B15F" w14:textId="77777777">
      <w:pPr>
        <w:pStyle w:val="ListParagraph"/>
        <w:numPr>
          <w:ilvl w:val="1"/>
          <w:numId w:val="42"/>
        </w:numPr>
        <w:spacing w:after="0"/>
        <w:ind w:left="1080"/>
      </w:pPr>
      <w:r>
        <w:t>1 – 2 years ago</w:t>
      </w:r>
    </w:p>
    <w:p w:rsidR="0049245C" w:rsidP="0049245C" w:rsidRDefault="0049245C" w14:paraId="32EE6287" w14:textId="539701CA">
      <w:pPr>
        <w:pStyle w:val="ListParagraph"/>
        <w:numPr>
          <w:ilvl w:val="1"/>
          <w:numId w:val="42"/>
        </w:numPr>
        <w:spacing w:after="0"/>
        <w:ind w:left="1080"/>
      </w:pPr>
      <w:r>
        <w:t xml:space="preserve">3 – </w:t>
      </w:r>
      <w:r w:rsidR="00A979A3">
        <w:t>5</w:t>
      </w:r>
      <w:r>
        <w:t xml:space="preserve"> years ago</w:t>
      </w:r>
    </w:p>
    <w:p w:rsidR="00B8133B" w:rsidP="0049245C" w:rsidRDefault="00A979A3" w14:paraId="19354273" w14:textId="03D40DC0">
      <w:pPr>
        <w:pStyle w:val="ListParagraph"/>
        <w:numPr>
          <w:ilvl w:val="1"/>
          <w:numId w:val="42"/>
        </w:numPr>
        <w:spacing w:after="0"/>
        <w:ind w:left="1080"/>
      </w:pPr>
      <w:r>
        <w:t>6</w:t>
      </w:r>
      <w:r w:rsidR="0049245C">
        <w:t xml:space="preserve"> – 9 years ago</w:t>
      </w:r>
    </w:p>
    <w:p w:rsidRPr="00822239" w:rsidR="000D7170" w:rsidP="00661347" w:rsidRDefault="0027411E" w14:paraId="4A7B7D65" w14:textId="7CFAD199">
      <w:pPr>
        <w:pStyle w:val="ListParagraph"/>
        <w:numPr>
          <w:ilvl w:val="1"/>
          <w:numId w:val="42"/>
        </w:numPr>
        <w:spacing w:after="0"/>
        <w:ind w:left="1080"/>
      </w:pPr>
      <w:r>
        <w:t>10</w:t>
      </w:r>
      <w:r w:rsidR="0049245C">
        <w:t xml:space="preserve"> years </w:t>
      </w:r>
      <w:r>
        <w:t xml:space="preserve">or longer </w:t>
      </w:r>
      <w:r w:rsidRPr="00822239" w:rsidR="000D7170">
        <w:t>[Thank and Terminate]</w:t>
      </w:r>
    </w:p>
    <w:p w:rsidR="000D7170" w:rsidP="000D7170" w:rsidRDefault="000D7170" w14:paraId="6A724F75" w14:textId="77777777">
      <w:pPr>
        <w:pStyle w:val="ListParagraph"/>
        <w:numPr>
          <w:ilvl w:val="1"/>
          <w:numId w:val="42"/>
        </w:numPr>
        <w:spacing w:after="0"/>
        <w:ind w:left="1080"/>
      </w:pPr>
      <w:r>
        <w:t>Don’t know/don’t remember</w:t>
      </w:r>
    </w:p>
    <w:p w:rsidR="007B49B6" w:rsidP="00D83B05" w:rsidRDefault="007B49B6" w14:paraId="275E07F9" w14:textId="77777777">
      <w:pPr>
        <w:pStyle w:val="ListParagraph"/>
        <w:spacing w:after="0" w:line="240" w:lineRule="auto"/>
        <w:ind w:left="0"/>
      </w:pPr>
    </w:p>
    <w:p w:rsidRPr="00661347" w:rsidR="000D7170" w:rsidP="000D7170" w:rsidRDefault="000D7170" w14:paraId="5E0B8413" w14:textId="262BF7CB">
      <w:pPr>
        <w:pStyle w:val="ListParagraph"/>
        <w:numPr>
          <w:ilvl w:val="0"/>
          <w:numId w:val="42"/>
        </w:numPr>
        <w:spacing w:after="0" w:line="240" w:lineRule="auto"/>
        <w:rPr>
          <w:b/>
          <w:bCs/>
        </w:rPr>
      </w:pPr>
      <w:r w:rsidRPr="00661347">
        <w:rPr>
          <w:b/>
          <w:bCs/>
        </w:rPr>
        <w:t xml:space="preserve">Do you </w:t>
      </w:r>
      <w:r w:rsidR="00161F37">
        <w:rPr>
          <w:b/>
          <w:bCs/>
        </w:rPr>
        <w:t>remember</w:t>
      </w:r>
      <w:r w:rsidRPr="00661347" w:rsidR="00161F37">
        <w:rPr>
          <w:b/>
          <w:bCs/>
        </w:rPr>
        <w:t xml:space="preserve"> </w:t>
      </w:r>
      <w:r w:rsidRPr="00661347">
        <w:rPr>
          <w:b/>
          <w:bCs/>
        </w:rPr>
        <w:t>which SBA Office(s) you worked with</w:t>
      </w:r>
      <w:r w:rsidR="009A635F">
        <w:rPr>
          <w:b/>
          <w:bCs/>
        </w:rPr>
        <w:t xml:space="preserve"> in your last (most recent) contact</w:t>
      </w:r>
      <w:r w:rsidRPr="00661347">
        <w:rPr>
          <w:b/>
          <w:bCs/>
        </w:rPr>
        <w:t xml:space="preserve">?  If yes, what is the name of </w:t>
      </w:r>
      <w:r w:rsidRPr="00661347" w:rsidR="00161F37">
        <w:rPr>
          <w:b/>
          <w:bCs/>
        </w:rPr>
        <w:t>th</w:t>
      </w:r>
      <w:r w:rsidR="00161F37">
        <w:rPr>
          <w:b/>
          <w:bCs/>
        </w:rPr>
        <w:t>at SBA</w:t>
      </w:r>
      <w:r w:rsidRPr="00661347" w:rsidR="00161F37">
        <w:rPr>
          <w:b/>
          <w:bCs/>
        </w:rPr>
        <w:t xml:space="preserve"> </w:t>
      </w:r>
      <w:r w:rsidRPr="00661347">
        <w:rPr>
          <w:b/>
          <w:bCs/>
        </w:rPr>
        <w:t>Office?</w:t>
      </w:r>
    </w:p>
    <w:p w:rsidR="000D7170" w:rsidP="00A8517B" w:rsidRDefault="000D7170" w14:paraId="7AD6BA38" w14:textId="2336157C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Yes_________________________________</w:t>
      </w:r>
      <w:r w:rsidR="00B8133B">
        <w:t xml:space="preserve"> [SPECIFY]</w:t>
      </w:r>
      <w:r w:rsidR="00007887">
        <w:t xml:space="preserve"> [GO TO 13a.]</w:t>
      </w:r>
    </w:p>
    <w:p w:rsidR="000D7170" w:rsidP="00A8517B" w:rsidRDefault="000D7170" w14:paraId="1AB2F713" w14:textId="7ED3E2C3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Don’t know/don’t remember</w:t>
      </w:r>
    </w:p>
    <w:p w:rsidR="00B8133B" w:rsidP="00B8133B" w:rsidRDefault="00B8133B" w14:paraId="51634407" w14:textId="288C553F">
      <w:pPr>
        <w:spacing w:after="0" w:line="240" w:lineRule="auto"/>
        <w:rPr>
          <w:b/>
          <w:bCs/>
        </w:rPr>
      </w:pPr>
    </w:p>
    <w:p w:rsidR="00934DFE" w:rsidP="00B46E4F" w:rsidRDefault="00007887" w14:paraId="7F438049" w14:textId="77777777">
      <w:pPr>
        <w:spacing w:after="0" w:line="240" w:lineRule="auto"/>
        <w:ind w:left="2520"/>
        <w:rPr>
          <w:b/>
          <w:bCs/>
        </w:rPr>
      </w:pPr>
      <w:r>
        <w:rPr>
          <w:b/>
          <w:bCs/>
        </w:rPr>
        <w:t>1</w:t>
      </w:r>
      <w:r w:rsidR="00E16C93">
        <w:rPr>
          <w:b/>
          <w:bCs/>
        </w:rPr>
        <w:t>2</w:t>
      </w:r>
      <w:r w:rsidRPr="00B46E4F">
        <w:rPr>
          <w:b/>
          <w:bCs/>
        </w:rPr>
        <w:t xml:space="preserve">a. </w:t>
      </w:r>
      <w:r w:rsidRPr="00B46E4F" w:rsidR="003B2E57">
        <w:rPr>
          <w:b/>
          <w:bCs/>
        </w:rPr>
        <w:t xml:space="preserve">In what city/state </w:t>
      </w:r>
      <w:r w:rsidR="00161F37">
        <w:rPr>
          <w:b/>
          <w:bCs/>
        </w:rPr>
        <w:t>is</w:t>
      </w:r>
      <w:r w:rsidRPr="00B46E4F" w:rsidR="00161F37">
        <w:rPr>
          <w:b/>
          <w:bCs/>
        </w:rPr>
        <w:t xml:space="preserve"> th</w:t>
      </w:r>
      <w:r w:rsidR="00161F37">
        <w:rPr>
          <w:b/>
          <w:bCs/>
        </w:rPr>
        <w:t>at</w:t>
      </w:r>
      <w:r w:rsidRPr="00B46E4F" w:rsidR="00161F37">
        <w:rPr>
          <w:b/>
          <w:bCs/>
        </w:rPr>
        <w:t xml:space="preserve"> </w:t>
      </w:r>
      <w:r w:rsidRPr="00B46E4F" w:rsidR="003B2E57">
        <w:rPr>
          <w:b/>
          <w:bCs/>
        </w:rPr>
        <w:t>SBA Office located</w:t>
      </w:r>
      <w:r w:rsidRPr="00B46E4F" w:rsidR="00AF0DB7">
        <w:rPr>
          <w:b/>
          <w:bCs/>
        </w:rPr>
        <w:t xml:space="preserve">? </w:t>
      </w:r>
    </w:p>
    <w:p w:rsidR="00934DFE" w:rsidP="00B46E4F" w:rsidRDefault="00934DFE" w14:paraId="435EAAEB" w14:textId="77777777">
      <w:pPr>
        <w:spacing w:after="0" w:line="240" w:lineRule="auto"/>
        <w:ind w:left="2520"/>
        <w:rPr>
          <w:b/>
          <w:bCs/>
        </w:rPr>
      </w:pPr>
    </w:p>
    <w:p w:rsidRPr="00B46E4F" w:rsidR="003B2E57" w:rsidP="00B46E4F" w:rsidRDefault="00F147C4" w14:paraId="2AAF0956" w14:textId="5B9D7A03">
      <w:pPr>
        <w:spacing w:after="0" w:line="240" w:lineRule="auto"/>
        <w:ind w:left="2520"/>
        <w:rPr>
          <w:b/>
          <w:bCs/>
        </w:rPr>
      </w:pPr>
      <w:r w:rsidRPr="00B46E4F">
        <w:rPr>
          <w:b/>
          <w:bCs/>
        </w:rPr>
        <w:t>_____________________________________</w:t>
      </w:r>
    </w:p>
    <w:p w:rsidRPr="00076B13" w:rsidR="003B2E57" w:rsidP="00B8133B" w:rsidRDefault="003B2E57" w14:paraId="388A96C0" w14:textId="77777777">
      <w:pPr>
        <w:spacing w:after="0" w:line="240" w:lineRule="auto"/>
        <w:rPr>
          <w:b/>
          <w:bCs/>
        </w:rPr>
      </w:pPr>
    </w:p>
    <w:p w:rsidRPr="00076B13" w:rsidR="00CB3892" w:rsidP="00B8133B" w:rsidRDefault="00E86D62" w14:paraId="00E2E63E" w14:textId="5A7BDB8A">
      <w:pPr>
        <w:pStyle w:val="ListParagraph"/>
        <w:numPr>
          <w:ilvl w:val="0"/>
          <w:numId w:val="42"/>
        </w:numPr>
        <w:spacing w:after="0" w:line="240" w:lineRule="auto"/>
        <w:rPr>
          <w:b/>
          <w:bCs/>
        </w:rPr>
      </w:pPr>
      <w:r w:rsidRPr="00076B13">
        <w:rPr>
          <w:b/>
          <w:bCs/>
        </w:rPr>
        <w:t>Thinking about where your business is headquartered, i</w:t>
      </w:r>
      <w:r w:rsidRPr="00076B13" w:rsidR="00B8133B">
        <w:rPr>
          <w:b/>
          <w:bCs/>
        </w:rPr>
        <w:t xml:space="preserve">n what state/region of the United States is your business based? [RECRUIT </w:t>
      </w:r>
      <w:r w:rsidRPr="00076B13" w:rsidR="00B2081E">
        <w:rPr>
          <w:b/>
          <w:bCs/>
        </w:rPr>
        <w:t xml:space="preserve">THE </w:t>
      </w:r>
      <w:r w:rsidRPr="00076B13" w:rsidR="00B8133B">
        <w:rPr>
          <w:b/>
          <w:bCs/>
        </w:rPr>
        <w:t xml:space="preserve">NUMBER OF DYADS/TRIADS FROM EACH STATE/REGION </w:t>
      </w:r>
      <w:r w:rsidRPr="00076B13" w:rsidR="00B2081E">
        <w:rPr>
          <w:b/>
          <w:bCs/>
        </w:rPr>
        <w:t>REFLECTED</w:t>
      </w:r>
      <w:r w:rsidRPr="00076B13" w:rsidR="00B8133B">
        <w:rPr>
          <w:b/>
          <w:bCs/>
        </w:rPr>
        <w:t xml:space="preserve"> </w:t>
      </w:r>
      <w:r w:rsidR="00D44AD0">
        <w:rPr>
          <w:b/>
          <w:bCs/>
        </w:rPr>
        <w:t>I</w:t>
      </w:r>
      <w:r w:rsidRPr="00076B13" w:rsidR="00D44AD0">
        <w:rPr>
          <w:b/>
          <w:bCs/>
        </w:rPr>
        <w:t xml:space="preserve">N </w:t>
      </w:r>
      <w:r w:rsidRPr="00076B13" w:rsidR="00B8133B">
        <w:rPr>
          <w:b/>
          <w:bCs/>
        </w:rPr>
        <w:t xml:space="preserve">THE SEGMENTATION </w:t>
      </w:r>
      <w:r w:rsidRPr="00076B13" w:rsidR="00B2081E">
        <w:rPr>
          <w:b/>
          <w:bCs/>
        </w:rPr>
        <w:t>MATRIX</w:t>
      </w:r>
      <w:r w:rsidR="00D44AD0">
        <w:rPr>
          <w:b/>
          <w:bCs/>
        </w:rPr>
        <w:t>.</w:t>
      </w:r>
      <w:r w:rsidRPr="00076B13" w:rsidR="00B8133B">
        <w:rPr>
          <w:b/>
          <w:bCs/>
        </w:rPr>
        <w:t>]</w:t>
      </w:r>
    </w:p>
    <w:p w:rsidRPr="00076B13" w:rsidR="00B8133B" w:rsidP="00CB3892" w:rsidRDefault="00CB3892" w14:paraId="6835A3F8" w14:textId="5CFFCA10">
      <w:pPr>
        <w:pStyle w:val="ListParagraph"/>
        <w:spacing w:after="0" w:line="240" w:lineRule="auto"/>
        <w:rPr>
          <w:b/>
          <w:bCs/>
        </w:rPr>
      </w:pPr>
      <w:r w:rsidRPr="00076B13">
        <w:rPr>
          <w:b/>
          <w:bCs/>
        </w:rPr>
        <w:t>(“business stage grouping”</w:t>
      </w:r>
      <w:r w:rsidRPr="00076B13" w:rsidR="00E86D62">
        <w:rPr>
          <w:b/>
          <w:bCs/>
        </w:rPr>
        <w:t xml:space="preserve"> </w:t>
      </w:r>
      <w:r w:rsidRPr="00076B13">
        <w:rPr>
          <w:b/>
          <w:bCs/>
        </w:rPr>
        <w:t>=</w:t>
      </w:r>
      <w:r w:rsidRPr="00076B13" w:rsidR="00E86D62">
        <w:rPr>
          <w:b/>
          <w:bCs/>
        </w:rPr>
        <w:t xml:space="preserve"> </w:t>
      </w:r>
      <w:r w:rsidRPr="00076B13">
        <w:rPr>
          <w:b/>
          <w:bCs/>
        </w:rPr>
        <w:t>very early start-up vs. established/looking to expand)</w:t>
      </w:r>
    </w:p>
    <w:p w:rsidR="00B2081E" w:rsidP="00CB3892" w:rsidRDefault="00B2081E" w14:paraId="666B292B" w14:textId="27F29C2B">
      <w:pPr>
        <w:pStyle w:val="ListParagraph"/>
        <w:spacing w:after="0" w:line="240" w:lineRule="auto"/>
      </w:pPr>
    </w:p>
    <w:p w:rsidR="00B2081E" w:rsidP="00CB3892" w:rsidRDefault="00B2081E" w14:paraId="215DE568" w14:textId="48946A74">
      <w:pPr>
        <w:pStyle w:val="ListParagraph"/>
        <w:spacing w:after="0" w:line="240" w:lineRule="auto"/>
      </w:pPr>
      <w:r w:rsidRPr="00661347">
        <w:rPr>
          <w:b/>
          <w:bCs/>
        </w:rPr>
        <w:t>Document city, state of respondent</w:t>
      </w:r>
      <w:r w:rsidR="00FB0B5B">
        <w:rPr>
          <w:b/>
          <w:bCs/>
        </w:rPr>
        <w:t>’s business</w:t>
      </w:r>
      <w:r w:rsidRPr="00661347">
        <w:rPr>
          <w:b/>
          <w:bCs/>
        </w:rPr>
        <w:t>:</w:t>
      </w:r>
      <w:r>
        <w:t xml:space="preserve"> _______________________________________</w:t>
      </w:r>
      <w:r w:rsidR="00F147C4">
        <w:t>______</w:t>
      </w:r>
    </w:p>
    <w:p w:rsidR="00B2081E" w:rsidP="00661347" w:rsidRDefault="00B2081E" w14:paraId="71264F0A" w14:textId="77777777">
      <w:pPr>
        <w:pStyle w:val="ListParagraph"/>
        <w:spacing w:after="0" w:line="240" w:lineRule="auto"/>
      </w:pPr>
    </w:p>
    <w:p w:rsidRPr="007B49B6" w:rsidR="00B8133B" w:rsidP="00807A8C" w:rsidRDefault="00B8133B" w14:paraId="6CE062B8" w14:textId="07B2DB7D">
      <w:pPr>
        <w:pStyle w:val="ListParagraph"/>
        <w:numPr>
          <w:ilvl w:val="1"/>
          <w:numId w:val="42"/>
        </w:numPr>
        <w:spacing w:after="0" w:line="240" w:lineRule="auto"/>
        <w:ind w:left="1080"/>
        <w:rPr>
          <w:b/>
          <w:bCs/>
        </w:rPr>
      </w:pPr>
      <w:r w:rsidRPr="007B49B6">
        <w:rPr>
          <w:b/>
          <w:bCs/>
        </w:rPr>
        <w:t>California (</w:t>
      </w:r>
      <w:r w:rsidR="004D6042">
        <w:rPr>
          <w:b/>
          <w:bCs/>
        </w:rPr>
        <w:t>3</w:t>
      </w:r>
      <w:r w:rsidRPr="007B49B6" w:rsidR="007B49B6">
        <w:rPr>
          <w:b/>
          <w:bCs/>
        </w:rPr>
        <w:t xml:space="preserve"> </w:t>
      </w:r>
      <w:r w:rsidRPr="004D6042" w:rsidR="004D6042">
        <w:rPr>
          <w:b/>
          <w:bCs/>
          <w:shd w:val="clear" w:color="auto" w:fill="BFBFBF" w:themeFill="background1" w:themeFillShade="BF"/>
        </w:rPr>
        <w:t>TRIADS</w:t>
      </w:r>
      <w:r w:rsidRPr="007B49B6">
        <w:rPr>
          <w:b/>
          <w:bCs/>
        </w:rPr>
        <w:t xml:space="preserve"> PER BUSINESS STAGE GROUPING)</w:t>
      </w:r>
    </w:p>
    <w:p w:rsidR="007B49B6" w:rsidP="007B49B6" w:rsidRDefault="007B49B6" w14:paraId="281290CE" w14:textId="142B3D43">
      <w:pPr>
        <w:pStyle w:val="ListParagraph"/>
        <w:numPr>
          <w:ilvl w:val="2"/>
          <w:numId w:val="42"/>
        </w:numPr>
        <w:spacing w:after="0" w:line="240" w:lineRule="auto"/>
      </w:pPr>
      <w:r>
        <w:t xml:space="preserve">Fresno </w:t>
      </w:r>
      <w:bookmarkStart w:name="_Hlk41991356" w:id="1"/>
      <w:r>
        <w:t xml:space="preserve">(1 </w:t>
      </w:r>
      <w:r w:rsidRPr="004D6042" w:rsidR="004D6042">
        <w:rPr>
          <w:shd w:val="clear" w:color="auto" w:fill="BFBFBF" w:themeFill="background1" w:themeFillShade="BF"/>
        </w:rPr>
        <w:t>TRIAD</w:t>
      </w:r>
      <w:r>
        <w:t xml:space="preserve"> PER BUSINESS STAGE GROUPING)</w:t>
      </w:r>
      <w:bookmarkEnd w:id="1"/>
    </w:p>
    <w:p w:rsidR="007B49B6" w:rsidP="007B49B6" w:rsidRDefault="007B49B6" w14:paraId="50B00D82" w14:textId="4853C163">
      <w:pPr>
        <w:pStyle w:val="ListParagraph"/>
        <w:numPr>
          <w:ilvl w:val="2"/>
          <w:numId w:val="42"/>
        </w:numPr>
        <w:spacing w:after="0" w:line="240" w:lineRule="auto"/>
      </w:pPr>
      <w:r>
        <w:t xml:space="preserve">Los Angeles </w:t>
      </w:r>
      <w:bookmarkStart w:name="_Hlk41991495" w:id="2"/>
      <w:r>
        <w:t xml:space="preserve">(1 </w:t>
      </w:r>
      <w:r w:rsidRPr="004D6042" w:rsidR="004D6042">
        <w:rPr>
          <w:shd w:val="clear" w:color="auto" w:fill="BFBFBF" w:themeFill="background1" w:themeFillShade="BF"/>
        </w:rPr>
        <w:t>TRIAD</w:t>
      </w:r>
      <w:r>
        <w:t xml:space="preserve"> PER BUSINESS STAGE GROUPING)</w:t>
      </w:r>
      <w:bookmarkEnd w:id="2"/>
    </w:p>
    <w:p w:rsidR="007B49B6" w:rsidP="007B49B6" w:rsidRDefault="007B49B6" w14:paraId="5D68D1A3" w14:textId="627F4A37">
      <w:pPr>
        <w:pStyle w:val="ListParagraph"/>
        <w:numPr>
          <w:ilvl w:val="2"/>
          <w:numId w:val="42"/>
        </w:numPr>
        <w:spacing w:after="0" w:line="240" w:lineRule="auto"/>
      </w:pPr>
      <w:r>
        <w:t xml:space="preserve">Sacramento (1 </w:t>
      </w:r>
      <w:r w:rsidRPr="004D6042" w:rsidR="004D6042">
        <w:rPr>
          <w:shd w:val="clear" w:color="auto" w:fill="BFBFBF" w:themeFill="background1" w:themeFillShade="BF"/>
        </w:rPr>
        <w:t>TRIAD</w:t>
      </w:r>
      <w:r>
        <w:t xml:space="preserve"> PER BUSINESS STAGE GROUPING)</w:t>
      </w:r>
    </w:p>
    <w:p w:rsidRPr="00C9267C" w:rsidR="00B8133B" w:rsidP="00807A8C" w:rsidRDefault="00B8133B" w14:paraId="77380FD2" w14:textId="00B20963">
      <w:pPr>
        <w:pStyle w:val="ListParagraph"/>
        <w:numPr>
          <w:ilvl w:val="1"/>
          <w:numId w:val="42"/>
        </w:numPr>
        <w:spacing w:after="0" w:line="240" w:lineRule="auto"/>
        <w:ind w:left="1080"/>
        <w:rPr>
          <w:b/>
          <w:bCs/>
        </w:rPr>
      </w:pPr>
      <w:r w:rsidRPr="00C9267C">
        <w:rPr>
          <w:b/>
          <w:bCs/>
        </w:rPr>
        <w:t xml:space="preserve">Florida (2 </w:t>
      </w:r>
      <w:r w:rsidRPr="00C9267C">
        <w:rPr>
          <w:b/>
          <w:bCs/>
          <w:shd w:val="clear" w:color="auto" w:fill="BFBFBF" w:themeFill="background1" w:themeFillShade="BF"/>
        </w:rPr>
        <w:t>TRIADS</w:t>
      </w:r>
      <w:r w:rsidRPr="00C9267C">
        <w:rPr>
          <w:b/>
          <w:bCs/>
        </w:rPr>
        <w:t xml:space="preserve"> PER BUSINESS STAGE GROUPING)</w:t>
      </w:r>
    </w:p>
    <w:p w:rsidR="007B49B6" w:rsidP="007B49B6" w:rsidRDefault="007B49B6" w14:paraId="491EC034" w14:textId="76A45B05">
      <w:pPr>
        <w:pStyle w:val="ListParagraph"/>
        <w:numPr>
          <w:ilvl w:val="2"/>
          <w:numId w:val="42"/>
        </w:numPr>
        <w:spacing w:after="0" w:line="240" w:lineRule="auto"/>
      </w:pPr>
      <w:r>
        <w:t xml:space="preserve">Miami (1 </w:t>
      </w:r>
      <w:r w:rsidRPr="007B49B6">
        <w:rPr>
          <w:shd w:val="clear" w:color="auto" w:fill="BFBFBF" w:themeFill="background1" w:themeFillShade="BF"/>
        </w:rPr>
        <w:t>TRIAD</w:t>
      </w:r>
      <w:r>
        <w:t xml:space="preserve"> PER BUSINESS STAGE GROUPING)</w:t>
      </w:r>
    </w:p>
    <w:p w:rsidR="007B49B6" w:rsidP="007B49B6" w:rsidRDefault="007B49B6" w14:paraId="5F839292" w14:textId="10C15A99">
      <w:pPr>
        <w:pStyle w:val="ListParagraph"/>
        <w:numPr>
          <w:ilvl w:val="2"/>
          <w:numId w:val="42"/>
        </w:numPr>
        <w:spacing w:after="0" w:line="240" w:lineRule="auto"/>
      </w:pPr>
      <w:r>
        <w:t xml:space="preserve">Orlando (1 </w:t>
      </w:r>
      <w:r w:rsidRPr="007B49B6">
        <w:rPr>
          <w:shd w:val="clear" w:color="auto" w:fill="BFBFBF" w:themeFill="background1" w:themeFillShade="BF"/>
        </w:rPr>
        <w:t>TRIAD</w:t>
      </w:r>
      <w:r>
        <w:t xml:space="preserve"> PER BUSINESS STAGE GROUPING)</w:t>
      </w:r>
    </w:p>
    <w:p w:rsidRPr="00C9267C" w:rsidR="00B8133B" w:rsidP="00807A8C" w:rsidRDefault="00B8133B" w14:paraId="3CC3E98B" w14:textId="076091CE">
      <w:pPr>
        <w:pStyle w:val="ListParagraph"/>
        <w:numPr>
          <w:ilvl w:val="1"/>
          <w:numId w:val="42"/>
        </w:numPr>
        <w:spacing w:after="0" w:line="240" w:lineRule="auto"/>
        <w:ind w:left="1080"/>
        <w:rPr>
          <w:b/>
          <w:bCs/>
        </w:rPr>
      </w:pPr>
      <w:r w:rsidRPr="00C9267C">
        <w:rPr>
          <w:b/>
          <w:bCs/>
        </w:rPr>
        <w:t>The Midwest</w:t>
      </w:r>
      <w:r w:rsidR="0014305C">
        <w:rPr>
          <w:b/>
          <w:bCs/>
        </w:rPr>
        <w:t>/Mountain West</w:t>
      </w:r>
      <w:r w:rsidRPr="00C9267C">
        <w:rPr>
          <w:b/>
          <w:bCs/>
        </w:rPr>
        <w:t xml:space="preserve"> (e.g., Chicago) (2 DYADS PER BUSINESS STAGE GROUPING)</w:t>
      </w:r>
    </w:p>
    <w:p w:rsidR="00B70EB1" w:rsidP="00B70EB1" w:rsidRDefault="00B70EB1" w14:paraId="2D04D42F" w14:textId="2B3E60CC">
      <w:pPr>
        <w:pStyle w:val="ListParagraph"/>
        <w:numPr>
          <w:ilvl w:val="2"/>
          <w:numId w:val="42"/>
        </w:numPr>
        <w:spacing w:after="0" w:line="240" w:lineRule="auto"/>
      </w:pPr>
      <w:r>
        <w:t>Chicago, IL (1 DYAD PER BUSINESS STAGE GROUPING)</w:t>
      </w:r>
    </w:p>
    <w:p w:rsidR="00B70EB1" w:rsidP="00B70EB1" w:rsidRDefault="0014305C" w14:paraId="43FD1F79" w14:textId="6A8DB2F4">
      <w:pPr>
        <w:pStyle w:val="ListParagraph"/>
        <w:numPr>
          <w:ilvl w:val="2"/>
          <w:numId w:val="42"/>
        </w:numPr>
        <w:spacing w:after="0" w:line="240" w:lineRule="auto"/>
      </w:pPr>
      <w:r>
        <w:t>Denver/Aurora, CO</w:t>
      </w:r>
      <w:r w:rsidR="00B70EB1">
        <w:t xml:space="preserve"> (1 DYAD PER BUSINESS STAGE GROUPING)</w:t>
      </w:r>
    </w:p>
    <w:p w:rsidRPr="00C9267C" w:rsidR="00B8133B" w:rsidP="00807A8C" w:rsidRDefault="00B8133B" w14:paraId="42E355E2" w14:textId="1198F6E3">
      <w:pPr>
        <w:pStyle w:val="ListParagraph"/>
        <w:numPr>
          <w:ilvl w:val="1"/>
          <w:numId w:val="42"/>
        </w:numPr>
        <w:spacing w:after="0" w:line="240" w:lineRule="auto"/>
        <w:ind w:left="1080"/>
        <w:rPr>
          <w:b/>
          <w:bCs/>
        </w:rPr>
      </w:pPr>
      <w:r w:rsidRPr="00C9267C">
        <w:rPr>
          <w:b/>
          <w:bCs/>
        </w:rPr>
        <w:t>The Northeast/New England (e.g., NY, NJ, CT, RI, MA) (2 DYADS PER BUSINESS STAGE GROUPING)</w:t>
      </w:r>
    </w:p>
    <w:p w:rsidR="00506049" w:rsidP="00506049" w:rsidRDefault="00506049" w14:paraId="0A0F988D" w14:textId="6DA2A74D">
      <w:pPr>
        <w:pStyle w:val="ListParagraph"/>
        <w:numPr>
          <w:ilvl w:val="2"/>
          <w:numId w:val="42"/>
        </w:numPr>
        <w:spacing w:after="0" w:line="240" w:lineRule="auto"/>
      </w:pPr>
      <w:r>
        <w:t>Hartford, CT (1 DYAD PER BUSINESS STAGE GROUPING)</w:t>
      </w:r>
    </w:p>
    <w:p w:rsidR="00506049" w:rsidP="00506049" w:rsidRDefault="00506049" w14:paraId="34441C29" w14:textId="59128155">
      <w:pPr>
        <w:pStyle w:val="ListParagraph"/>
        <w:numPr>
          <w:ilvl w:val="2"/>
          <w:numId w:val="42"/>
        </w:numPr>
        <w:spacing w:after="0" w:line="240" w:lineRule="auto"/>
      </w:pPr>
      <w:r>
        <w:t>New York City, NY (1 DYAD PER BUSINESS STAGE GROUPING)</w:t>
      </w:r>
    </w:p>
    <w:p w:rsidRPr="00C9267C" w:rsidR="00B8133B" w:rsidP="00807A8C" w:rsidRDefault="00B8133B" w14:paraId="26629785" w14:textId="517E0860">
      <w:pPr>
        <w:pStyle w:val="ListParagraph"/>
        <w:numPr>
          <w:ilvl w:val="1"/>
          <w:numId w:val="42"/>
        </w:numPr>
        <w:spacing w:after="0" w:line="240" w:lineRule="auto"/>
        <w:ind w:left="1080"/>
        <w:rPr>
          <w:b/>
          <w:bCs/>
        </w:rPr>
      </w:pPr>
      <w:r w:rsidRPr="00C9267C">
        <w:rPr>
          <w:b/>
          <w:bCs/>
        </w:rPr>
        <w:t>Puerto Rico (2 DYADS PER BUSINESS STAGE GROUPING)</w:t>
      </w:r>
    </w:p>
    <w:p w:rsidR="009F7553" w:rsidP="009F7553" w:rsidRDefault="009F7553" w14:paraId="6B141A12" w14:textId="15575D4F">
      <w:pPr>
        <w:pStyle w:val="ListParagraph"/>
        <w:numPr>
          <w:ilvl w:val="2"/>
          <w:numId w:val="42"/>
        </w:numPr>
        <w:spacing w:after="0" w:line="240" w:lineRule="auto"/>
      </w:pPr>
      <w:r>
        <w:t>San Juan, PR (2 DYADS PER BUSINESS STAGE GROUPING)</w:t>
      </w:r>
    </w:p>
    <w:p w:rsidRPr="00C9267C" w:rsidR="00B8133B" w:rsidP="00807A8C" w:rsidRDefault="00B8133B" w14:paraId="2F5B89AE" w14:textId="53A34BF6">
      <w:pPr>
        <w:pStyle w:val="ListParagraph"/>
        <w:numPr>
          <w:ilvl w:val="1"/>
          <w:numId w:val="42"/>
        </w:numPr>
        <w:spacing w:after="0" w:line="240" w:lineRule="auto"/>
        <w:ind w:left="1080"/>
        <w:rPr>
          <w:b/>
          <w:bCs/>
        </w:rPr>
      </w:pPr>
      <w:r w:rsidRPr="00C9267C">
        <w:rPr>
          <w:b/>
          <w:bCs/>
        </w:rPr>
        <w:t>The Southwest (e.g., AZ, NV, NM) (2 DYADS PER BUSINESS STAGE GROUPING)</w:t>
      </w:r>
    </w:p>
    <w:p w:rsidR="009F7553" w:rsidP="009F7553" w:rsidRDefault="000D7D21" w14:paraId="3AA60B78" w14:textId="140DE64D">
      <w:pPr>
        <w:pStyle w:val="ListParagraph"/>
        <w:numPr>
          <w:ilvl w:val="2"/>
          <w:numId w:val="42"/>
        </w:numPr>
        <w:spacing w:after="0" w:line="240" w:lineRule="auto"/>
      </w:pPr>
      <w:r>
        <w:t>Las Vegas, NV</w:t>
      </w:r>
      <w:r w:rsidR="009F7553">
        <w:t xml:space="preserve"> (1 DYAD PER BUSINESS STAGE GROUPING)</w:t>
      </w:r>
    </w:p>
    <w:p w:rsidR="009F7553" w:rsidP="009F7553" w:rsidRDefault="009F7553" w14:paraId="7627F704" w14:textId="353741E1">
      <w:pPr>
        <w:pStyle w:val="ListParagraph"/>
        <w:numPr>
          <w:ilvl w:val="2"/>
          <w:numId w:val="42"/>
        </w:numPr>
        <w:spacing w:after="0" w:line="240" w:lineRule="auto"/>
      </w:pPr>
      <w:r>
        <w:t>Tucson, AZ (1 DYAD PER BUSINESS STAGE GROUPING)</w:t>
      </w:r>
    </w:p>
    <w:p w:rsidRPr="00C9267C" w:rsidR="00B8133B" w:rsidP="00807A8C" w:rsidRDefault="00B8133B" w14:paraId="65BDB32C" w14:textId="1F74DD11">
      <w:pPr>
        <w:pStyle w:val="ListParagraph"/>
        <w:numPr>
          <w:ilvl w:val="1"/>
          <w:numId w:val="42"/>
        </w:numPr>
        <w:spacing w:after="0" w:line="240" w:lineRule="auto"/>
        <w:ind w:left="1080"/>
        <w:rPr>
          <w:b/>
          <w:bCs/>
        </w:rPr>
      </w:pPr>
      <w:r w:rsidRPr="00C9267C">
        <w:rPr>
          <w:b/>
          <w:bCs/>
        </w:rPr>
        <w:t>Texas (2 DYADS PER BUSINESS STAGE GROUPING)</w:t>
      </w:r>
    </w:p>
    <w:p w:rsidR="00C9267C" w:rsidP="00C9267C" w:rsidRDefault="00C9267C" w14:paraId="61519935" w14:textId="4A9B1347">
      <w:pPr>
        <w:pStyle w:val="ListParagraph"/>
        <w:numPr>
          <w:ilvl w:val="2"/>
          <w:numId w:val="42"/>
        </w:numPr>
        <w:spacing w:after="0" w:line="240" w:lineRule="auto"/>
      </w:pPr>
      <w:r>
        <w:t>El Paso (1 DYAD PER BUSINESS STAGE GROUPING)</w:t>
      </w:r>
    </w:p>
    <w:p w:rsidR="00C9267C" w:rsidP="00C9267C" w:rsidRDefault="00C9267C" w14:paraId="1C3DBB49" w14:textId="2C5DB407">
      <w:pPr>
        <w:pStyle w:val="ListParagraph"/>
        <w:numPr>
          <w:ilvl w:val="2"/>
          <w:numId w:val="42"/>
        </w:numPr>
        <w:spacing w:after="0" w:line="240" w:lineRule="auto"/>
      </w:pPr>
      <w:r>
        <w:t>Houston (1 DYAD PER BUSINESS STAGE GROUPING)</w:t>
      </w:r>
    </w:p>
    <w:p w:rsidRPr="00815DBC" w:rsidR="00B8133B" w:rsidP="00807A8C" w:rsidRDefault="00C9267C" w14:paraId="398F8C75" w14:textId="78095332">
      <w:pPr>
        <w:pStyle w:val="ListParagraph"/>
        <w:numPr>
          <w:ilvl w:val="1"/>
          <w:numId w:val="42"/>
        </w:numPr>
        <w:spacing w:after="0" w:line="240" w:lineRule="auto"/>
        <w:ind w:left="1080"/>
        <w:rPr>
          <w:b/>
          <w:bCs/>
        </w:rPr>
      </w:pPr>
      <w:r w:rsidRPr="00815DBC">
        <w:rPr>
          <w:b/>
          <w:bCs/>
        </w:rPr>
        <w:t>Mid-Atlantic</w:t>
      </w:r>
      <w:r w:rsidRPr="00815DBC" w:rsidR="00B8133B">
        <w:rPr>
          <w:b/>
          <w:bCs/>
        </w:rPr>
        <w:t xml:space="preserve"> (2 DYADS PER BUSINESS STAGE GROUPING)</w:t>
      </w:r>
    </w:p>
    <w:p w:rsidR="00C9267C" w:rsidP="00C9267C" w:rsidRDefault="00C9267C" w14:paraId="18C99BEE" w14:textId="48FEA59B">
      <w:pPr>
        <w:pStyle w:val="ListParagraph"/>
        <w:numPr>
          <w:ilvl w:val="2"/>
          <w:numId w:val="42"/>
        </w:numPr>
        <w:spacing w:after="0" w:line="240" w:lineRule="auto"/>
      </w:pPr>
      <w:r>
        <w:t>Baltimore, MD</w:t>
      </w:r>
      <w:r w:rsidR="00815DBC">
        <w:t xml:space="preserve"> (1 DYAD PER BUSINESS STAGE GROUPING)</w:t>
      </w:r>
    </w:p>
    <w:p w:rsidR="00C9267C" w:rsidP="00C9267C" w:rsidRDefault="00C9267C" w14:paraId="4BD8B9E0" w14:textId="2798B4F0">
      <w:pPr>
        <w:pStyle w:val="ListParagraph"/>
        <w:numPr>
          <w:ilvl w:val="2"/>
          <w:numId w:val="42"/>
        </w:numPr>
        <w:spacing w:after="0" w:line="240" w:lineRule="auto"/>
      </w:pPr>
      <w:r>
        <w:t>Washington, DC</w:t>
      </w:r>
      <w:r w:rsidR="00815DBC">
        <w:t xml:space="preserve"> (1 DYAD PER BUSINESS STAGE GROUPING)</w:t>
      </w:r>
    </w:p>
    <w:p w:rsidRPr="00076B13" w:rsidR="00CF7054" w:rsidP="00661347" w:rsidRDefault="00CF7054" w14:paraId="0DF343EA" w14:textId="77777777">
      <w:pPr>
        <w:spacing w:after="0" w:line="240" w:lineRule="auto"/>
        <w:rPr>
          <w:b/>
          <w:bCs/>
        </w:rPr>
      </w:pPr>
    </w:p>
    <w:p w:rsidRPr="00076B13" w:rsidR="00B8133B" w:rsidP="00B8133B" w:rsidRDefault="00B8133B" w14:paraId="33A9F632" w14:textId="1B7F8481">
      <w:pPr>
        <w:pStyle w:val="ListParagraph"/>
        <w:numPr>
          <w:ilvl w:val="0"/>
          <w:numId w:val="42"/>
        </w:numPr>
        <w:spacing w:after="0" w:line="240" w:lineRule="auto"/>
        <w:rPr>
          <w:b/>
          <w:bCs/>
        </w:rPr>
      </w:pPr>
      <w:r w:rsidRPr="00076B13">
        <w:rPr>
          <w:b/>
          <w:bCs/>
        </w:rPr>
        <w:t xml:space="preserve">Which of the following categories best describes your age…? [AIM TO RECRUIT A MIX OF 18–44 (“younger entrepreneurs”) / 45+ (“older entrepreneurs”) FOR EACH </w:t>
      </w:r>
      <w:r w:rsidRPr="00076B13" w:rsidR="00B2081E">
        <w:rPr>
          <w:b/>
          <w:bCs/>
        </w:rPr>
        <w:t>INTERVIEW</w:t>
      </w:r>
      <w:r w:rsidRPr="00076B13">
        <w:rPr>
          <w:b/>
          <w:bCs/>
        </w:rPr>
        <w:t>]</w:t>
      </w:r>
    </w:p>
    <w:p w:rsidR="00B8133B" w:rsidP="00807A8C" w:rsidRDefault="00B8133B" w14:paraId="1A56B123" w14:textId="77777777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18 – 24 years old</w:t>
      </w:r>
    </w:p>
    <w:p w:rsidR="00B8133B" w:rsidP="00807A8C" w:rsidRDefault="00B8133B" w14:paraId="0AD63E72" w14:textId="77777777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25 – 29 years old</w:t>
      </w:r>
    </w:p>
    <w:p w:rsidR="00B8133B" w:rsidP="00807A8C" w:rsidRDefault="00B8133B" w14:paraId="58264DC4" w14:textId="77777777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30 – 34 years old</w:t>
      </w:r>
    </w:p>
    <w:p w:rsidR="00B8133B" w:rsidP="00807A8C" w:rsidRDefault="00B8133B" w14:paraId="50823470" w14:textId="77777777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35 – 39 years old</w:t>
      </w:r>
    </w:p>
    <w:p w:rsidR="00B8133B" w:rsidP="00807A8C" w:rsidRDefault="00B8133B" w14:paraId="2E229D88" w14:textId="77777777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40 – 44 years old</w:t>
      </w:r>
    </w:p>
    <w:p w:rsidR="00B8133B" w:rsidP="00807A8C" w:rsidRDefault="00B8133B" w14:paraId="01023304" w14:textId="77777777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45 – 49 years old</w:t>
      </w:r>
    </w:p>
    <w:p w:rsidR="00B8133B" w:rsidP="00807A8C" w:rsidRDefault="00B8133B" w14:paraId="4C6BD44E" w14:textId="77777777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50 – 54 years old</w:t>
      </w:r>
    </w:p>
    <w:p w:rsidR="00B8133B" w:rsidP="00807A8C" w:rsidRDefault="00B8133B" w14:paraId="5FBC827C" w14:textId="77777777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55 – 59 years old</w:t>
      </w:r>
    </w:p>
    <w:p w:rsidR="00B8133B" w:rsidP="00807A8C" w:rsidRDefault="00B8133B" w14:paraId="5DE6C5A8" w14:textId="77777777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60 – 64 years old</w:t>
      </w:r>
    </w:p>
    <w:p w:rsidR="00B8133B" w:rsidP="00807A8C" w:rsidRDefault="00B8133B" w14:paraId="7939AC79" w14:textId="77777777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65 years of age or older</w:t>
      </w:r>
    </w:p>
    <w:p w:rsidRPr="00076B13" w:rsidR="00B8133B" w:rsidP="00661347" w:rsidRDefault="00B8133B" w14:paraId="5A6C49A4" w14:textId="77777777">
      <w:pPr>
        <w:spacing w:after="0" w:line="240" w:lineRule="auto"/>
        <w:rPr>
          <w:b/>
          <w:bCs/>
        </w:rPr>
      </w:pPr>
    </w:p>
    <w:p w:rsidRPr="00076B13" w:rsidR="00B8133B" w:rsidP="00B8133B" w:rsidRDefault="00B8133B" w14:paraId="0351B091" w14:textId="5A5A6F4A">
      <w:pPr>
        <w:pStyle w:val="ListParagraph"/>
        <w:numPr>
          <w:ilvl w:val="0"/>
          <w:numId w:val="42"/>
        </w:numPr>
        <w:spacing w:after="0" w:line="240" w:lineRule="auto"/>
        <w:rPr>
          <w:b/>
          <w:bCs/>
        </w:rPr>
      </w:pPr>
      <w:r w:rsidRPr="00076B13">
        <w:rPr>
          <w:b/>
          <w:bCs/>
        </w:rPr>
        <w:t>Which of the following best describes your gender…? [AIM TO RECRUIT A MIX FOR EACH INTERVIEW]</w:t>
      </w:r>
    </w:p>
    <w:p w:rsidR="00B8133B" w:rsidP="00CC1387" w:rsidRDefault="00B8133B" w14:paraId="6FEF5F59" w14:textId="77777777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Female</w:t>
      </w:r>
    </w:p>
    <w:p w:rsidR="00B8133B" w:rsidP="00CC1387" w:rsidRDefault="00B8133B" w14:paraId="4D29CDC6" w14:textId="77777777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>Male</w:t>
      </w:r>
    </w:p>
    <w:p w:rsidR="00B8133B" w:rsidP="00CC1387" w:rsidRDefault="00D44AD0" w14:paraId="2AD17011" w14:textId="04690994">
      <w:pPr>
        <w:pStyle w:val="ListParagraph"/>
        <w:numPr>
          <w:ilvl w:val="1"/>
          <w:numId w:val="42"/>
        </w:numPr>
        <w:spacing w:after="0" w:line="240" w:lineRule="auto"/>
        <w:ind w:left="1080"/>
      </w:pPr>
      <w:r>
        <w:t xml:space="preserve">I self-identify </w:t>
      </w:r>
      <w:r w:rsidR="00156222">
        <w:t>as: _</w:t>
      </w:r>
      <w:r w:rsidR="00B8133B">
        <w:t>_____________________ (SPECIFY)</w:t>
      </w:r>
    </w:p>
    <w:p w:rsidRPr="00076B13" w:rsidR="00B8133B" w:rsidP="00B8133B" w:rsidRDefault="00B8133B" w14:paraId="3FC50A2D" w14:textId="77777777">
      <w:pPr>
        <w:spacing w:after="0" w:line="240" w:lineRule="auto"/>
        <w:rPr>
          <w:b/>
          <w:bCs/>
        </w:rPr>
      </w:pPr>
    </w:p>
    <w:p w:rsidRPr="00076B13" w:rsidR="000D7170" w:rsidP="00B8133B" w:rsidRDefault="00B8133B" w14:paraId="49C7554D" w14:textId="1267133A">
      <w:pPr>
        <w:pStyle w:val="ListParagraph"/>
        <w:numPr>
          <w:ilvl w:val="0"/>
          <w:numId w:val="42"/>
        </w:numPr>
        <w:spacing w:after="0" w:line="240" w:lineRule="auto"/>
        <w:rPr>
          <w:b/>
          <w:bCs/>
        </w:rPr>
      </w:pPr>
      <w:r w:rsidRPr="00076B13" w:rsidDel="00B8133B">
        <w:rPr>
          <w:b/>
          <w:bCs/>
        </w:rPr>
        <w:t xml:space="preserve"> </w:t>
      </w:r>
      <w:r w:rsidRPr="00076B13">
        <w:rPr>
          <w:b/>
          <w:bCs/>
        </w:rPr>
        <w:t>Which of these best describes your ethnicity (choose one)?</w:t>
      </w:r>
    </w:p>
    <w:p w:rsidR="000D7170" w:rsidP="000D7170" w:rsidRDefault="00B8133B" w14:paraId="7F204602" w14:textId="19FE390C">
      <w:pPr>
        <w:pStyle w:val="ListParagraph"/>
        <w:numPr>
          <w:ilvl w:val="0"/>
          <w:numId w:val="2"/>
        </w:numPr>
        <w:spacing w:after="0" w:line="240" w:lineRule="auto"/>
      </w:pPr>
      <w:r>
        <w:t>Hispanic or Latino</w:t>
      </w:r>
    </w:p>
    <w:p w:rsidR="000D7170" w:rsidP="000D7170" w:rsidRDefault="000D7170" w14:paraId="142AAF2B" w14:textId="791045F2">
      <w:pPr>
        <w:pStyle w:val="ListParagraph"/>
        <w:numPr>
          <w:ilvl w:val="0"/>
          <w:numId w:val="2"/>
        </w:numPr>
        <w:spacing w:after="0" w:line="240" w:lineRule="auto"/>
      </w:pPr>
      <w:r>
        <w:t>No</w:t>
      </w:r>
      <w:r w:rsidR="00B8133B">
        <w:t>t Hispanic or Latino</w:t>
      </w:r>
      <w:r>
        <w:t xml:space="preserve"> [Thank and Terminate]</w:t>
      </w:r>
    </w:p>
    <w:p w:rsidRPr="00076B13" w:rsidR="00D978CF" w:rsidP="00A97BC7" w:rsidRDefault="00D978CF" w14:paraId="102E16FC" w14:textId="53346C55">
      <w:pPr>
        <w:spacing w:after="0" w:line="240" w:lineRule="auto"/>
        <w:rPr>
          <w:b/>
          <w:bCs/>
        </w:rPr>
      </w:pPr>
    </w:p>
    <w:p w:rsidRPr="00076B13" w:rsidR="00D83B05" w:rsidP="000134F1" w:rsidRDefault="00D83B05" w14:paraId="46943530" w14:textId="188F0913">
      <w:pPr>
        <w:pStyle w:val="ListParagraph"/>
        <w:numPr>
          <w:ilvl w:val="0"/>
          <w:numId w:val="42"/>
        </w:numPr>
        <w:spacing w:after="0" w:line="240" w:lineRule="auto"/>
        <w:rPr>
          <w:b/>
          <w:bCs/>
        </w:rPr>
      </w:pPr>
      <w:r w:rsidRPr="00076B13">
        <w:rPr>
          <w:b/>
          <w:bCs/>
        </w:rPr>
        <w:t>What is your/your family’s country of origin</w:t>
      </w:r>
      <w:r w:rsidR="004D6042">
        <w:rPr>
          <w:b/>
          <w:bCs/>
        </w:rPr>
        <w:t xml:space="preserve"> or heritage</w:t>
      </w:r>
      <w:r w:rsidRPr="00076B13">
        <w:rPr>
          <w:b/>
          <w:bCs/>
        </w:rPr>
        <w:t>? [</w:t>
      </w:r>
      <w:r w:rsidRPr="00076B13" w:rsidR="000D7170">
        <w:rPr>
          <w:b/>
          <w:bCs/>
        </w:rPr>
        <w:t xml:space="preserve">DOCUMENT </w:t>
      </w:r>
      <w:r w:rsidRPr="00076B13">
        <w:rPr>
          <w:b/>
          <w:bCs/>
          <w:i/>
          <w:iCs/>
        </w:rPr>
        <w:t>ALL</w:t>
      </w:r>
      <w:r w:rsidRPr="00076B13">
        <w:rPr>
          <w:b/>
          <w:bCs/>
        </w:rPr>
        <w:t xml:space="preserve"> THAT APPLY]</w:t>
      </w:r>
      <w:r w:rsidRPr="00076B13" w:rsidR="0085647A">
        <w:rPr>
          <w:b/>
          <w:bCs/>
        </w:rPr>
        <w:t xml:space="preserve"> [</w:t>
      </w:r>
      <w:r w:rsidRPr="00076B13" w:rsidR="00344653">
        <w:rPr>
          <w:b/>
          <w:bCs/>
        </w:rPr>
        <w:t xml:space="preserve">AIM TO </w:t>
      </w:r>
      <w:r w:rsidRPr="00076B13" w:rsidR="0085647A">
        <w:rPr>
          <w:b/>
          <w:bCs/>
        </w:rPr>
        <w:t xml:space="preserve">RECRUIT </w:t>
      </w:r>
      <w:r w:rsidRPr="00076B13" w:rsidR="000D7170">
        <w:rPr>
          <w:b/>
          <w:bCs/>
        </w:rPr>
        <w:t xml:space="preserve">A </w:t>
      </w:r>
      <w:r w:rsidRPr="00076B13" w:rsidR="0085647A">
        <w:rPr>
          <w:b/>
          <w:bCs/>
        </w:rPr>
        <w:t>MIX]</w:t>
      </w:r>
    </w:p>
    <w:p w:rsidR="00D83B05" w:rsidP="00D83B05" w:rsidRDefault="00D83B05" w14:paraId="3EC95498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Mexico</w:t>
      </w:r>
    </w:p>
    <w:p w:rsidR="00D83B05" w:rsidP="00D83B05" w:rsidRDefault="00D83B05" w14:paraId="4CBF231C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Puerto Rico</w:t>
      </w:r>
    </w:p>
    <w:p w:rsidR="00D83B05" w:rsidP="00D83B05" w:rsidRDefault="00D83B05" w14:paraId="5BB2C57B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Cuba</w:t>
      </w:r>
    </w:p>
    <w:p w:rsidR="00D83B05" w:rsidP="00D83B05" w:rsidRDefault="00D83B05" w14:paraId="744EF77E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Argentina</w:t>
      </w:r>
    </w:p>
    <w:p w:rsidR="00D83B05" w:rsidP="00D83B05" w:rsidRDefault="00D83B05" w14:paraId="147987A0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Bolivia</w:t>
      </w:r>
    </w:p>
    <w:p w:rsidR="00D83B05" w:rsidP="00D83B05" w:rsidRDefault="00D83B05" w14:paraId="1554B981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Chile</w:t>
      </w:r>
    </w:p>
    <w:p w:rsidR="00D83B05" w:rsidP="00D83B05" w:rsidRDefault="00D83B05" w14:paraId="6E5D3C10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Colombia</w:t>
      </w:r>
    </w:p>
    <w:p w:rsidR="00D83B05" w:rsidP="00D83B05" w:rsidRDefault="00D83B05" w14:paraId="09D6267B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Costa Rica</w:t>
      </w:r>
    </w:p>
    <w:p w:rsidR="00D83B05" w:rsidP="00D83B05" w:rsidRDefault="00D83B05" w14:paraId="778EE91D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The Dominican Republic</w:t>
      </w:r>
    </w:p>
    <w:p w:rsidR="00D83B05" w:rsidP="00D83B05" w:rsidRDefault="00D83B05" w14:paraId="4091F2B9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Ecuador</w:t>
      </w:r>
    </w:p>
    <w:p w:rsidR="00D83B05" w:rsidP="00D83B05" w:rsidRDefault="00D83B05" w14:paraId="3A198058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El Salvador</w:t>
      </w:r>
    </w:p>
    <w:p w:rsidR="00D83B05" w:rsidP="00D83B05" w:rsidRDefault="00D83B05" w14:paraId="7F5D8156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Guatemala</w:t>
      </w:r>
    </w:p>
    <w:p w:rsidR="00D83B05" w:rsidP="00D83B05" w:rsidRDefault="00D83B05" w14:paraId="4137CA7C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Honduras</w:t>
      </w:r>
    </w:p>
    <w:p w:rsidR="00D83B05" w:rsidP="00D83B05" w:rsidRDefault="00D83B05" w14:paraId="145FD5D6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Nicaragua</w:t>
      </w:r>
    </w:p>
    <w:p w:rsidR="00D83B05" w:rsidP="00D83B05" w:rsidRDefault="00D83B05" w14:paraId="3B9B1D9A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Panama</w:t>
      </w:r>
    </w:p>
    <w:p w:rsidR="00D83B05" w:rsidP="00D83B05" w:rsidRDefault="00D83B05" w14:paraId="48CB72E3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Paraguay</w:t>
      </w:r>
    </w:p>
    <w:p w:rsidR="00D83B05" w:rsidP="00D83B05" w:rsidRDefault="00D83B05" w14:paraId="4003556B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Peru</w:t>
      </w:r>
    </w:p>
    <w:p w:rsidR="00D83B05" w:rsidP="00D83B05" w:rsidRDefault="00D83B05" w14:paraId="5AF0B360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Spain</w:t>
      </w:r>
    </w:p>
    <w:p w:rsidR="00D83B05" w:rsidP="00D83B05" w:rsidRDefault="00D83B05" w14:paraId="5F1E4AFB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Uruguay</w:t>
      </w:r>
    </w:p>
    <w:p w:rsidR="00D83B05" w:rsidP="00D83B05" w:rsidRDefault="00D83B05" w14:paraId="282F689C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Venezuela</w:t>
      </w:r>
    </w:p>
    <w:p w:rsidR="00D83B05" w:rsidP="00D83B05" w:rsidRDefault="00D83B05" w14:paraId="3DCCF1F4" w14:textId="77777777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United States</w:t>
      </w:r>
    </w:p>
    <w:p w:rsidR="00D83B05" w:rsidP="00D83B05" w:rsidRDefault="00D83B05" w14:paraId="7299D2E4" w14:textId="16799EAA">
      <w:pPr>
        <w:pStyle w:val="ListParagraph"/>
        <w:numPr>
          <w:ilvl w:val="0"/>
          <w:numId w:val="4"/>
        </w:numPr>
        <w:spacing w:after="0" w:line="240" w:lineRule="auto"/>
        <w:ind w:hanging="360"/>
      </w:pPr>
      <w:r>
        <w:t>Other</w:t>
      </w:r>
      <w:r w:rsidR="009C765A">
        <w:t>_________________[SPECIFY]</w:t>
      </w:r>
    </w:p>
    <w:p w:rsidR="00084423" w:rsidP="00D83B05" w:rsidRDefault="00084423" w14:paraId="49061655" w14:textId="77777777">
      <w:pPr>
        <w:spacing w:after="0" w:line="240" w:lineRule="auto"/>
      </w:pPr>
    </w:p>
    <w:p w:rsidR="000D7170" w:rsidP="002E6C89" w:rsidRDefault="008B1FE7" w14:paraId="651CC777" w14:textId="338281B6">
      <w:pPr>
        <w:spacing w:after="0" w:line="240" w:lineRule="auto"/>
        <w:rPr>
          <w:b/>
          <w:bCs/>
        </w:rPr>
      </w:pPr>
      <w:r>
        <w:rPr>
          <w:b/>
          <w:bCs/>
        </w:rPr>
        <w:t>Thank you very much</w:t>
      </w:r>
      <w:r w:rsidR="009C765A">
        <w:rPr>
          <w:b/>
          <w:bCs/>
        </w:rPr>
        <w:t xml:space="preserve"> for</w:t>
      </w:r>
      <w:r w:rsidR="00B2081E">
        <w:rPr>
          <w:b/>
          <w:bCs/>
        </w:rPr>
        <w:t xml:space="preserve"> taking the time to</w:t>
      </w:r>
      <w:r w:rsidR="009C765A">
        <w:rPr>
          <w:b/>
          <w:bCs/>
        </w:rPr>
        <w:t xml:space="preserve"> answer these questions</w:t>
      </w:r>
      <w:r>
        <w:rPr>
          <w:b/>
          <w:bCs/>
        </w:rPr>
        <w:t xml:space="preserve">. </w:t>
      </w:r>
    </w:p>
    <w:p w:rsidR="000D7170" w:rsidP="002E6C89" w:rsidRDefault="000D7170" w14:paraId="22E565D8" w14:textId="77777777">
      <w:pPr>
        <w:spacing w:after="0" w:line="240" w:lineRule="auto"/>
        <w:rPr>
          <w:b/>
          <w:bCs/>
        </w:rPr>
      </w:pPr>
    </w:p>
    <w:p w:rsidRPr="00401367" w:rsidR="00B2081E" w:rsidP="002E6C89" w:rsidRDefault="000D7170" w14:paraId="4886121C" w14:textId="25C10907">
      <w:pPr>
        <w:spacing w:after="0" w:line="240" w:lineRule="auto"/>
      </w:pPr>
      <w:r w:rsidRPr="00401367">
        <w:t xml:space="preserve">[IF ELIGIBLE] </w:t>
      </w:r>
      <w:r w:rsidRPr="00401367" w:rsidR="008B1FE7">
        <w:t xml:space="preserve">You are eligible to participate in </w:t>
      </w:r>
      <w:r w:rsidRPr="00401367">
        <w:t>an interview.</w:t>
      </w:r>
      <w:r w:rsidRPr="00401367" w:rsidR="008B1FE7">
        <w:t xml:space="preserve"> </w:t>
      </w:r>
      <w:r w:rsidRPr="00401367" w:rsidR="00B2081E">
        <w:t xml:space="preserve">We would like to invite you to participate in an interview on </w:t>
      </w:r>
      <w:r w:rsidRPr="00401367" w:rsidR="008B1FE7">
        <w:rPr>
          <w:highlight w:val="yellow"/>
        </w:rPr>
        <w:t>[Date/Time]</w:t>
      </w:r>
      <w:r w:rsidRPr="00401367" w:rsidR="00B2081E">
        <w:t xml:space="preserve">. </w:t>
      </w:r>
      <w:r w:rsidRPr="00401367">
        <w:t>The interview</w:t>
      </w:r>
      <w:r w:rsidRPr="00401367" w:rsidR="008B1FE7">
        <w:t xml:space="preserve"> will be conducted via </w:t>
      </w:r>
      <w:r w:rsidRPr="00401367">
        <w:t xml:space="preserve">the </w:t>
      </w:r>
      <w:r w:rsidRPr="00401367" w:rsidR="008B1FE7">
        <w:t>web-enabled platform</w:t>
      </w:r>
      <w:r w:rsidRPr="00401367" w:rsidR="00B8133B">
        <w:t xml:space="preserve"> </w:t>
      </w:r>
      <w:r w:rsidRPr="00401367" w:rsidR="008B1FE7">
        <w:t>GoToMeeting (or telephone</w:t>
      </w:r>
      <w:r w:rsidRPr="00401367" w:rsidR="00B8133B">
        <w:t xml:space="preserve"> only</w:t>
      </w:r>
      <w:r w:rsidRPr="00401367" w:rsidR="008B1FE7">
        <w:t xml:space="preserve">, if </w:t>
      </w:r>
      <w:r w:rsidRPr="00401367" w:rsidR="00B8133B">
        <w:t>you prefer</w:t>
      </w:r>
      <w:r w:rsidRPr="00401367" w:rsidR="008B1FE7">
        <w:t>)</w:t>
      </w:r>
      <w:r w:rsidRPr="00401367">
        <w:t>.</w:t>
      </w:r>
      <w:r w:rsidRPr="00401367" w:rsidR="008B1FE7">
        <w:t xml:space="preserve"> </w:t>
      </w:r>
      <w:r w:rsidRPr="00401367" w:rsidR="00D44AD0">
        <w:t xml:space="preserve">Your interview will include you and up to two other participants (there will be one interviewer). </w:t>
      </w:r>
      <w:r w:rsidRPr="00401367" w:rsidR="00B8133B">
        <w:t xml:space="preserve">To thank you and in </w:t>
      </w:r>
      <w:r w:rsidRPr="00401367" w:rsidR="008B1FE7">
        <w:t>appreciation for your time</w:t>
      </w:r>
      <w:r w:rsidRPr="00401367" w:rsidR="00B8133B">
        <w:t xml:space="preserve"> for your participation in this interview</w:t>
      </w:r>
      <w:r w:rsidRPr="00401367" w:rsidR="008B1FE7">
        <w:t>, you will receive $75</w:t>
      </w:r>
      <w:r w:rsidRPr="00401367" w:rsidR="002A7E82">
        <w:t xml:space="preserve"> via an electronic payment</w:t>
      </w:r>
      <w:r w:rsidRPr="00401367" w:rsidR="008B1FE7">
        <w:t>.</w:t>
      </w:r>
      <w:r w:rsidRPr="00401367" w:rsidR="00B2081E">
        <w:t xml:space="preserve"> How would you like us to send you the call-in information?</w:t>
      </w:r>
    </w:p>
    <w:p w:rsidR="00B2081E" w:rsidP="002E6C89" w:rsidRDefault="00B2081E" w14:paraId="5594403B" w14:textId="281A2751">
      <w:pPr>
        <w:spacing w:after="0" w:line="240" w:lineRule="auto"/>
        <w:rPr>
          <w:b/>
          <w:bCs/>
        </w:rPr>
      </w:pPr>
    </w:p>
    <w:p w:rsidR="00B2081E" w:rsidP="002E6C89" w:rsidRDefault="00B2081E" w14:paraId="0E630799" w14:textId="32FC0CAC">
      <w:pPr>
        <w:spacing w:after="0" w:line="240" w:lineRule="auto"/>
        <w:rPr>
          <w:b/>
          <w:bCs/>
        </w:rPr>
      </w:pPr>
      <w:r>
        <w:rPr>
          <w:b/>
          <w:bCs/>
        </w:rPr>
        <w:t>Name: ___________________________________________</w:t>
      </w:r>
    </w:p>
    <w:p w:rsidR="00B2081E" w:rsidP="002E6C89" w:rsidRDefault="00B2081E" w14:paraId="0E2BEC1C" w14:textId="460DB3EE">
      <w:pPr>
        <w:spacing w:after="0" w:line="240" w:lineRule="auto"/>
        <w:rPr>
          <w:b/>
          <w:bCs/>
        </w:rPr>
      </w:pPr>
    </w:p>
    <w:p w:rsidR="00B2081E" w:rsidP="002E6C89" w:rsidRDefault="00B2081E" w14:paraId="16BC8F6D" w14:textId="6C878199">
      <w:pPr>
        <w:spacing w:after="0" w:line="240" w:lineRule="auto"/>
        <w:rPr>
          <w:b/>
          <w:bCs/>
        </w:rPr>
      </w:pPr>
      <w:r>
        <w:rPr>
          <w:b/>
          <w:bCs/>
        </w:rPr>
        <w:t>Telephone number: ________________________________</w:t>
      </w:r>
    </w:p>
    <w:p w:rsidR="00B2081E" w:rsidP="002E6C89" w:rsidRDefault="00B2081E" w14:paraId="4778AC1B" w14:textId="7B6F7533">
      <w:pPr>
        <w:spacing w:after="0" w:line="240" w:lineRule="auto"/>
        <w:rPr>
          <w:b/>
          <w:bCs/>
        </w:rPr>
      </w:pPr>
    </w:p>
    <w:p w:rsidR="00B2081E" w:rsidP="002E6C89" w:rsidRDefault="00B2081E" w14:paraId="7DF02D38" w14:textId="448AE4FD">
      <w:pPr>
        <w:spacing w:after="0" w:line="240" w:lineRule="auto"/>
        <w:rPr>
          <w:b/>
          <w:bCs/>
        </w:rPr>
      </w:pPr>
      <w:r>
        <w:rPr>
          <w:b/>
          <w:bCs/>
        </w:rPr>
        <w:t>Email: ___________________________________________</w:t>
      </w:r>
    </w:p>
    <w:p w:rsidR="00B2081E" w:rsidP="002E6C89" w:rsidRDefault="00B2081E" w14:paraId="10A827CD" w14:textId="71D10032">
      <w:pPr>
        <w:spacing w:after="0" w:line="240" w:lineRule="auto"/>
        <w:rPr>
          <w:b/>
          <w:bCs/>
        </w:rPr>
      </w:pPr>
    </w:p>
    <w:p w:rsidRPr="00401367" w:rsidR="00B2081E" w:rsidP="002E6C89" w:rsidRDefault="00B2081E" w14:paraId="7A017B5E" w14:textId="5D8E8A0E">
      <w:pPr>
        <w:spacing w:after="0" w:line="240" w:lineRule="auto"/>
      </w:pPr>
      <w:r w:rsidRPr="00401367">
        <w:t>We will call/text you the day before your interview to remind you of your interview date/time. Please call into the interview at least 5 minutes before the start time to make sure no one has any technical issues calling in and that we can start on time.</w:t>
      </w:r>
    </w:p>
    <w:p w:rsidR="008F2A1F" w:rsidP="002E6C89" w:rsidRDefault="008F2A1F" w14:paraId="40531CB8" w14:textId="4F818C52">
      <w:pPr>
        <w:spacing w:after="0" w:line="240" w:lineRule="auto"/>
        <w:rPr>
          <w:b/>
          <w:bCs/>
        </w:rPr>
      </w:pPr>
    </w:p>
    <w:p w:rsidR="008F2A1F" w:rsidP="002E6C89" w:rsidRDefault="008F2A1F" w14:paraId="37F0F896" w14:textId="2B3E7678">
      <w:pPr>
        <w:spacing w:after="0" w:line="240" w:lineRule="auto"/>
        <w:rPr>
          <w:b/>
          <w:bCs/>
        </w:rPr>
      </w:pPr>
      <w:r w:rsidRPr="003A5A37">
        <w:rPr>
          <w:b/>
          <w:bCs/>
        </w:rPr>
        <w:t>SBA is required to obtain approval from OMB before conducting the interview</w:t>
      </w:r>
      <w:r>
        <w:rPr>
          <w:b/>
          <w:bCs/>
        </w:rPr>
        <w:t xml:space="preserve">; </w:t>
      </w:r>
      <w:r w:rsidRPr="003A5A37">
        <w:rPr>
          <w:b/>
          <w:bCs/>
        </w:rPr>
        <w:t xml:space="preserve">approval has been obtained under OMB Approval number </w:t>
      </w:r>
      <w:r w:rsidR="00B8695A">
        <w:rPr>
          <w:b/>
          <w:bCs/>
        </w:rPr>
        <w:t>3245-0398</w:t>
      </w:r>
      <w:r w:rsidRPr="003A5A37">
        <w:rPr>
          <w:b/>
          <w:bCs/>
        </w:rPr>
        <w:t xml:space="preserve">. You may submit comments on the estimated </w:t>
      </w:r>
      <w:r>
        <w:rPr>
          <w:b/>
          <w:bCs/>
        </w:rPr>
        <w:t>45</w:t>
      </w:r>
      <w:r w:rsidRPr="003A5A37">
        <w:rPr>
          <w:b/>
          <w:bCs/>
        </w:rPr>
        <w:t xml:space="preserve"> minutes to participate or other aspects of the interview to Victor Sierra at victor.sierra@sba.gov and SBA Desk Officer, Office of Management and Budget,</w:t>
      </w:r>
      <w:r>
        <w:rPr>
          <w:b/>
          <w:bCs/>
        </w:rPr>
        <w:t xml:space="preserve"> New Executive Office Building, Washington, DC 20503</w:t>
      </w:r>
    </w:p>
    <w:p w:rsidR="00B2081E" w:rsidP="002E6C89" w:rsidRDefault="00B2081E" w14:paraId="4562FDE0" w14:textId="77777777">
      <w:pPr>
        <w:spacing w:after="0" w:line="240" w:lineRule="auto"/>
        <w:rPr>
          <w:b/>
          <w:bCs/>
        </w:rPr>
      </w:pPr>
    </w:p>
    <w:p w:rsidRPr="00C55024" w:rsidR="00B8133B" w:rsidP="002E6C89" w:rsidRDefault="00B8133B" w14:paraId="2CE0B71D" w14:textId="540AAA45">
      <w:pPr>
        <w:spacing w:after="0" w:line="240" w:lineRule="auto"/>
        <w:rPr>
          <w:b/>
          <w:bCs/>
        </w:rPr>
      </w:pPr>
      <w:r w:rsidRPr="00C55024">
        <w:rPr>
          <w:b/>
          <w:bCs/>
        </w:rPr>
        <w:t>[</w:t>
      </w:r>
      <w:r w:rsidRPr="00C55024" w:rsidR="009C765A">
        <w:rPr>
          <w:b/>
          <w:bCs/>
        </w:rPr>
        <w:t>SCHEDULE INTERVIEW AND SEN</w:t>
      </w:r>
      <w:r w:rsidRPr="00C55024" w:rsidR="00B2081E">
        <w:rPr>
          <w:b/>
          <w:bCs/>
        </w:rPr>
        <w:t>D</w:t>
      </w:r>
      <w:r w:rsidRPr="00C55024" w:rsidR="009C765A">
        <w:rPr>
          <w:b/>
          <w:bCs/>
        </w:rPr>
        <w:t xml:space="preserve"> INTERVIEW PARTICIPANTS </w:t>
      </w:r>
      <w:r w:rsidRPr="00C55024" w:rsidR="00B2081E">
        <w:rPr>
          <w:b/>
          <w:bCs/>
        </w:rPr>
        <w:t xml:space="preserve">THEIR </w:t>
      </w:r>
      <w:r w:rsidRPr="00C55024" w:rsidR="009C765A">
        <w:rPr>
          <w:b/>
          <w:bCs/>
        </w:rPr>
        <w:t>CALL-IN INFORMATION</w:t>
      </w:r>
      <w:r w:rsidRPr="00C55024">
        <w:rPr>
          <w:b/>
          <w:bCs/>
        </w:rPr>
        <w:t>.]</w:t>
      </w:r>
    </w:p>
    <w:p w:rsidRPr="00401367" w:rsidR="00B8133B" w:rsidP="002E6C89" w:rsidRDefault="00B8133B" w14:paraId="26EFD47A" w14:textId="77777777">
      <w:pPr>
        <w:spacing w:after="0" w:line="240" w:lineRule="auto"/>
      </w:pPr>
    </w:p>
    <w:p w:rsidRPr="00401367" w:rsidR="008B1FE7" w:rsidP="002E6C89" w:rsidRDefault="00B8133B" w14:paraId="6445878B" w14:textId="38330364">
      <w:pPr>
        <w:spacing w:after="0" w:line="240" w:lineRule="auto"/>
      </w:pPr>
      <w:r w:rsidRPr="00401367">
        <w:t>[IF NOT ELIGIBLE] We are looking to recruit a wide variety of Spanish-speaking small business owners to help with this study, and we have already recruited enough people with backgrounds similar to yours. Again, thank you for your interest.</w:t>
      </w:r>
    </w:p>
    <w:p w:rsidRPr="008B1FE7" w:rsidR="008B1FE7" w:rsidP="002E6C89" w:rsidRDefault="008B1FE7" w14:paraId="4A41BCC0" w14:textId="77777777">
      <w:pPr>
        <w:spacing w:after="0" w:line="240" w:lineRule="auto"/>
        <w:rPr>
          <w:b/>
          <w:bCs/>
        </w:rPr>
      </w:pPr>
    </w:p>
    <w:p w:rsidR="00F94356" w:rsidP="002E6C89" w:rsidRDefault="00F94356" w14:paraId="54662C86" w14:textId="77777777">
      <w:pPr>
        <w:spacing w:after="0" w:line="240" w:lineRule="auto"/>
      </w:pPr>
    </w:p>
    <w:p w:rsidR="002E6C89" w:rsidRDefault="002E6C89" w14:paraId="671EADF5" w14:textId="0B86F895">
      <w:pPr>
        <w:spacing w:line="259" w:lineRule="auto"/>
        <w:rPr>
          <w:b/>
          <w:sz w:val="32"/>
          <w:szCs w:val="32"/>
        </w:rPr>
      </w:pPr>
    </w:p>
    <w:p w:rsidR="00BA73D2" w:rsidRDefault="00BA73D2" w14:paraId="3B786EE4" w14:textId="1642E803">
      <w:pPr>
        <w:spacing w:line="259" w:lineRule="auto"/>
        <w:rPr>
          <w:b/>
          <w:sz w:val="32"/>
          <w:szCs w:val="32"/>
        </w:rPr>
      </w:pPr>
    </w:p>
    <w:p w:rsidR="00BA73D2" w:rsidRDefault="00BA73D2" w14:paraId="1FCB83FF" w14:textId="77777777">
      <w:pPr>
        <w:spacing w:line="259" w:lineRule="auto"/>
        <w:rPr>
          <w:b/>
          <w:sz w:val="32"/>
          <w:szCs w:val="32"/>
        </w:rPr>
      </w:pPr>
    </w:p>
    <w:sectPr w:rsidR="00BA73D2" w:rsidSect="00B72996">
      <w:headerReference w:type="default" r:id="rId12"/>
      <w:footerReference w:type="defaul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B4492F" w14:textId="77777777" w:rsidR="00D1021E" w:rsidRDefault="00D1021E" w:rsidP="006F2723">
      <w:pPr>
        <w:spacing w:after="0" w:line="240" w:lineRule="auto"/>
      </w:pPr>
      <w:r>
        <w:separator/>
      </w:r>
    </w:p>
  </w:endnote>
  <w:endnote w:type="continuationSeparator" w:id="0">
    <w:p w14:paraId="68DCC866" w14:textId="77777777" w:rsidR="00D1021E" w:rsidRDefault="00D1021E" w:rsidP="006F27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12D431" w14:textId="64F737F0" w:rsidR="00F93E01" w:rsidRPr="00661347" w:rsidRDefault="00F93E01">
    <w:pPr>
      <w:pStyle w:val="Footer"/>
      <w:rPr>
        <w:sz w:val="20"/>
        <w:szCs w:val="20"/>
      </w:rPr>
    </w:pPr>
    <w:r w:rsidRPr="00661347">
      <w:rPr>
        <w:sz w:val="20"/>
        <w:szCs w:val="20"/>
      </w:rPr>
      <w:t xml:space="preserve">SBA–Hispanic Business Owner/Entrepreneur Dyad/Triad Participant Recruitment Screener, </w:t>
    </w:r>
    <w:r w:rsidR="008760DB">
      <w:rPr>
        <w:sz w:val="20"/>
        <w:szCs w:val="20"/>
      </w:rPr>
      <w:t>Ju</w:t>
    </w:r>
    <w:r w:rsidR="00934DFE">
      <w:rPr>
        <w:sz w:val="20"/>
        <w:szCs w:val="20"/>
      </w:rPr>
      <w:t>ly</w:t>
    </w:r>
    <w:r w:rsidR="008760DB">
      <w:rPr>
        <w:sz w:val="20"/>
        <w:szCs w:val="20"/>
      </w:rPr>
      <w:t xml:space="preserve"> </w:t>
    </w:r>
    <w:r w:rsidR="00C55024">
      <w:rPr>
        <w:sz w:val="20"/>
        <w:szCs w:val="20"/>
      </w:rPr>
      <w:t>24</w:t>
    </w:r>
    <w:r w:rsidRPr="00661347">
      <w:rPr>
        <w:sz w:val="20"/>
        <w:szCs w:val="20"/>
      </w:rPr>
      <w:t>,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2C68B9" w14:textId="03303C9A" w:rsidR="00F93E01" w:rsidRPr="00822239" w:rsidRDefault="00F93E01" w:rsidP="00974055">
    <w:pPr>
      <w:pStyle w:val="Footer"/>
      <w:rPr>
        <w:sz w:val="20"/>
        <w:szCs w:val="20"/>
      </w:rPr>
    </w:pPr>
    <w:r w:rsidRPr="00822239">
      <w:rPr>
        <w:sz w:val="20"/>
        <w:szCs w:val="20"/>
      </w:rPr>
      <w:t xml:space="preserve">SBA–Hispanic Business Owner/Entrepreneur Dyad/Triad Participant Recruitment Screener, </w:t>
    </w:r>
    <w:r w:rsidR="00B8695A">
      <w:rPr>
        <w:sz w:val="20"/>
        <w:szCs w:val="20"/>
      </w:rPr>
      <w:t>July 2</w:t>
    </w:r>
    <w:r w:rsidR="00D07B87">
      <w:rPr>
        <w:sz w:val="20"/>
        <w:szCs w:val="20"/>
      </w:rPr>
      <w:t>9</w:t>
    </w:r>
    <w:r w:rsidRPr="00822239">
      <w:rPr>
        <w:sz w:val="20"/>
        <w:szCs w:val="20"/>
      </w:rPr>
      <w:t>, 2020</w:t>
    </w:r>
  </w:p>
  <w:p w14:paraId="642421AA" w14:textId="77777777" w:rsidR="00F93E01" w:rsidRDefault="00F93E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B7AD7A" w14:textId="77777777" w:rsidR="00D1021E" w:rsidRDefault="00D1021E" w:rsidP="006F2723">
      <w:pPr>
        <w:spacing w:after="0" w:line="240" w:lineRule="auto"/>
      </w:pPr>
      <w:r>
        <w:separator/>
      </w:r>
    </w:p>
  </w:footnote>
  <w:footnote w:type="continuationSeparator" w:id="0">
    <w:p w14:paraId="7D18BD24" w14:textId="77777777" w:rsidR="00D1021E" w:rsidRDefault="00D1021E" w:rsidP="006F27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6002284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E706B29" w14:textId="6AAAA220" w:rsidR="00F93E01" w:rsidRDefault="00F93E0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CA1182" w14:textId="77777777" w:rsidR="00F93E01" w:rsidRDefault="00F93E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75CF1"/>
    <w:multiLevelType w:val="hybridMultilevel"/>
    <w:tmpl w:val="C46E2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1295E"/>
    <w:multiLevelType w:val="hybridMultilevel"/>
    <w:tmpl w:val="73A4F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B02A5"/>
    <w:multiLevelType w:val="hybridMultilevel"/>
    <w:tmpl w:val="5C0ED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993595"/>
    <w:multiLevelType w:val="hybridMultilevel"/>
    <w:tmpl w:val="3C9EE2F4"/>
    <w:lvl w:ilvl="0" w:tplc="5EC41C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3F76FC"/>
    <w:multiLevelType w:val="hybridMultilevel"/>
    <w:tmpl w:val="75B06424"/>
    <w:lvl w:ilvl="0" w:tplc="0409000F">
      <w:start w:val="1"/>
      <w:numFmt w:val="decimal"/>
      <w:lvlText w:val="%1."/>
      <w:lvlJc w:val="left"/>
      <w:pPr>
        <w:ind w:left="40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775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5495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6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15" w:hanging="360"/>
      </w:pPr>
      <w:rPr>
        <w:rFonts w:ascii="Wingdings" w:hAnsi="Wingdings" w:hint="default"/>
      </w:rPr>
    </w:lvl>
  </w:abstractNum>
  <w:abstractNum w:abstractNumId="5" w15:restartNumberingAfterBreak="0">
    <w:nsid w:val="0B334581"/>
    <w:multiLevelType w:val="hybridMultilevel"/>
    <w:tmpl w:val="4EEC28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CCA4743"/>
    <w:multiLevelType w:val="hybridMultilevel"/>
    <w:tmpl w:val="7B5AC276"/>
    <w:lvl w:ilvl="0" w:tplc="F0E8B5AE">
      <w:start w:val="1"/>
      <w:numFmt w:val="decimal"/>
      <w:lvlText w:val="%1."/>
      <w:lvlJc w:val="left"/>
      <w:pPr>
        <w:ind w:left="1080" w:hanging="72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7869E6"/>
    <w:multiLevelType w:val="hybridMultilevel"/>
    <w:tmpl w:val="1AA4613C"/>
    <w:lvl w:ilvl="0" w:tplc="ECDA1222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045C0"/>
    <w:multiLevelType w:val="hybridMultilevel"/>
    <w:tmpl w:val="AD40EFF0"/>
    <w:lvl w:ilvl="0" w:tplc="7FCC2362">
      <w:start w:val="1"/>
      <w:numFmt w:val="lowerLetter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4369F0"/>
    <w:multiLevelType w:val="hybridMultilevel"/>
    <w:tmpl w:val="B40805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5E5D12"/>
    <w:multiLevelType w:val="hybridMultilevel"/>
    <w:tmpl w:val="817E25D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9D11A47"/>
    <w:multiLevelType w:val="hybridMultilevel"/>
    <w:tmpl w:val="BB5EA8D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C272E92"/>
    <w:multiLevelType w:val="hybridMultilevel"/>
    <w:tmpl w:val="94C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1557B4"/>
    <w:multiLevelType w:val="hybridMultilevel"/>
    <w:tmpl w:val="B1300FB0"/>
    <w:lvl w:ilvl="0" w:tplc="F0E8B5AE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F511F2"/>
    <w:multiLevelType w:val="hybridMultilevel"/>
    <w:tmpl w:val="61A8DDEC"/>
    <w:lvl w:ilvl="0" w:tplc="F0E8B5AE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484A9EDE">
      <w:start w:val="1"/>
      <w:numFmt w:val="lowerLetter"/>
      <w:lvlText w:val="%6."/>
      <w:lvlJc w:val="right"/>
      <w:pPr>
        <w:ind w:left="4320" w:hanging="180"/>
      </w:pPr>
      <w:rPr>
        <w:rFonts w:asciiTheme="minorHAnsi" w:eastAsiaTheme="minorEastAsia" w:hAnsiTheme="minorHAnsi" w:cstheme="minorBidi"/>
      </w:r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F40593"/>
    <w:multiLevelType w:val="hybridMultilevel"/>
    <w:tmpl w:val="EBF0FE5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4A33B22"/>
    <w:multiLevelType w:val="hybridMultilevel"/>
    <w:tmpl w:val="B37043D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6A427D7"/>
    <w:multiLevelType w:val="hybridMultilevel"/>
    <w:tmpl w:val="405EB2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F523E1"/>
    <w:multiLevelType w:val="hybridMultilevel"/>
    <w:tmpl w:val="77C0647C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B">
      <w:start w:val="1"/>
      <w:numFmt w:val="lowerRoman"/>
      <w:lvlText w:val="%2."/>
      <w:lvlJc w:val="righ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2EC27AAA"/>
    <w:multiLevelType w:val="hybridMultilevel"/>
    <w:tmpl w:val="4F0E403C"/>
    <w:lvl w:ilvl="0" w:tplc="B878534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531B13"/>
    <w:multiLevelType w:val="hybridMultilevel"/>
    <w:tmpl w:val="D89EA6C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0950031"/>
    <w:multiLevelType w:val="hybridMultilevel"/>
    <w:tmpl w:val="CFC07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DB5E15"/>
    <w:multiLevelType w:val="hybridMultilevel"/>
    <w:tmpl w:val="4AB09814"/>
    <w:lvl w:ilvl="0" w:tplc="F0E8B5AE">
      <w:start w:val="1"/>
      <w:numFmt w:val="decimal"/>
      <w:lvlText w:val="%1."/>
      <w:lvlJc w:val="left"/>
      <w:pPr>
        <w:ind w:left="1080" w:hanging="72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AC374E"/>
    <w:multiLevelType w:val="hybridMultilevel"/>
    <w:tmpl w:val="DB6AF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8C6F78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587561"/>
    <w:multiLevelType w:val="multilevel"/>
    <w:tmpl w:val="D35E4CE4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3E47713E"/>
    <w:multiLevelType w:val="hybridMultilevel"/>
    <w:tmpl w:val="5CF46CA8"/>
    <w:lvl w:ilvl="0" w:tplc="0409001B">
      <w:start w:val="1"/>
      <w:numFmt w:val="lowerRoman"/>
      <w:lvlText w:val="%1."/>
      <w:lvlJc w:val="right"/>
      <w:pPr>
        <w:ind w:left="40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775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5495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6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15" w:hanging="360"/>
      </w:pPr>
      <w:rPr>
        <w:rFonts w:ascii="Wingdings" w:hAnsi="Wingdings" w:hint="default"/>
      </w:rPr>
    </w:lvl>
  </w:abstractNum>
  <w:abstractNum w:abstractNumId="26" w15:restartNumberingAfterBreak="0">
    <w:nsid w:val="445A04DD"/>
    <w:multiLevelType w:val="hybridMultilevel"/>
    <w:tmpl w:val="751A072A"/>
    <w:lvl w:ilvl="0" w:tplc="F0E8B5AE">
      <w:start w:val="1"/>
      <w:numFmt w:val="decimal"/>
      <w:lvlText w:val="%1."/>
      <w:lvlJc w:val="left"/>
      <w:pPr>
        <w:ind w:left="1080" w:hanging="72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E4203D"/>
    <w:multiLevelType w:val="hybridMultilevel"/>
    <w:tmpl w:val="F6DE630E"/>
    <w:lvl w:ilvl="0" w:tplc="9482ED5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8F355C3"/>
    <w:multiLevelType w:val="hybridMultilevel"/>
    <w:tmpl w:val="A07C664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324E70"/>
    <w:multiLevelType w:val="hybridMultilevel"/>
    <w:tmpl w:val="D35E4CE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5C782BDF"/>
    <w:multiLevelType w:val="hybridMultilevel"/>
    <w:tmpl w:val="FEB4D60E"/>
    <w:lvl w:ilvl="0" w:tplc="BD227794">
      <w:start w:val="1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7B7D7D"/>
    <w:multiLevelType w:val="hybridMultilevel"/>
    <w:tmpl w:val="EB76D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A4162F"/>
    <w:multiLevelType w:val="hybridMultilevel"/>
    <w:tmpl w:val="6CA443BA"/>
    <w:lvl w:ilvl="0" w:tplc="F0E8B5AE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4D02DC"/>
    <w:multiLevelType w:val="hybridMultilevel"/>
    <w:tmpl w:val="C3B69C9A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67316B3"/>
    <w:multiLevelType w:val="hybridMultilevel"/>
    <w:tmpl w:val="2F6C9488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B">
      <w:start w:val="1"/>
      <w:numFmt w:val="lowerRoman"/>
      <w:lvlText w:val="%2."/>
      <w:lvlJc w:val="righ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673823D5"/>
    <w:multiLevelType w:val="hybridMultilevel"/>
    <w:tmpl w:val="C5DC20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0E1D9F"/>
    <w:multiLevelType w:val="hybridMultilevel"/>
    <w:tmpl w:val="36BA02C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CC72DF"/>
    <w:multiLevelType w:val="multilevel"/>
    <w:tmpl w:val="047428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963A88"/>
    <w:multiLevelType w:val="hybridMultilevel"/>
    <w:tmpl w:val="83782A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615F9E"/>
    <w:multiLevelType w:val="hybridMultilevel"/>
    <w:tmpl w:val="4D228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C8DE8C52">
      <w:start w:val="13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417D24"/>
    <w:multiLevelType w:val="hybridMultilevel"/>
    <w:tmpl w:val="EEA0113C"/>
    <w:lvl w:ilvl="0" w:tplc="9796D4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93C5206"/>
    <w:multiLevelType w:val="hybridMultilevel"/>
    <w:tmpl w:val="DE86385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535F4D"/>
    <w:multiLevelType w:val="hybridMultilevel"/>
    <w:tmpl w:val="B2EA6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</w:num>
  <w:num w:numId="15">
    <w:abstractNumId w:val="7"/>
  </w:num>
  <w:num w:numId="16">
    <w:abstractNumId w:val="11"/>
  </w:num>
  <w:num w:numId="17">
    <w:abstractNumId w:val="14"/>
  </w:num>
  <w:num w:numId="18">
    <w:abstractNumId w:val="22"/>
  </w:num>
  <w:num w:numId="19">
    <w:abstractNumId w:val="0"/>
  </w:num>
  <w:num w:numId="20">
    <w:abstractNumId w:val="42"/>
  </w:num>
  <w:num w:numId="21">
    <w:abstractNumId w:val="4"/>
  </w:num>
  <w:num w:numId="22">
    <w:abstractNumId w:val="26"/>
  </w:num>
  <w:num w:numId="23">
    <w:abstractNumId w:val="6"/>
  </w:num>
  <w:num w:numId="24">
    <w:abstractNumId w:val="29"/>
  </w:num>
  <w:num w:numId="25">
    <w:abstractNumId w:val="10"/>
  </w:num>
  <w:num w:numId="26">
    <w:abstractNumId w:val="5"/>
  </w:num>
  <w:num w:numId="27">
    <w:abstractNumId w:val="24"/>
  </w:num>
  <w:num w:numId="28">
    <w:abstractNumId w:val="33"/>
  </w:num>
  <w:num w:numId="29">
    <w:abstractNumId w:val="12"/>
  </w:num>
  <w:num w:numId="30">
    <w:abstractNumId w:val="13"/>
  </w:num>
  <w:num w:numId="31">
    <w:abstractNumId w:val="31"/>
  </w:num>
  <w:num w:numId="32">
    <w:abstractNumId w:val="1"/>
  </w:num>
  <w:num w:numId="33">
    <w:abstractNumId w:val="25"/>
  </w:num>
  <w:num w:numId="34">
    <w:abstractNumId w:val="32"/>
  </w:num>
  <w:num w:numId="35">
    <w:abstractNumId w:val="9"/>
  </w:num>
  <w:num w:numId="36">
    <w:abstractNumId w:val="41"/>
  </w:num>
  <w:num w:numId="37">
    <w:abstractNumId w:val="38"/>
  </w:num>
  <w:num w:numId="38">
    <w:abstractNumId w:val="36"/>
  </w:num>
  <w:num w:numId="39">
    <w:abstractNumId w:val="16"/>
  </w:num>
  <w:num w:numId="40">
    <w:abstractNumId w:val="2"/>
  </w:num>
  <w:num w:numId="41">
    <w:abstractNumId w:val="40"/>
  </w:num>
  <w:num w:numId="42">
    <w:abstractNumId w:val="39"/>
  </w:num>
  <w:num w:numId="43">
    <w:abstractNumId w:val="27"/>
  </w:num>
  <w:num w:numId="44">
    <w:abstractNumId w:val="3"/>
  </w:num>
  <w:num w:numId="45">
    <w:abstractNumId w:val="19"/>
  </w:num>
  <w:num w:numId="46">
    <w:abstractNumId w:val="37"/>
  </w:num>
  <w:num w:numId="4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0MDEyMbYwNjU3MrZU0lEKTi0uzszPAykwrgUApkkgpiwAAAA="/>
  </w:docVars>
  <w:rsids>
    <w:rsidRoot w:val="00D83B05"/>
    <w:rsid w:val="00001A16"/>
    <w:rsid w:val="00002F60"/>
    <w:rsid w:val="00003AD9"/>
    <w:rsid w:val="00004505"/>
    <w:rsid w:val="00004A15"/>
    <w:rsid w:val="00007887"/>
    <w:rsid w:val="00011213"/>
    <w:rsid w:val="00011DDC"/>
    <w:rsid w:val="0001305A"/>
    <w:rsid w:val="000134F1"/>
    <w:rsid w:val="00017C71"/>
    <w:rsid w:val="00017D1E"/>
    <w:rsid w:val="0002488B"/>
    <w:rsid w:val="00031C48"/>
    <w:rsid w:val="00032567"/>
    <w:rsid w:val="0003601C"/>
    <w:rsid w:val="00041335"/>
    <w:rsid w:val="00042194"/>
    <w:rsid w:val="000448AB"/>
    <w:rsid w:val="00051EB1"/>
    <w:rsid w:val="0005310A"/>
    <w:rsid w:val="00056612"/>
    <w:rsid w:val="00056D4C"/>
    <w:rsid w:val="00057BFC"/>
    <w:rsid w:val="000713D8"/>
    <w:rsid w:val="00071FA7"/>
    <w:rsid w:val="000730DE"/>
    <w:rsid w:val="0007352E"/>
    <w:rsid w:val="00073F47"/>
    <w:rsid w:val="0007408F"/>
    <w:rsid w:val="00076B13"/>
    <w:rsid w:val="00077D28"/>
    <w:rsid w:val="00077FA9"/>
    <w:rsid w:val="00080C97"/>
    <w:rsid w:val="000827E0"/>
    <w:rsid w:val="00084423"/>
    <w:rsid w:val="000846A2"/>
    <w:rsid w:val="00084705"/>
    <w:rsid w:val="000901FA"/>
    <w:rsid w:val="0009046B"/>
    <w:rsid w:val="0009135D"/>
    <w:rsid w:val="00092730"/>
    <w:rsid w:val="00092FF3"/>
    <w:rsid w:val="00094D16"/>
    <w:rsid w:val="000964BE"/>
    <w:rsid w:val="000B0B3D"/>
    <w:rsid w:val="000B0DE7"/>
    <w:rsid w:val="000B2852"/>
    <w:rsid w:val="000B51CE"/>
    <w:rsid w:val="000C483B"/>
    <w:rsid w:val="000C5AB9"/>
    <w:rsid w:val="000C6634"/>
    <w:rsid w:val="000C6E5F"/>
    <w:rsid w:val="000D4E04"/>
    <w:rsid w:val="000D7170"/>
    <w:rsid w:val="000D7D21"/>
    <w:rsid w:val="000E6DC2"/>
    <w:rsid w:val="000F1792"/>
    <w:rsid w:val="000F1927"/>
    <w:rsid w:val="000F36A4"/>
    <w:rsid w:val="00100ACC"/>
    <w:rsid w:val="00103BA1"/>
    <w:rsid w:val="001042AB"/>
    <w:rsid w:val="00105AAE"/>
    <w:rsid w:val="00122504"/>
    <w:rsid w:val="0013094E"/>
    <w:rsid w:val="00130DBE"/>
    <w:rsid w:val="0013123E"/>
    <w:rsid w:val="0013159D"/>
    <w:rsid w:val="00133EE9"/>
    <w:rsid w:val="00140651"/>
    <w:rsid w:val="0014305C"/>
    <w:rsid w:val="001446E2"/>
    <w:rsid w:val="001458F9"/>
    <w:rsid w:val="001507FF"/>
    <w:rsid w:val="00154DE2"/>
    <w:rsid w:val="00156222"/>
    <w:rsid w:val="00161F37"/>
    <w:rsid w:val="00167993"/>
    <w:rsid w:val="001732E9"/>
    <w:rsid w:val="001819F7"/>
    <w:rsid w:val="001858C9"/>
    <w:rsid w:val="001A2F11"/>
    <w:rsid w:val="001A309E"/>
    <w:rsid w:val="001A68E9"/>
    <w:rsid w:val="001B09C3"/>
    <w:rsid w:val="001B25A0"/>
    <w:rsid w:val="001B4DD1"/>
    <w:rsid w:val="001B54D3"/>
    <w:rsid w:val="001C0B80"/>
    <w:rsid w:val="001C4A72"/>
    <w:rsid w:val="001C4EB6"/>
    <w:rsid w:val="001C5152"/>
    <w:rsid w:val="001D3438"/>
    <w:rsid w:val="001D602D"/>
    <w:rsid w:val="001D66EA"/>
    <w:rsid w:val="001E3ED1"/>
    <w:rsid w:val="001E5A42"/>
    <w:rsid w:val="001F01AA"/>
    <w:rsid w:val="001F09F5"/>
    <w:rsid w:val="001F0CA2"/>
    <w:rsid w:val="001F65FB"/>
    <w:rsid w:val="00200B7F"/>
    <w:rsid w:val="00200C3C"/>
    <w:rsid w:val="00205494"/>
    <w:rsid w:val="00207953"/>
    <w:rsid w:val="002120DE"/>
    <w:rsid w:val="00212278"/>
    <w:rsid w:val="00212908"/>
    <w:rsid w:val="0021529B"/>
    <w:rsid w:val="002165CA"/>
    <w:rsid w:val="002166CD"/>
    <w:rsid w:val="0021686C"/>
    <w:rsid w:val="002205BE"/>
    <w:rsid w:val="00220E2F"/>
    <w:rsid w:val="00226BF8"/>
    <w:rsid w:val="002302FD"/>
    <w:rsid w:val="002303F9"/>
    <w:rsid w:val="00234487"/>
    <w:rsid w:val="00234D5C"/>
    <w:rsid w:val="002352C4"/>
    <w:rsid w:val="00235512"/>
    <w:rsid w:val="00237CBA"/>
    <w:rsid w:val="002425E4"/>
    <w:rsid w:val="002468AC"/>
    <w:rsid w:val="00252957"/>
    <w:rsid w:val="00257F50"/>
    <w:rsid w:val="00262B70"/>
    <w:rsid w:val="00264B6D"/>
    <w:rsid w:val="00273636"/>
    <w:rsid w:val="0027411E"/>
    <w:rsid w:val="00277081"/>
    <w:rsid w:val="002865DF"/>
    <w:rsid w:val="00290378"/>
    <w:rsid w:val="00293923"/>
    <w:rsid w:val="002A0E6D"/>
    <w:rsid w:val="002A2487"/>
    <w:rsid w:val="002A323C"/>
    <w:rsid w:val="002A3BAC"/>
    <w:rsid w:val="002A3E51"/>
    <w:rsid w:val="002A7E82"/>
    <w:rsid w:val="002B15BD"/>
    <w:rsid w:val="002B7C00"/>
    <w:rsid w:val="002C7970"/>
    <w:rsid w:val="002D4273"/>
    <w:rsid w:val="002D440F"/>
    <w:rsid w:val="002E016E"/>
    <w:rsid w:val="002E1367"/>
    <w:rsid w:val="002E21B8"/>
    <w:rsid w:val="002E51DA"/>
    <w:rsid w:val="002E6B43"/>
    <w:rsid w:val="002E6C89"/>
    <w:rsid w:val="002F07F5"/>
    <w:rsid w:val="00306084"/>
    <w:rsid w:val="00310201"/>
    <w:rsid w:val="00310D3A"/>
    <w:rsid w:val="00312883"/>
    <w:rsid w:val="00320722"/>
    <w:rsid w:val="00320DBF"/>
    <w:rsid w:val="0032252D"/>
    <w:rsid w:val="00327B81"/>
    <w:rsid w:val="00343989"/>
    <w:rsid w:val="00344653"/>
    <w:rsid w:val="003642A1"/>
    <w:rsid w:val="003656DF"/>
    <w:rsid w:val="0036651C"/>
    <w:rsid w:val="00366FD1"/>
    <w:rsid w:val="00371DAD"/>
    <w:rsid w:val="00374D58"/>
    <w:rsid w:val="0038585D"/>
    <w:rsid w:val="0039001B"/>
    <w:rsid w:val="00396586"/>
    <w:rsid w:val="003A1A46"/>
    <w:rsid w:val="003A5A37"/>
    <w:rsid w:val="003A6ED7"/>
    <w:rsid w:val="003A70E8"/>
    <w:rsid w:val="003B0DA9"/>
    <w:rsid w:val="003B2E57"/>
    <w:rsid w:val="003B4D41"/>
    <w:rsid w:val="003B771C"/>
    <w:rsid w:val="003B7DDF"/>
    <w:rsid w:val="003C2A64"/>
    <w:rsid w:val="003C65F3"/>
    <w:rsid w:val="003D0766"/>
    <w:rsid w:val="003D23F1"/>
    <w:rsid w:val="003E2BCE"/>
    <w:rsid w:val="003E3CD2"/>
    <w:rsid w:val="003E4AAC"/>
    <w:rsid w:val="003E4CAC"/>
    <w:rsid w:val="003E5652"/>
    <w:rsid w:val="003E72DB"/>
    <w:rsid w:val="00401367"/>
    <w:rsid w:val="00401D47"/>
    <w:rsid w:val="004025CE"/>
    <w:rsid w:val="00412052"/>
    <w:rsid w:val="00413A4F"/>
    <w:rsid w:val="00417FBD"/>
    <w:rsid w:val="00420256"/>
    <w:rsid w:val="00420593"/>
    <w:rsid w:val="00421A6D"/>
    <w:rsid w:val="004270D4"/>
    <w:rsid w:val="00435103"/>
    <w:rsid w:val="00440504"/>
    <w:rsid w:val="0044263A"/>
    <w:rsid w:val="004507F8"/>
    <w:rsid w:val="00463FA9"/>
    <w:rsid w:val="004734CA"/>
    <w:rsid w:val="004810EC"/>
    <w:rsid w:val="0049245C"/>
    <w:rsid w:val="0049411E"/>
    <w:rsid w:val="004941F5"/>
    <w:rsid w:val="004A4F4E"/>
    <w:rsid w:val="004A5261"/>
    <w:rsid w:val="004A5569"/>
    <w:rsid w:val="004A7DAC"/>
    <w:rsid w:val="004B6C5A"/>
    <w:rsid w:val="004C041A"/>
    <w:rsid w:val="004C4384"/>
    <w:rsid w:val="004C7EC4"/>
    <w:rsid w:val="004D5179"/>
    <w:rsid w:val="004D6042"/>
    <w:rsid w:val="004F07BE"/>
    <w:rsid w:val="004F4C9C"/>
    <w:rsid w:val="00503CB1"/>
    <w:rsid w:val="00504418"/>
    <w:rsid w:val="00506049"/>
    <w:rsid w:val="00511750"/>
    <w:rsid w:val="00513370"/>
    <w:rsid w:val="00520A80"/>
    <w:rsid w:val="00521473"/>
    <w:rsid w:val="00523581"/>
    <w:rsid w:val="00523737"/>
    <w:rsid w:val="00527A1F"/>
    <w:rsid w:val="00532B7F"/>
    <w:rsid w:val="00533182"/>
    <w:rsid w:val="0053343D"/>
    <w:rsid w:val="00533FB3"/>
    <w:rsid w:val="00543087"/>
    <w:rsid w:val="005536D7"/>
    <w:rsid w:val="00553AFE"/>
    <w:rsid w:val="00553E27"/>
    <w:rsid w:val="00563127"/>
    <w:rsid w:val="00563935"/>
    <w:rsid w:val="00566368"/>
    <w:rsid w:val="00570839"/>
    <w:rsid w:val="005767EF"/>
    <w:rsid w:val="005847CF"/>
    <w:rsid w:val="005847F9"/>
    <w:rsid w:val="00586C7D"/>
    <w:rsid w:val="00597049"/>
    <w:rsid w:val="005A159A"/>
    <w:rsid w:val="005A50C3"/>
    <w:rsid w:val="005A5136"/>
    <w:rsid w:val="005B4246"/>
    <w:rsid w:val="005B4459"/>
    <w:rsid w:val="005B796D"/>
    <w:rsid w:val="005C0583"/>
    <w:rsid w:val="005C1AA7"/>
    <w:rsid w:val="005C3529"/>
    <w:rsid w:val="005C395A"/>
    <w:rsid w:val="005C6112"/>
    <w:rsid w:val="005D40AF"/>
    <w:rsid w:val="005E1852"/>
    <w:rsid w:val="005E1E13"/>
    <w:rsid w:val="005E6AEF"/>
    <w:rsid w:val="005F0440"/>
    <w:rsid w:val="00600938"/>
    <w:rsid w:val="00603598"/>
    <w:rsid w:val="00603815"/>
    <w:rsid w:val="006048BE"/>
    <w:rsid w:val="00606399"/>
    <w:rsid w:val="006064FC"/>
    <w:rsid w:val="006107AC"/>
    <w:rsid w:val="006142A0"/>
    <w:rsid w:val="00626A1C"/>
    <w:rsid w:val="00627E86"/>
    <w:rsid w:val="00633105"/>
    <w:rsid w:val="006367CA"/>
    <w:rsid w:val="006403C9"/>
    <w:rsid w:val="00645C23"/>
    <w:rsid w:val="00645E4C"/>
    <w:rsid w:val="006471DE"/>
    <w:rsid w:val="006507BE"/>
    <w:rsid w:val="00654386"/>
    <w:rsid w:val="006561BF"/>
    <w:rsid w:val="00661347"/>
    <w:rsid w:val="00661A00"/>
    <w:rsid w:val="006652D0"/>
    <w:rsid w:val="006701FF"/>
    <w:rsid w:val="006741DD"/>
    <w:rsid w:val="006743D3"/>
    <w:rsid w:val="00674BD8"/>
    <w:rsid w:val="00676842"/>
    <w:rsid w:val="0067789D"/>
    <w:rsid w:val="00682D4F"/>
    <w:rsid w:val="00684312"/>
    <w:rsid w:val="00691884"/>
    <w:rsid w:val="006A1342"/>
    <w:rsid w:val="006A5FC1"/>
    <w:rsid w:val="006C3494"/>
    <w:rsid w:val="006C5435"/>
    <w:rsid w:val="006C7A49"/>
    <w:rsid w:val="006D7C79"/>
    <w:rsid w:val="006E15F3"/>
    <w:rsid w:val="006E5393"/>
    <w:rsid w:val="006E7671"/>
    <w:rsid w:val="006E77A5"/>
    <w:rsid w:val="006F2196"/>
    <w:rsid w:val="006F2723"/>
    <w:rsid w:val="006F4D04"/>
    <w:rsid w:val="006F752C"/>
    <w:rsid w:val="00713E1A"/>
    <w:rsid w:val="00714BCB"/>
    <w:rsid w:val="0072094A"/>
    <w:rsid w:val="00731849"/>
    <w:rsid w:val="0073190C"/>
    <w:rsid w:val="00750F55"/>
    <w:rsid w:val="0076002F"/>
    <w:rsid w:val="00765702"/>
    <w:rsid w:val="00771C76"/>
    <w:rsid w:val="007726F1"/>
    <w:rsid w:val="007762CC"/>
    <w:rsid w:val="007860AE"/>
    <w:rsid w:val="00794C2D"/>
    <w:rsid w:val="00795765"/>
    <w:rsid w:val="007A014E"/>
    <w:rsid w:val="007A2FD5"/>
    <w:rsid w:val="007A5C07"/>
    <w:rsid w:val="007B49B6"/>
    <w:rsid w:val="007C0B02"/>
    <w:rsid w:val="007C6E2A"/>
    <w:rsid w:val="007D09C9"/>
    <w:rsid w:val="007D5C77"/>
    <w:rsid w:val="007E1BDC"/>
    <w:rsid w:val="007E1C48"/>
    <w:rsid w:val="007E2487"/>
    <w:rsid w:val="007E36CE"/>
    <w:rsid w:val="007E3CC7"/>
    <w:rsid w:val="007E7144"/>
    <w:rsid w:val="007E75FE"/>
    <w:rsid w:val="007F03D3"/>
    <w:rsid w:val="007F6956"/>
    <w:rsid w:val="008048F2"/>
    <w:rsid w:val="00807A8C"/>
    <w:rsid w:val="00815DBC"/>
    <w:rsid w:val="00820ACC"/>
    <w:rsid w:val="00824B61"/>
    <w:rsid w:val="00832A4D"/>
    <w:rsid w:val="00841836"/>
    <w:rsid w:val="008436A0"/>
    <w:rsid w:val="00844071"/>
    <w:rsid w:val="00844765"/>
    <w:rsid w:val="00852A63"/>
    <w:rsid w:val="00854A1C"/>
    <w:rsid w:val="008562D6"/>
    <w:rsid w:val="0085647A"/>
    <w:rsid w:val="0086222E"/>
    <w:rsid w:val="008641DC"/>
    <w:rsid w:val="00865DE8"/>
    <w:rsid w:val="008760DB"/>
    <w:rsid w:val="00880D0C"/>
    <w:rsid w:val="00883EEC"/>
    <w:rsid w:val="008864D0"/>
    <w:rsid w:val="00887417"/>
    <w:rsid w:val="00887EFA"/>
    <w:rsid w:val="00890E44"/>
    <w:rsid w:val="00892299"/>
    <w:rsid w:val="008935A9"/>
    <w:rsid w:val="0089401A"/>
    <w:rsid w:val="008947AB"/>
    <w:rsid w:val="008A0409"/>
    <w:rsid w:val="008A23E6"/>
    <w:rsid w:val="008A29DA"/>
    <w:rsid w:val="008A3968"/>
    <w:rsid w:val="008A742A"/>
    <w:rsid w:val="008B0C49"/>
    <w:rsid w:val="008B1FE7"/>
    <w:rsid w:val="008B246F"/>
    <w:rsid w:val="008B2C01"/>
    <w:rsid w:val="008B2E02"/>
    <w:rsid w:val="008B4830"/>
    <w:rsid w:val="008D42CD"/>
    <w:rsid w:val="008D4C36"/>
    <w:rsid w:val="008D7E53"/>
    <w:rsid w:val="008E22A1"/>
    <w:rsid w:val="008E4195"/>
    <w:rsid w:val="008E6A13"/>
    <w:rsid w:val="008F2A1F"/>
    <w:rsid w:val="008F3AF4"/>
    <w:rsid w:val="008F3DC0"/>
    <w:rsid w:val="008F72FF"/>
    <w:rsid w:val="00902CEA"/>
    <w:rsid w:val="00903D98"/>
    <w:rsid w:val="00903EBD"/>
    <w:rsid w:val="00914415"/>
    <w:rsid w:val="009235AB"/>
    <w:rsid w:val="00930A04"/>
    <w:rsid w:val="00932976"/>
    <w:rsid w:val="00934DFE"/>
    <w:rsid w:val="0093711C"/>
    <w:rsid w:val="00943969"/>
    <w:rsid w:val="00951913"/>
    <w:rsid w:val="00963574"/>
    <w:rsid w:val="009635B4"/>
    <w:rsid w:val="009641C6"/>
    <w:rsid w:val="009704FF"/>
    <w:rsid w:val="00970EF6"/>
    <w:rsid w:val="00972390"/>
    <w:rsid w:val="00974055"/>
    <w:rsid w:val="00976C8A"/>
    <w:rsid w:val="00981444"/>
    <w:rsid w:val="00981FA4"/>
    <w:rsid w:val="00982AE5"/>
    <w:rsid w:val="009849C6"/>
    <w:rsid w:val="00991A9B"/>
    <w:rsid w:val="009931B8"/>
    <w:rsid w:val="009948F3"/>
    <w:rsid w:val="00996376"/>
    <w:rsid w:val="009A33EC"/>
    <w:rsid w:val="009A3FC3"/>
    <w:rsid w:val="009A5E8D"/>
    <w:rsid w:val="009A635F"/>
    <w:rsid w:val="009B0BD2"/>
    <w:rsid w:val="009B1FCB"/>
    <w:rsid w:val="009B2037"/>
    <w:rsid w:val="009B2768"/>
    <w:rsid w:val="009B3A23"/>
    <w:rsid w:val="009B5623"/>
    <w:rsid w:val="009C311D"/>
    <w:rsid w:val="009C765A"/>
    <w:rsid w:val="009D0281"/>
    <w:rsid w:val="009D0B9E"/>
    <w:rsid w:val="009D2B15"/>
    <w:rsid w:val="009D5A5E"/>
    <w:rsid w:val="009D7DE7"/>
    <w:rsid w:val="009E30EA"/>
    <w:rsid w:val="009E6681"/>
    <w:rsid w:val="009E6A9E"/>
    <w:rsid w:val="009F081F"/>
    <w:rsid w:val="009F20AC"/>
    <w:rsid w:val="009F7553"/>
    <w:rsid w:val="00A00B1F"/>
    <w:rsid w:val="00A0168F"/>
    <w:rsid w:val="00A01B3A"/>
    <w:rsid w:val="00A023DC"/>
    <w:rsid w:val="00A0406D"/>
    <w:rsid w:val="00A158BE"/>
    <w:rsid w:val="00A17398"/>
    <w:rsid w:val="00A22EE2"/>
    <w:rsid w:val="00A23201"/>
    <w:rsid w:val="00A253AA"/>
    <w:rsid w:val="00A32118"/>
    <w:rsid w:val="00A36F04"/>
    <w:rsid w:val="00A419D9"/>
    <w:rsid w:val="00A46100"/>
    <w:rsid w:val="00A47558"/>
    <w:rsid w:val="00A47629"/>
    <w:rsid w:val="00A505FD"/>
    <w:rsid w:val="00A50681"/>
    <w:rsid w:val="00A53835"/>
    <w:rsid w:val="00A539EA"/>
    <w:rsid w:val="00A55973"/>
    <w:rsid w:val="00A60FBF"/>
    <w:rsid w:val="00A6219E"/>
    <w:rsid w:val="00A63EF7"/>
    <w:rsid w:val="00A65193"/>
    <w:rsid w:val="00A70210"/>
    <w:rsid w:val="00A807DC"/>
    <w:rsid w:val="00A84FB8"/>
    <w:rsid w:val="00A8517B"/>
    <w:rsid w:val="00A91A27"/>
    <w:rsid w:val="00A93779"/>
    <w:rsid w:val="00A979A3"/>
    <w:rsid w:val="00A97BC7"/>
    <w:rsid w:val="00AA21B4"/>
    <w:rsid w:val="00AA451C"/>
    <w:rsid w:val="00AA4B38"/>
    <w:rsid w:val="00AB1819"/>
    <w:rsid w:val="00AC22AD"/>
    <w:rsid w:val="00AC2AD9"/>
    <w:rsid w:val="00AE1503"/>
    <w:rsid w:val="00AE400A"/>
    <w:rsid w:val="00AE404C"/>
    <w:rsid w:val="00AF0DB7"/>
    <w:rsid w:val="00AF0E5C"/>
    <w:rsid w:val="00AF26B6"/>
    <w:rsid w:val="00AF2A96"/>
    <w:rsid w:val="00AF68A4"/>
    <w:rsid w:val="00B013CD"/>
    <w:rsid w:val="00B01986"/>
    <w:rsid w:val="00B02BC1"/>
    <w:rsid w:val="00B04F55"/>
    <w:rsid w:val="00B063FA"/>
    <w:rsid w:val="00B117C6"/>
    <w:rsid w:val="00B2081E"/>
    <w:rsid w:val="00B343BE"/>
    <w:rsid w:val="00B36153"/>
    <w:rsid w:val="00B37A97"/>
    <w:rsid w:val="00B46E4F"/>
    <w:rsid w:val="00B524A0"/>
    <w:rsid w:val="00B623DD"/>
    <w:rsid w:val="00B66019"/>
    <w:rsid w:val="00B66787"/>
    <w:rsid w:val="00B70EB1"/>
    <w:rsid w:val="00B72996"/>
    <w:rsid w:val="00B72A2A"/>
    <w:rsid w:val="00B8133B"/>
    <w:rsid w:val="00B854E1"/>
    <w:rsid w:val="00B85A9C"/>
    <w:rsid w:val="00B8695A"/>
    <w:rsid w:val="00B92AD7"/>
    <w:rsid w:val="00B97707"/>
    <w:rsid w:val="00BA20F9"/>
    <w:rsid w:val="00BA29E7"/>
    <w:rsid w:val="00BA32BA"/>
    <w:rsid w:val="00BA5789"/>
    <w:rsid w:val="00BA6351"/>
    <w:rsid w:val="00BA73D2"/>
    <w:rsid w:val="00BC1893"/>
    <w:rsid w:val="00BC44C7"/>
    <w:rsid w:val="00BC65B9"/>
    <w:rsid w:val="00BD174E"/>
    <w:rsid w:val="00BE3763"/>
    <w:rsid w:val="00BE7512"/>
    <w:rsid w:val="00BF38FD"/>
    <w:rsid w:val="00C06C04"/>
    <w:rsid w:val="00C07C93"/>
    <w:rsid w:val="00C230D7"/>
    <w:rsid w:val="00C24244"/>
    <w:rsid w:val="00C25D2C"/>
    <w:rsid w:val="00C2732D"/>
    <w:rsid w:val="00C3048F"/>
    <w:rsid w:val="00C5294A"/>
    <w:rsid w:val="00C52F21"/>
    <w:rsid w:val="00C5354C"/>
    <w:rsid w:val="00C54421"/>
    <w:rsid w:val="00C55024"/>
    <w:rsid w:val="00C57A58"/>
    <w:rsid w:val="00C62B92"/>
    <w:rsid w:val="00C6381E"/>
    <w:rsid w:val="00C645D5"/>
    <w:rsid w:val="00C67360"/>
    <w:rsid w:val="00C70E7F"/>
    <w:rsid w:val="00C81381"/>
    <w:rsid w:val="00C81C22"/>
    <w:rsid w:val="00C87E00"/>
    <w:rsid w:val="00C9267C"/>
    <w:rsid w:val="00C95E29"/>
    <w:rsid w:val="00CA0D8D"/>
    <w:rsid w:val="00CA1576"/>
    <w:rsid w:val="00CA41EF"/>
    <w:rsid w:val="00CB0CE5"/>
    <w:rsid w:val="00CB22E0"/>
    <w:rsid w:val="00CB3892"/>
    <w:rsid w:val="00CB428F"/>
    <w:rsid w:val="00CC0FCD"/>
    <w:rsid w:val="00CC1387"/>
    <w:rsid w:val="00CC1395"/>
    <w:rsid w:val="00CC36B2"/>
    <w:rsid w:val="00CD20C8"/>
    <w:rsid w:val="00CE37C0"/>
    <w:rsid w:val="00CF0E99"/>
    <w:rsid w:val="00CF15FE"/>
    <w:rsid w:val="00CF7054"/>
    <w:rsid w:val="00CF72AD"/>
    <w:rsid w:val="00D06596"/>
    <w:rsid w:val="00D066D0"/>
    <w:rsid w:val="00D07B87"/>
    <w:rsid w:val="00D1021E"/>
    <w:rsid w:val="00D14B93"/>
    <w:rsid w:val="00D228C4"/>
    <w:rsid w:val="00D2573D"/>
    <w:rsid w:val="00D25E82"/>
    <w:rsid w:val="00D30D68"/>
    <w:rsid w:val="00D32998"/>
    <w:rsid w:val="00D337D9"/>
    <w:rsid w:val="00D34262"/>
    <w:rsid w:val="00D41D47"/>
    <w:rsid w:val="00D41D83"/>
    <w:rsid w:val="00D44AD0"/>
    <w:rsid w:val="00D4554F"/>
    <w:rsid w:val="00D46DBF"/>
    <w:rsid w:val="00D53411"/>
    <w:rsid w:val="00D55B13"/>
    <w:rsid w:val="00D615C8"/>
    <w:rsid w:val="00D63446"/>
    <w:rsid w:val="00D6394A"/>
    <w:rsid w:val="00D64BBE"/>
    <w:rsid w:val="00D65E02"/>
    <w:rsid w:val="00D6604D"/>
    <w:rsid w:val="00D67AD3"/>
    <w:rsid w:val="00D71596"/>
    <w:rsid w:val="00D730AE"/>
    <w:rsid w:val="00D73131"/>
    <w:rsid w:val="00D82474"/>
    <w:rsid w:val="00D82A9E"/>
    <w:rsid w:val="00D83B05"/>
    <w:rsid w:val="00D94272"/>
    <w:rsid w:val="00D94E6B"/>
    <w:rsid w:val="00D951BD"/>
    <w:rsid w:val="00D978CF"/>
    <w:rsid w:val="00DA1DB3"/>
    <w:rsid w:val="00DB04AE"/>
    <w:rsid w:val="00DB1DC3"/>
    <w:rsid w:val="00DB5358"/>
    <w:rsid w:val="00DB5CA8"/>
    <w:rsid w:val="00DB5FBB"/>
    <w:rsid w:val="00DC3A4F"/>
    <w:rsid w:val="00DC3AAA"/>
    <w:rsid w:val="00DC5E8E"/>
    <w:rsid w:val="00DC7D6E"/>
    <w:rsid w:val="00DD4741"/>
    <w:rsid w:val="00DD662B"/>
    <w:rsid w:val="00DF25C1"/>
    <w:rsid w:val="00DF3455"/>
    <w:rsid w:val="00E05113"/>
    <w:rsid w:val="00E0534F"/>
    <w:rsid w:val="00E1165A"/>
    <w:rsid w:val="00E16C93"/>
    <w:rsid w:val="00E25B14"/>
    <w:rsid w:val="00E30368"/>
    <w:rsid w:val="00E30CE3"/>
    <w:rsid w:val="00E31CE3"/>
    <w:rsid w:val="00E3244A"/>
    <w:rsid w:val="00E3300D"/>
    <w:rsid w:val="00E33B45"/>
    <w:rsid w:val="00E33EE9"/>
    <w:rsid w:val="00E34E8F"/>
    <w:rsid w:val="00E37278"/>
    <w:rsid w:val="00E402DD"/>
    <w:rsid w:val="00E421C2"/>
    <w:rsid w:val="00E432CC"/>
    <w:rsid w:val="00E45DCA"/>
    <w:rsid w:val="00E50609"/>
    <w:rsid w:val="00E516F0"/>
    <w:rsid w:val="00E54131"/>
    <w:rsid w:val="00E56C7A"/>
    <w:rsid w:val="00E578F3"/>
    <w:rsid w:val="00E66958"/>
    <w:rsid w:val="00E67686"/>
    <w:rsid w:val="00E77169"/>
    <w:rsid w:val="00E77E6F"/>
    <w:rsid w:val="00E8023E"/>
    <w:rsid w:val="00E80712"/>
    <w:rsid w:val="00E810F8"/>
    <w:rsid w:val="00E83E1C"/>
    <w:rsid w:val="00E84815"/>
    <w:rsid w:val="00E84B9E"/>
    <w:rsid w:val="00E84BEF"/>
    <w:rsid w:val="00E86D62"/>
    <w:rsid w:val="00E87C37"/>
    <w:rsid w:val="00E87EED"/>
    <w:rsid w:val="00E95D88"/>
    <w:rsid w:val="00E96D73"/>
    <w:rsid w:val="00EB0D38"/>
    <w:rsid w:val="00ED0350"/>
    <w:rsid w:val="00ED08AC"/>
    <w:rsid w:val="00ED66E8"/>
    <w:rsid w:val="00ED7202"/>
    <w:rsid w:val="00EE612A"/>
    <w:rsid w:val="00EF5B2A"/>
    <w:rsid w:val="00F05EF8"/>
    <w:rsid w:val="00F147C4"/>
    <w:rsid w:val="00F15BEF"/>
    <w:rsid w:val="00F1659A"/>
    <w:rsid w:val="00F16F96"/>
    <w:rsid w:val="00F22F0D"/>
    <w:rsid w:val="00F2468F"/>
    <w:rsid w:val="00F279E2"/>
    <w:rsid w:val="00F31F3B"/>
    <w:rsid w:val="00F36119"/>
    <w:rsid w:val="00F454AC"/>
    <w:rsid w:val="00F547A8"/>
    <w:rsid w:val="00F56FBC"/>
    <w:rsid w:val="00F66599"/>
    <w:rsid w:val="00F66E17"/>
    <w:rsid w:val="00F75FA4"/>
    <w:rsid w:val="00F77E78"/>
    <w:rsid w:val="00F84175"/>
    <w:rsid w:val="00F8722E"/>
    <w:rsid w:val="00F92AA2"/>
    <w:rsid w:val="00F92EDA"/>
    <w:rsid w:val="00F93E01"/>
    <w:rsid w:val="00F94356"/>
    <w:rsid w:val="00F946FA"/>
    <w:rsid w:val="00F9498D"/>
    <w:rsid w:val="00F95527"/>
    <w:rsid w:val="00F95BB9"/>
    <w:rsid w:val="00FA1CB3"/>
    <w:rsid w:val="00FA7241"/>
    <w:rsid w:val="00FA77ED"/>
    <w:rsid w:val="00FB09D4"/>
    <w:rsid w:val="00FB0B5B"/>
    <w:rsid w:val="00FB5189"/>
    <w:rsid w:val="00FB5A15"/>
    <w:rsid w:val="00FB6EFF"/>
    <w:rsid w:val="00FB7DAA"/>
    <w:rsid w:val="00FC24E7"/>
    <w:rsid w:val="00FC4412"/>
    <w:rsid w:val="00FC4ED6"/>
    <w:rsid w:val="00FD052C"/>
    <w:rsid w:val="00FD06DD"/>
    <w:rsid w:val="00FD3E6B"/>
    <w:rsid w:val="00FE0F1B"/>
    <w:rsid w:val="00FE4AFD"/>
    <w:rsid w:val="00FF2682"/>
    <w:rsid w:val="00FF2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CD5431"/>
  <w15:chartTrackingRefBased/>
  <w15:docId w15:val="{FB863263-3523-4585-AD84-817FF7DA5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3B05"/>
    <w:pPr>
      <w:spacing w:line="25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D83B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3B05"/>
    <w:rPr>
      <w:rFonts w:eastAsiaTheme="minorEastAsia"/>
      <w:sz w:val="20"/>
      <w:szCs w:val="20"/>
    </w:rPr>
  </w:style>
  <w:style w:type="paragraph" w:styleId="ListParagraph">
    <w:name w:val="List Paragraph"/>
    <w:basedOn w:val="Normal"/>
    <w:uiPriority w:val="34"/>
    <w:qFormat/>
    <w:rsid w:val="00D83B0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83B0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3B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B05"/>
    <w:rPr>
      <w:rFonts w:ascii="Segoe UI" w:eastAsiaTheme="minorEastAsia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4B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4B61"/>
    <w:rPr>
      <w:rFonts w:eastAsiaTheme="minorEastAsia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F27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72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F27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723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5133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337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8133B"/>
    <w:pPr>
      <w:spacing w:after="0" w:line="240" w:lineRule="auto"/>
    </w:pPr>
    <w:rPr>
      <w:rFonts w:eastAsiaTheme="minorEastAsia"/>
    </w:rPr>
  </w:style>
  <w:style w:type="table" w:styleId="TableGrid">
    <w:name w:val="Table Grid"/>
    <w:basedOn w:val="TableNormal"/>
    <w:uiPriority w:val="39"/>
    <w:rsid w:val="007319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45E4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60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6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A5AE211FCB9A4AA1C3BC3AE913212E" ma:contentTypeVersion="10" ma:contentTypeDescription="Create a new document." ma:contentTypeScope="" ma:versionID="e6866fc9dfe6cf22938dd976f8ce86c7">
  <xsd:schema xmlns:xsd="http://www.w3.org/2001/XMLSchema" xmlns:xs="http://www.w3.org/2001/XMLSchema" xmlns:p="http://schemas.microsoft.com/office/2006/metadata/properties" xmlns:ns3="4fab2ba2-e35c-45ae-b8b8-c41e9416e355" xmlns:ns4="df8ca2b3-c461-4baf-902d-952c62ae996a" targetNamespace="http://schemas.microsoft.com/office/2006/metadata/properties" ma:root="true" ma:fieldsID="9839ca3f60fb71401d620f3741423bec" ns3:_="" ns4:_="">
    <xsd:import namespace="4fab2ba2-e35c-45ae-b8b8-c41e9416e355"/>
    <xsd:import namespace="df8ca2b3-c461-4baf-902d-952c62ae99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b2ba2-e35c-45ae-b8b8-c41e9416e3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ca2b3-c461-4baf-902d-952c62ae99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1F7493-647A-48B2-9692-39B82A2762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ab2ba2-e35c-45ae-b8b8-c41e9416e355"/>
    <ds:schemaRef ds:uri="df8ca2b3-c461-4baf-902d-952c62ae9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C6F73C-4A09-4057-8073-D983C68229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E0FB2F-933E-4695-A77D-563C53E8E4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B2EABA-6365-4898-9116-604951B88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883</Words>
  <Characters>10247</Characters>
  <Application>Microsoft Office Word</Application>
  <DocSecurity>4</DocSecurity>
  <Lines>292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Booms</dc:creator>
  <cp:keywords/>
  <dc:description/>
  <cp:lastModifiedBy>Curtis Rich</cp:lastModifiedBy>
  <cp:revision>2</cp:revision>
  <cp:lastPrinted>2020-01-27T19:08:00Z</cp:lastPrinted>
  <dcterms:created xsi:type="dcterms:W3CDTF">2020-07-30T18:34:00Z</dcterms:created>
  <dcterms:modified xsi:type="dcterms:W3CDTF">2020-07-30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A5AE211FCB9A4AA1C3BC3AE913212E</vt:lpwstr>
  </property>
</Properties>
</file>